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C00FC5" w14:textId="77777777" w:rsidR="0010457E" w:rsidRPr="006D1A48" w:rsidRDefault="0010457E" w:rsidP="0010457E">
      <w:pPr>
        <w:pStyle w:val="Heading1"/>
        <w:keepNext w:val="0"/>
        <w:widowControl w:val="0"/>
        <w:ind w:left="-90" w:firstLine="132"/>
        <w:rPr>
          <w:b w:val="0"/>
          <w:noProof/>
          <w:color w:val="04092A"/>
          <w:sz w:val="24"/>
        </w:rPr>
      </w:pPr>
      <w:bookmarkStart w:id="0" w:name="_GoBack"/>
      <w:bookmarkEnd w:id="0"/>
      <w:r w:rsidRPr="006D1A48">
        <w:rPr>
          <w:b w:val="0"/>
          <w:noProof/>
          <w:color w:val="04092A"/>
          <w:sz w:val="24"/>
        </w:rPr>
        <w:t>Project Status Summary Report</w:t>
      </w:r>
    </w:p>
    <w:p w14:paraId="6C29B39C" w14:textId="77777777" w:rsidR="0010457E" w:rsidRPr="006D1A48" w:rsidRDefault="0010457E" w:rsidP="0010457E">
      <w:pPr>
        <w:pStyle w:val="Heading1"/>
        <w:keepNext w:val="0"/>
        <w:widowControl w:val="0"/>
        <w:ind w:left="-90" w:firstLine="118"/>
        <w:rPr>
          <w:b w:val="0"/>
          <w:noProof/>
          <w:color w:val="04092A"/>
          <w:sz w:val="24"/>
        </w:rPr>
      </w:pPr>
      <w:r w:rsidRPr="006D1A48">
        <w:rPr>
          <w:b w:val="0"/>
          <w:noProof/>
          <w:color w:val="04092A"/>
          <w:sz w:val="24"/>
        </w:rPr>
        <w:t>[Project ID] | [Project Name]</w:t>
      </w:r>
    </w:p>
    <w:p w14:paraId="16DC469C" w14:textId="77777777" w:rsidR="0010457E" w:rsidRPr="0010457E" w:rsidRDefault="0010457E" w:rsidP="0010457E"/>
    <w:tbl>
      <w:tblPr>
        <w:tblW w:w="10689" w:type="dxa"/>
        <w:tblInd w:w="1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39"/>
        <w:gridCol w:w="539"/>
        <w:gridCol w:w="612"/>
        <w:gridCol w:w="203"/>
        <w:gridCol w:w="445"/>
        <w:gridCol w:w="431"/>
        <w:gridCol w:w="540"/>
        <w:gridCol w:w="360"/>
        <w:gridCol w:w="919"/>
        <w:gridCol w:w="360"/>
        <w:gridCol w:w="990"/>
        <w:gridCol w:w="18"/>
        <w:gridCol w:w="1242"/>
        <w:gridCol w:w="2591"/>
      </w:tblGrid>
      <w:tr w:rsidR="0010457E" w:rsidRPr="0010457E" w14:paraId="1F95B42B" w14:textId="77777777" w:rsidTr="006D1A48">
        <w:trPr>
          <w:cantSplit/>
          <w:trHeight w:val="323"/>
        </w:trPr>
        <w:tc>
          <w:tcPr>
            <w:tcW w:w="10689" w:type="dxa"/>
            <w:gridSpan w:val="14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38CF91"/>
          </w:tcPr>
          <w:p w14:paraId="1B8D878C" w14:textId="77777777" w:rsidR="0010457E" w:rsidRPr="0010457E" w:rsidRDefault="0010457E" w:rsidP="0010457E">
            <w:pPr>
              <w:pStyle w:val="Heading2"/>
              <w:keepNext w:val="0"/>
              <w:widowControl w:val="0"/>
              <w:numPr>
                <w:ilvl w:val="0"/>
                <w:numId w:val="32"/>
              </w:numPr>
              <w:ind w:left="357" w:hanging="357"/>
              <w:rPr>
                <w:b/>
                <w:i w:val="0"/>
                <w:sz w:val="22"/>
                <w:szCs w:val="22"/>
              </w:rPr>
            </w:pPr>
            <w:r w:rsidRPr="0010457E">
              <w:rPr>
                <w:b/>
                <w:i w:val="0"/>
                <w:color w:val="FFFFFF" w:themeColor="background1"/>
                <w:sz w:val="22"/>
                <w:szCs w:val="22"/>
                <w:shd w:val="clear" w:color="auto" w:fill="38CF91"/>
              </w:rPr>
              <w:t>Executive</w:t>
            </w:r>
            <w:r w:rsidRPr="0010457E">
              <w:rPr>
                <w:b/>
                <w:i w:val="0"/>
                <w:color w:val="FFFFFF" w:themeColor="background1"/>
                <w:sz w:val="22"/>
                <w:szCs w:val="22"/>
              </w:rPr>
              <w:t xml:space="preserve"> Summary</w:t>
            </w:r>
          </w:p>
        </w:tc>
      </w:tr>
      <w:tr w:rsidR="0010457E" w:rsidRPr="0010457E" w14:paraId="59F7A913" w14:textId="77777777" w:rsidTr="006D1A48">
        <w:trPr>
          <w:cantSplit/>
          <w:trHeight w:val="283"/>
        </w:trPr>
        <w:tc>
          <w:tcPr>
            <w:tcW w:w="2590" w:type="dxa"/>
            <w:gridSpan w:val="3"/>
            <w:vMerge w:val="restar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1F4FE"/>
            <w:vAlign w:val="center"/>
          </w:tcPr>
          <w:p w14:paraId="4D2D92D6" w14:textId="77777777" w:rsidR="0010457E" w:rsidRPr="0010457E" w:rsidRDefault="0010457E" w:rsidP="0010457E">
            <w:pPr>
              <w:widowControl w:val="0"/>
              <w:jc w:val="center"/>
              <w:rPr>
                <w:rFonts w:ascii="Arial" w:hAnsi="Arial" w:cs="Arial"/>
                <w:b/>
                <w:color w:val="787777"/>
              </w:rPr>
            </w:pPr>
            <w:r w:rsidRPr="0010457E">
              <w:rPr>
                <w:rFonts w:ascii="Arial" w:hAnsi="Arial" w:cs="Arial"/>
                <w:b/>
                <w:color w:val="787777"/>
              </w:rPr>
              <w:t>Project Manager</w:t>
            </w:r>
          </w:p>
        </w:tc>
        <w:tc>
          <w:tcPr>
            <w:tcW w:w="1619" w:type="dxa"/>
            <w:gridSpan w:val="4"/>
            <w:vMerge w:val="restar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1F4FE"/>
            <w:vAlign w:val="center"/>
          </w:tcPr>
          <w:p w14:paraId="686704F0" w14:textId="77777777" w:rsidR="0010457E" w:rsidRPr="0010457E" w:rsidRDefault="0010457E" w:rsidP="0010457E">
            <w:pPr>
              <w:widowControl w:val="0"/>
              <w:jc w:val="center"/>
              <w:rPr>
                <w:rFonts w:ascii="Arial" w:hAnsi="Arial" w:cs="Arial"/>
                <w:b/>
                <w:color w:val="787777"/>
              </w:rPr>
            </w:pPr>
            <w:r w:rsidRPr="0010457E">
              <w:rPr>
                <w:rFonts w:ascii="Arial" w:hAnsi="Arial" w:cs="Arial"/>
                <w:b/>
                <w:color w:val="787777"/>
              </w:rPr>
              <w:t>Status Date</w:t>
            </w:r>
          </w:p>
        </w:tc>
        <w:tc>
          <w:tcPr>
            <w:tcW w:w="1639" w:type="dxa"/>
            <w:gridSpan w:val="3"/>
            <w:vMerge w:val="restar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1F4FE"/>
            <w:vAlign w:val="center"/>
          </w:tcPr>
          <w:p w14:paraId="53356C4A" w14:textId="77777777" w:rsidR="0010457E" w:rsidRPr="0010457E" w:rsidRDefault="0010457E" w:rsidP="0010457E">
            <w:pPr>
              <w:widowControl w:val="0"/>
              <w:jc w:val="center"/>
              <w:rPr>
                <w:rFonts w:ascii="Arial" w:hAnsi="Arial" w:cs="Arial"/>
                <w:b/>
                <w:color w:val="787777"/>
              </w:rPr>
            </w:pPr>
            <w:r w:rsidRPr="0010457E">
              <w:rPr>
                <w:rFonts w:ascii="Arial" w:hAnsi="Arial" w:cs="Arial"/>
                <w:b/>
                <w:color w:val="787777"/>
              </w:rPr>
              <w:t>Phase</w:t>
            </w:r>
          </w:p>
        </w:tc>
        <w:tc>
          <w:tcPr>
            <w:tcW w:w="4841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1F4FE"/>
            <w:vAlign w:val="center"/>
          </w:tcPr>
          <w:p w14:paraId="43882B73" w14:textId="77777777" w:rsidR="0010457E" w:rsidRPr="0010457E" w:rsidRDefault="0010457E" w:rsidP="0010457E">
            <w:pPr>
              <w:widowControl w:val="0"/>
              <w:jc w:val="center"/>
              <w:rPr>
                <w:rFonts w:ascii="Arial" w:hAnsi="Arial" w:cs="Arial"/>
                <w:b/>
                <w:color w:val="787777"/>
              </w:rPr>
            </w:pPr>
            <w:r w:rsidRPr="0010457E">
              <w:rPr>
                <w:rFonts w:ascii="Arial" w:hAnsi="Arial" w:cs="Arial"/>
                <w:b/>
                <w:color w:val="787777"/>
              </w:rPr>
              <w:t>Launch Date</w:t>
            </w:r>
          </w:p>
        </w:tc>
      </w:tr>
      <w:tr w:rsidR="006D1A48" w:rsidRPr="0010457E" w14:paraId="6B5E73E3" w14:textId="77777777" w:rsidTr="006D1A48">
        <w:trPr>
          <w:cantSplit/>
          <w:trHeight w:val="240"/>
        </w:trPr>
        <w:tc>
          <w:tcPr>
            <w:tcW w:w="2590" w:type="dxa"/>
            <w:gridSpan w:val="3"/>
            <w:vMerge/>
            <w:tcBorders>
              <w:top w:val="sing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1F4FE"/>
            <w:vAlign w:val="center"/>
          </w:tcPr>
          <w:p w14:paraId="0D1E36FD" w14:textId="77777777" w:rsidR="0010457E" w:rsidRPr="0010457E" w:rsidRDefault="0010457E" w:rsidP="0010457E">
            <w:pPr>
              <w:widowControl w:val="0"/>
              <w:jc w:val="center"/>
              <w:rPr>
                <w:rFonts w:ascii="Arial" w:hAnsi="Arial" w:cs="Arial"/>
                <w:b/>
                <w:color w:val="787777"/>
              </w:rPr>
            </w:pPr>
          </w:p>
        </w:tc>
        <w:tc>
          <w:tcPr>
            <w:tcW w:w="1619" w:type="dxa"/>
            <w:gridSpan w:val="4"/>
            <w:vMerge/>
            <w:tcBorders>
              <w:top w:val="sing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1F4FE"/>
            <w:vAlign w:val="center"/>
          </w:tcPr>
          <w:p w14:paraId="5B304FC4" w14:textId="77777777" w:rsidR="0010457E" w:rsidRPr="0010457E" w:rsidRDefault="0010457E" w:rsidP="0010457E">
            <w:pPr>
              <w:widowControl w:val="0"/>
              <w:jc w:val="center"/>
              <w:rPr>
                <w:rFonts w:ascii="Arial" w:hAnsi="Arial" w:cs="Arial"/>
                <w:b/>
                <w:color w:val="787777"/>
              </w:rPr>
            </w:pPr>
          </w:p>
        </w:tc>
        <w:tc>
          <w:tcPr>
            <w:tcW w:w="1639" w:type="dxa"/>
            <w:gridSpan w:val="3"/>
            <w:vMerge/>
            <w:tcBorders>
              <w:top w:val="sing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1F4FE"/>
            <w:vAlign w:val="center"/>
          </w:tcPr>
          <w:p w14:paraId="6770F375" w14:textId="77777777" w:rsidR="0010457E" w:rsidRPr="0010457E" w:rsidRDefault="0010457E" w:rsidP="0010457E">
            <w:pPr>
              <w:widowControl w:val="0"/>
              <w:jc w:val="center"/>
              <w:rPr>
                <w:rFonts w:ascii="Arial" w:hAnsi="Arial" w:cs="Arial"/>
                <w:b/>
                <w:color w:val="787777"/>
              </w:rPr>
            </w:pPr>
          </w:p>
        </w:tc>
        <w:tc>
          <w:tcPr>
            <w:tcW w:w="2250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1F4FE"/>
            <w:vAlign w:val="center"/>
          </w:tcPr>
          <w:p w14:paraId="7338C6DD" w14:textId="77777777" w:rsidR="0010457E" w:rsidRPr="0010457E" w:rsidRDefault="0010457E" w:rsidP="0010457E">
            <w:pPr>
              <w:widowControl w:val="0"/>
              <w:jc w:val="center"/>
              <w:rPr>
                <w:rFonts w:ascii="Arial" w:hAnsi="Arial" w:cs="Arial"/>
                <w:b/>
                <w:color w:val="787777"/>
              </w:rPr>
            </w:pPr>
            <w:r w:rsidRPr="0010457E">
              <w:rPr>
                <w:rFonts w:ascii="Arial" w:hAnsi="Arial" w:cs="Arial"/>
                <w:b/>
                <w:color w:val="787777"/>
              </w:rPr>
              <w:t>Target</w:t>
            </w:r>
          </w:p>
        </w:tc>
        <w:tc>
          <w:tcPr>
            <w:tcW w:w="25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1F4FE"/>
            <w:vAlign w:val="center"/>
          </w:tcPr>
          <w:p w14:paraId="6431F3AF" w14:textId="77777777" w:rsidR="0010457E" w:rsidRPr="0010457E" w:rsidRDefault="0010457E" w:rsidP="0010457E">
            <w:pPr>
              <w:widowControl w:val="0"/>
              <w:jc w:val="center"/>
              <w:rPr>
                <w:rFonts w:ascii="Arial" w:hAnsi="Arial" w:cs="Arial"/>
                <w:b/>
                <w:color w:val="787777"/>
              </w:rPr>
            </w:pPr>
            <w:r w:rsidRPr="0010457E">
              <w:rPr>
                <w:rFonts w:ascii="Arial" w:hAnsi="Arial" w:cs="Arial"/>
                <w:b/>
                <w:color w:val="787777"/>
              </w:rPr>
              <w:t>Actual</w:t>
            </w:r>
          </w:p>
        </w:tc>
      </w:tr>
      <w:tr w:rsidR="0010457E" w:rsidRPr="0010457E" w14:paraId="4762DFDA" w14:textId="77777777" w:rsidTr="006D1A48">
        <w:trPr>
          <w:cantSplit/>
          <w:trHeight w:val="303"/>
        </w:trPr>
        <w:tc>
          <w:tcPr>
            <w:tcW w:w="2590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2190BA36" w14:textId="77777777" w:rsidR="0010457E" w:rsidRPr="0010457E" w:rsidRDefault="0010457E" w:rsidP="0010457E">
            <w:pPr>
              <w:widowControl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1619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48446F13" w14:textId="77777777" w:rsidR="0010457E" w:rsidRPr="0010457E" w:rsidRDefault="0010457E" w:rsidP="0010457E">
            <w:pPr>
              <w:widowControl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163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0466145B" w14:textId="77777777" w:rsidR="0010457E" w:rsidRPr="0010457E" w:rsidRDefault="0010457E" w:rsidP="0010457E">
            <w:pPr>
              <w:widowControl w:val="0"/>
              <w:rPr>
                <w:rFonts w:ascii="Arial" w:hAnsi="Arial" w:cs="Arial"/>
              </w:rPr>
            </w:pPr>
          </w:p>
        </w:tc>
        <w:tc>
          <w:tcPr>
            <w:tcW w:w="2250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5B27A27A" w14:textId="77777777" w:rsidR="0010457E" w:rsidRPr="0010457E" w:rsidRDefault="0010457E" w:rsidP="0010457E">
            <w:pPr>
              <w:widowControl w:val="0"/>
              <w:rPr>
                <w:rFonts w:ascii="Arial" w:hAnsi="Arial" w:cs="Arial"/>
              </w:rPr>
            </w:pPr>
          </w:p>
        </w:tc>
        <w:tc>
          <w:tcPr>
            <w:tcW w:w="25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A90FDBC" w14:textId="77777777" w:rsidR="0010457E" w:rsidRPr="0010457E" w:rsidRDefault="0010457E" w:rsidP="0010457E">
            <w:pPr>
              <w:widowControl w:val="0"/>
              <w:jc w:val="center"/>
              <w:rPr>
                <w:rFonts w:ascii="Arial" w:hAnsi="Arial" w:cs="Arial"/>
              </w:rPr>
            </w:pPr>
          </w:p>
        </w:tc>
      </w:tr>
      <w:tr w:rsidR="0010457E" w:rsidRPr="0010457E" w14:paraId="2C050000" w14:textId="77777777" w:rsidTr="00EB1253">
        <w:trPr>
          <w:cantSplit/>
          <w:trHeight w:val="567"/>
        </w:trPr>
        <w:tc>
          <w:tcPr>
            <w:tcW w:w="197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1F4FE"/>
            <w:vAlign w:val="center"/>
          </w:tcPr>
          <w:p w14:paraId="37327DC5" w14:textId="77777777" w:rsidR="0010457E" w:rsidRPr="0010457E" w:rsidRDefault="0010457E" w:rsidP="00EB1253">
            <w:pPr>
              <w:widowControl w:val="0"/>
              <w:rPr>
                <w:rFonts w:ascii="Arial" w:hAnsi="Arial" w:cs="Arial"/>
                <w:b/>
                <w:i/>
              </w:rPr>
            </w:pPr>
            <w:r w:rsidRPr="0010457E">
              <w:rPr>
                <w:rFonts w:ascii="Arial" w:hAnsi="Arial" w:cs="Arial"/>
                <w:b/>
                <w:color w:val="787777"/>
              </w:rPr>
              <w:t>Project Status Schedule</w:t>
            </w:r>
          </w:p>
        </w:tc>
        <w:tc>
          <w:tcPr>
            <w:tcW w:w="61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38CF91"/>
            <w:vAlign w:val="center"/>
          </w:tcPr>
          <w:p w14:paraId="270FC4A9" w14:textId="77777777" w:rsidR="0010457E" w:rsidRPr="0010457E" w:rsidRDefault="0010457E" w:rsidP="0010457E">
            <w:pPr>
              <w:pStyle w:val="Heading2"/>
              <w:keepNext w:val="0"/>
              <w:widowControl w:val="0"/>
              <w:ind w:left="-198" w:firstLine="198"/>
              <w:jc w:val="center"/>
              <w:rPr>
                <w:bCs/>
                <w:i w:val="0"/>
                <w:iCs w:val="0"/>
                <w:sz w:val="20"/>
                <w:szCs w:val="20"/>
              </w:rPr>
            </w:pPr>
            <w:r w:rsidRPr="0010457E">
              <w:rPr>
                <w:bCs/>
                <w:i w:val="0"/>
                <w:iCs w:val="0"/>
                <w:sz w:val="28"/>
                <w:szCs w:val="20"/>
              </w:rPr>
              <w:t>G</w:t>
            </w:r>
          </w:p>
        </w:tc>
        <w:tc>
          <w:tcPr>
            <w:tcW w:w="8099" w:type="dxa"/>
            <w:gridSpan w:val="11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22F855EC" w14:textId="77777777" w:rsidR="0010457E" w:rsidRPr="0010457E" w:rsidRDefault="0010457E" w:rsidP="0010457E">
            <w:pPr>
              <w:pStyle w:val="Heading2"/>
              <w:keepNext w:val="0"/>
              <w:widowControl w:val="0"/>
              <w:ind w:left="-198" w:firstLine="180"/>
              <w:rPr>
                <w:bCs/>
                <w:iCs w:val="0"/>
                <w:sz w:val="20"/>
                <w:szCs w:val="20"/>
              </w:rPr>
            </w:pPr>
          </w:p>
        </w:tc>
      </w:tr>
      <w:tr w:rsidR="0010457E" w:rsidRPr="0010457E" w14:paraId="432C92AE" w14:textId="77777777" w:rsidTr="006D1A48">
        <w:trPr>
          <w:cantSplit/>
          <w:trHeight w:val="42"/>
        </w:trPr>
        <w:tc>
          <w:tcPr>
            <w:tcW w:w="3238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787777"/>
            <w:vAlign w:val="center"/>
          </w:tcPr>
          <w:p w14:paraId="56DDBB7E" w14:textId="77777777" w:rsidR="0010457E" w:rsidRPr="0010457E" w:rsidRDefault="0010457E" w:rsidP="0010457E">
            <w:pPr>
              <w:pStyle w:val="Heading2"/>
              <w:keepNext w:val="0"/>
              <w:widowControl w:val="0"/>
              <w:ind w:left="-198" w:firstLine="180"/>
              <w:jc w:val="center"/>
              <w:rPr>
                <w:b/>
                <w:bCs/>
                <w:iCs w:val="0"/>
                <w:color w:val="FFFFFF" w:themeColor="background1"/>
                <w:sz w:val="14"/>
                <w:szCs w:val="20"/>
              </w:rPr>
            </w:pPr>
            <w:r w:rsidRPr="0010457E">
              <w:rPr>
                <w:b/>
                <w:bCs/>
                <w:iCs w:val="0"/>
                <w:color w:val="FFFFFF" w:themeColor="background1"/>
                <w:sz w:val="14"/>
                <w:szCs w:val="20"/>
              </w:rPr>
              <w:t xml:space="preserve">Green = Launch </w:t>
            </w:r>
            <w:proofErr w:type="gramStart"/>
            <w:r w:rsidRPr="0010457E">
              <w:rPr>
                <w:b/>
                <w:bCs/>
                <w:iCs w:val="0"/>
                <w:color w:val="FFFFFF" w:themeColor="background1"/>
                <w:sz w:val="14"/>
                <w:szCs w:val="20"/>
              </w:rPr>
              <w:t>On</w:t>
            </w:r>
            <w:proofErr w:type="gramEnd"/>
            <w:r w:rsidRPr="0010457E">
              <w:rPr>
                <w:b/>
                <w:bCs/>
                <w:iCs w:val="0"/>
                <w:color w:val="FFFFFF" w:themeColor="background1"/>
                <w:sz w:val="14"/>
                <w:szCs w:val="20"/>
              </w:rPr>
              <w:t xml:space="preserve"> Schedule</w:t>
            </w:r>
          </w:p>
        </w:tc>
        <w:tc>
          <w:tcPr>
            <w:tcW w:w="361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787777"/>
            <w:vAlign w:val="center"/>
          </w:tcPr>
          <w:p w14:paraId="136EB328" w14:textId="77777777" w:rsidR="0010457E" w:rsidRPr="0010457E" w:rsidRDefault="0010457E" w:rsidP="0010457E">
            <w:pPr>
              <w:pStyle w:val="Heading2"/>
              <w:keepNext w:val="0"/>
              <w:widowControl w:val="0"/>
              <w:ind w:left="-198" w:firstLine="180"/>
              <w:jc w:val="center"/>
              <w:rPr>
                <w:b/>
                <w:bCs/>
                <w:iCs w:val="0"/>
                <w:color w:val="FFFFFF" w:themeColor="background1"/>
                <w:sz w:val="14"/>
                <w:szCs w:val="20"/>
              </w:rPr>
            </w:pPr>
            <w:r w:rsidRPr="0010457E">
              <w:rPr>
                <w:b/>
                <w:bCs/>
                <w:iCs w:val="0"/>
                <w:color w:val="FFFFFF" w:themeColor="background1"/>
                <w:sz w:val="14"/>
                <w:szCs w:val="20"/>
              </w:rPr>
              <w:t>Yellow =Tasks Behind Schedule</w:t>
            </w:r>
          </w:p>
        </w:tc>
        <w:tc>
          <w:tcPr>
            <w:tcW w:w="383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787777"/>
            <w:vAlign w:val="center"/>
          </w:tcPr>
          <w:p w14:paraId="18DBCBF7" w14:textId="77777777" w:rsidR="0010457E" w:rsidRPr="0010457E" w:rsidRDefault="0010457E" w:rsidP="0010457E">
            <w:pPr>
              <w:pStyle w:val="Heading2"/>
              <w:keepNext w:val="0"/>
              <w:widowControl w:val="0"/>
              <w:ind w:left="-198" w:firstLine="180"/>
              <w:jc w:val="center"/>
              <w:rPr>
                <w:b/>
                <w:bCs/>
                <w:iCs w:val="0"/>
                <w:color w:val="FFFFFF" w:themeColor="background1"/>
                <w:sz w:val="14"/>
                <w:szCs w:val="20"/>
              </w:rPr>
            </w:pPr>
            <w:r w:rsidRPr="0010457E">
              <w:rPr>
                <w:b/>
                <w:bCs/>
                <w:iCs w:val="0"/>
                <w:color w:val="FFFFFF" w:themeColor="background1"/>
                <w:sz w:val="14"/>
                <w:szCs w:val="20"/>
              </w:rPr>
              <w:t>Red = Critical Path Impact</w:t>
            </w:r>
          </w:p>
        </w:tc>
      </w:tr>
      <w:tr w:rsidR="0010457E" w:rsidRPr="0010457E" w14:paraId="7925A084" w14:textId="77777777" w:rsidTr="00EB1253">
        <w:trPr>
          <w:cantSplit/>
          <w:trHeight w:val="567"/>
        </w:trPr>
        <w:tc>
          <w:tcPr>
            <w:tcW w:w="197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1F4FE"/>
            <w:vAlign w:val="center"/>
          </w:tcPr>
          <w:p w14:paraId="2003EFC9" w14:textId="77777777" w:rsidR="0010457E" w:rsidRPr="0010457E" w:rsidRDefault="0010457E" w:rsidP="00EB1253">
            <w:pPr>
              <w:widowControl w:val="0"/>
              <w:rPr>
                <w:rFonts w:ascii="Arial" w:hAnsi="Arial" w:cs="Arial"/>
                <w:b/>
                <w:color w:val="787777"/>
              </w:rPr>
            </w:pPr>
            <w:r w:rsidRPr="0010457E">
              <w:rPr>
                <w:rFonts w:ascii="Arial" w:hAnsi="Arial" w:cs="Arial"/>
                <w:b/>
                <w:color w:val="787777"/>
              </w:rPr>
              <w:t>Project Status</w:t>
            </w:r>
          </w:p>
          <w:p w14:paraId="5212ABF0" w14:textId="77777777" w:rsidR="0010457E" w:rsidRPr="0010457E" w:rsidRDefault="0010457E" w:rsidP="00EB1253">
            <w:pPr>
              <w:widowControl w:val="0"/>
              <w:rPr>
                <w:rFonts w:ascii="Arial" w:hAnsi="Arial" w:cs="Arial"/>
                <w:i/>
              </w:rPr>
            </w:pPr>
            <w:r w:rsidRPr="0010457E">
              <w:rPr>
                <w:rFonts w:ascii="Arial" w:hAnsi="Arial" w:cs="Arial"/>
                <w:b/>
                <w:color w:val="787777"/>
              </w:rPr>
              <w:t>Budget</w:t>
            </w:r>
            <w:r w:rsidRPr="0010457E">
              <w:rPr>
                <w:rFonts w:ascii="Arial" w:hAnsi="Arial" w:cs="Arial"/>
                <w:color w:val="787777"/>
              </w:rPr>
              <w:t xml:space="preserve"> </w:t>
            </w:r>
          </w:p>
        </w:tc>
        <w:tc>
          <w:tcPr>
            <w:tcW w:w="61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38CF91"/>
            <w:vAlign w:val="center"/>
          </w:tcPr>
          <w:p w14:paraId="315AFFB0" w14:textId="77777777" w:rsidR="0010457E" w:rsidRPr="0010457E" w:rsidRDefault="0010457E" w:rsidP="0010457E">
            <w:pPr>
              <w:pStyle w:val="Heading2"/>
              <w:keepNext w:val="0"/>
              <w:widowControl w:val="0"/>
              <w:ind w:left="-198" w:firstLine="198"/>
              <w:jc w:val="center"/>
              <w:rPr>
                <w:bCs/>
                <w:i w:val="0"/>
                <w:iCs w:val="0"/>
                <w:sz w:val="20"/>
                <w:szCs w:val="20"/>
              </w:rPr>
            </w:pPr>
            <w:r w:rsidRPr="0010457E">
              <w:rPr>
                <w:bCs/>
                <w:i w:val="0"/>
                <w:iCs w:val="0"/>
                <w:sz w:val="28"/>
                <w:szCs w:val="20"/>
              </w:rPr>
              <w:t>G</w:t>
            </w:r>
          </w:p>
        </w:tc>
        <w:tc>
          <w:tcPr>
            <w:tcW w:w="8099" w:type="dxa"/>
            <w:gridSpan w:val="11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</w:tcPr>
          <w:p w14:paraId="0B0FD330" w14:textId="77777777" w:rsidR="0010457E" w:rsidRPr="0010457E" w:rsidRDefault="0010457E" w:rsidP="0010457E">
            <w:pPr>
              <w:pStyle w:val="Heading2"/>
              <w:keepNext w:val="0"/>
              <w:widowControl w:val="0"/>
              <w:ind w:left="-198" w:firstLine="198"/>
              <w:rPr>
                <w:bCs/>
                <w:i w:val="0"/>
                <w:iCs w:val="0"/>
                <w:sz w:val="20"/>
                <w:szCs w:val="20"/>
              </w:rPr>
            </w:pPr>
          </w:p>
        </w:tc>
      </w:tr>
      <w:tr w:rsidR="0010457E" w:rsidRPr="0010457E" w14:paraId="1294731B" w14:textId="77777777" w:rsidTr="006D1A48">
        <w:trPr>
          <w:cantSplit/>
          <w:trHeight w:val="65"/>
        </w:trPr>
        <w:tc>
          <w:tcPr>
            <w:tcW w:w="3238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787777"/>
            <w:vAlign w:val="center"/>
          </w:tcPr>
          <w:p w14:paraId="338BDE1E" w14:textId="77777777" w:rsidR="0010457E" w:rsidRPr="0010457E" w:rsidRDefault="0010457E" w:rsidP="0010457E">
            <w:pPr>
              <w:pStyle w:val="Heading2"/>
              <w:keepNext w:val="0"/>
              <w:widowControl w:val="0"/>
              <w:ind w:left="-198" w:firstLine="180"/>
              <w:jc w:val="center"/>
              <w:rPr>
                <w:b/>
                <w:bCs/>
                <w:iCs w:val="0"/>
                <w:color w:val="FFFFFF" w:themeColor="background1"/>
                <w:sz w:val="14"/>
                <w:szCs w:val="20"/>
              </w:rPr>
            </w:pPr>
            <w:r w:rsidRPr="0010457E">
              <w:rPr>
                <w:b/>
                <w:bCs/>
                <w:iCs w:val="0"/>
                <w:color w:val="FFFFFF" w:themeColor="background1"/>
                <w:sz w:val="14"/>
                <w:szCs w:val="20"/>
              </w:rPr>
              <w:t>Green = At or Under Budget</w:t>
            </w:r>
          </w:p>
        </w:tc>
        <w:tc>
          <w:tcPr>
            <w:tcW w:w="3600" w:type="dxa"/>
            <w:gridSpan w:val="6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787777"/>
            <w:vAlign w:val="center"/>
          </w:tcPr>
          <w:p w14:paraId="17D4E99C" w14:textId="77777777" w:rsidR="0010457E" w:rsidRPr="0010457E" w:rsidRDefault="0010457E" w:rsidP="0010457E">
            <w:pPr>
              <w:pStyle w:val="Heading2"/>
              <w:keepNext w:val="0"/>
              <w:widowControl w:val="0"/>
              <w:ind w:left="-198" w:firstLine="180"/>
              <w:jc w:val="center"/>
              <w:rPr>
                <w:b/>
                <w:bCs/>
                <w:iCs w:val="0"/>
                <w:color w:val="FFFFFF" w:themeColor="background1"/>
                <w:sz w:val="14"/>
                <w:szCs w:val="20"/>
              </w:rPr>
            </w:pPr>
            <w:r w:rsidRPr="0010457E">
              <w:rPr>
                <w:b/>
                <w:bCs/>
                <w:iCs w:val="0"/>
                <w:color w:val="FFFFFF" w:themeColor="background1"/>
                <w:sz w:val="14"/>
                <w:szCs w:val="20"/>
              </w:rPr>
              <w:t>Yellow = Trending Over Budget</w:t>
            </w:r>
          </w:p>
        </w:tc>
        <w:tc>
          <w:tcPr>
            <w:tcW w:w="3851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787777"/>
            <w:vAlign w:val="center"/>
          </w:tcPr>
          <w:p w14:paraId="5E12CECD" w14:textId="77777777" w:rsidR="0010457E" w:rsidRPr="0010457E" w:rsidRDefault="0010457E" w:rsidP="0010457E">
            <w:pPr>
              <w:pStyle w:val="Heading2"/>
              <w:keepNext w:val="0"/>
              <w:widowControl w:val="0"/>
              <w:ind w:left="-198" w:firstLine="180"/>
              <w:jc w:val="center"/>
              <w:rPr>
                <w:b/>
                <w:bCs/>
                <w:iCs w:val="0"/>
                <w:color w:val="FFFFFF" w:themeColor="background1"/>
                <w:sz w:val="14"/>
                <w:szCs w:val="20"/>
              </w:rPr>
            </w:pPr>
            <w:r w:rsidRPr="0010457E">
              <w:rPr>
                <w:b/>
                <w:bCs/>
                <w:iCs w:val="0"/>
                <w:color w:val="FFFFFF" w:themeColor="background1"/>
                <w:sz w:val="14"/>
                <w:szCs w:val="20"/>
              </w:rPr>
              <w:t>Red =EAC = Over Budget</w:t>
            </w:r>
          </w:p>
        </w:tc>
      </w:tr>
      <w:tr w:rsidR="006D1A48" w:rsidRPr="0010457E" w14:paraId="5D2470B6" w14:textId="77777777" w:rsidTr="00380592">
        <w:trPr>
          <w:cantSplit/>
          <w:trHeight w:val="340"/>
        </w:trPr>
        <w:tc>
          <w:tcPr>
            <w:tcW w:w="143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1F4FE"/>
            <w:vAlign w:val="center"/>
          </w:tcPr>
          <w:p w14:paraId="6410841C" w14:textId="77777777" w:rsidR="0010457E" w:rsidRPr="0010457E" w:rsidRDefault="0010457E" w:rsidP="0010457E">
            <w:pPr>
              <w:pStyle w:val="Heading2"/>
              <w:keepNext w:val="0"/>
              <w:widowControl w:val="0"/>
              <w:ind w:left="-198" w:firstLine="180"/>
              <w:jc w:val="center"/>
              <w:rPr>
                <w:color w:val="787777"/>
                <w:sz w:val="20"/>
                <w:szCs w:val="20"/>
              </w:rPr>
            </w:pPr>
            <w:r w:rsidRPr="0010457E">
              <w:rPr>
                <w:color w:val="787777"/>
                <w:sz w:val="20"/>
                <w:szCs w:val="20"/>
              </w:rPr>
              <w:t>Hours Budget</w:t>
            </w:r>
          </w:p>
        </w:tc>
        <w:tc>
          <w:tcPr>
            <w:tcW w:w="1354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1F4FE"/>
            <w:vAlign w:val="center"/>
          </w:tcPr>
          <w:p w14:paraId="68A913F1" w14:textId="77777777" w:rsidR="0010457E" w:rsidRPr="0010457E" w:rsidRDefault="0010457E" w:rsidP="0010457E">
            <w:pPr>
              <w:pStyle w:val="Heading2"/>
              <w:keepNext w:val="0"/>
              <w:widowControl w:val="0"/>
              <w:ind w:left="-198" w:firstLine="180"/>
              <w:jc w:val="center"/>
              <w:rPr>
                <w:color w:val="787777"/>
                <w:sz w:val="20"/>
                <w:szCs w:val="20"/>
              </w:rPr>
            </w:pPr>
            <w:r w:rsidRPr="0010457E">
              <w:rPr>
                <w:color w:val="787777"/>
                <w:sz w:val="20"/>
                <w:szCs w:val="20"/>
              </w:rPr>
              <w:t>Actual Hours</w:t>
            </w:r>
          </w:p>
        </w:tc>
        <w:tc>
          <w:tcPr>
            <w:tcW w:w="87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1F4FE"/>
            <w:vAlign w:val="center"/>
          </w:tcPr>
          <w:p w14:paraId="396EE25D" w14:textId="77777777" w:rsidR="0010457E" w:rsidRPr="0010457E" w:rsidRDefault="0010457E" w:rsidP="0010457E">
            <w:pPr>
              <w:pStyle w:val="Heading2"/>
              <w:keepNext w:val="0"/>
              <w:widowControl w:val="0"/>
              <w:ind w:left="-198" w:firstLine="180"/>
              <w:jc w:val="center"/>
              <w:rPr>
                <w:color w:val="787777"/>
                <w:sz w:val="20"/>
                <w:szCs w:val="20"/>
              </w:rPr>
            </w:pPr>
            <w:r w:rsidRPr="0010457E">
              <w:rPr>
                <w:color w:val="787777"/>
                <w:sz w:val="20"/>
                <w:szCs w:val="20"/>
              </w:rPr>
              <w:t>ETC</w:t>
            </w:r>
          </w:p>
        </w:tc>
        <w:tc>
          <w:tcPr>
            <w:tcW w:w="90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1F4FE"/>
            <w:vAlign w:val="center"/>
          </w:tcPr>
          <w:p w14:paraId="6DEECD25" w14:textId="77777777" w:rsidR="0010457E" w:rsidRPr="0010457E" w:rsidRDefault="0010457E" w:rsidP="0010457E">
            <w:pPr>
              <w:pStyle w:val="Heading2"/>
              <w:keepNext w:val="0"/>
              <w:widowControl w:val="0"/>
              <w:ind w:left="-198" w:firstLine="180"/>
              <w:jc w:val="center"/>
              <w:rPr>
                <w:color w:val="787777"/>
                <w:sz w:val="20"/>
                <w:szCs w:val="20"/>
              </w:rPr>
            </w:pPr>
            <w:r w:rsidRPr="0010457E">
              <w:rPr>
                <w:color w:val="787777"/>
                <w:sz w:val="20"/>
                <w:szCs w:val="20"/>
              </w:rPr>
              <w:t>EAC</w:t>
            </w:r>
          </w:p>
        </w:tc>
        <w:tc>
          <w:tcPr>
            <w:tcW w:w="91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1F4FE"/>
            <w:vAlign w:val="center"/>
          </w:tcPr>
          <w:p w14:paraId="7D40E997" w14:textId="77777777" w:rsidR="0010457E" w:rsidRPr="0010457E" w:rsidRDefault="0010457E" w:rsidP="0010457E">
            <w:pPr>
              <w:pStyle w:val="Heading2"/>
              <w:keepNext w:val="0"/>
              <w:widowControl w:val="0"/>
              <w:ind w:left="-198" w:firstLine="180"/>
              <w:jc w:val="center"/>
              <w:rPr>
                <w:color w:val="787777"/>
                <w:sz w:val="20"/>
                <w:szCs w:val="20"/>
              </w:rPr>
            </w:pPr>
            <w:r w:rsidRPr="0010457E">
              <w:rPr>
                <w:color w:val="787777"/>
                <w:sz w:val="20"/>
                <w:szCs w:val="20"/>
              </w:rPr>
              <w:t>VAC</w:t>
            </w:r>
          </w:p>
        </w:tc>
        <w:tc>
          <w:tcPr>
            <w:tcW w:w="5201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1F4FE"/>
            <w:vAlign w:val="center"/>
          </w:tcPr>
          <w:p w14:paraId="3E4E4E73" w14:textId="77777777" w:rsidR="0010457E" w:rsidRPr="0010457E" w:rsidRDefault="0010457E" w:rsidP="0010457E">
            <w:pPr>
              <w:pStyle w:val="Heading2"/>
              <w:keepNext w:val="0"/>
              <w:widowControl w:val="0"/>
              <w:ind w:left="-198" w:firstLine="180"/>
              <w:jc w:val="center"/>
              <w:rPr>
                <w:color w:val="787777"/>
                <w:sz w:val="20"/>
                <w:szCs w:val="20"/>
              </w:rPr>
            </w:pPr>
            <w:r w:rsidRPr="0010457E">
              <w:rPr>
                <w:color w:val="787777"/>
                <w:sz w:val="20"/>
                <w:szCs w:val="20"/>
              </w:rPr>
              <w:t>Comment</w:t>
            </w:r>
          </w:p>
        </w:tc>
      </w:tr>
      <w:tr w:rsidR="0010457E" w:rsidRPr="0010457E" w14:paraId="484CB223" w14:textId="77777777" w:rsidTr="006D1A48">
        <w:trPr>
          <w:cantSplit/>
          <w:trHeight w:val="262"/>
        </w:trPr>
        <w:tc>
          <w:tcPr>
            <w:tcW w:w="143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A04D546" w14:textId="77777777" w:rsidR="0010457E" w:rsidRPr="0010457E" w:rsidRDefault="0010457E" w:rsidP="0010457E">
            <w:pPr>
              <w:pStyle w:val="Heading2"/>
              <w:keepNext w:val="0"/>
              <w:widowControl w:val="0"/>
              <w:ind w:left="-198" w:firstLine="180"/>
              <w:jc w:val="center"/>
              <w:rPr>
                <w:sz w:val="20"/>
                <w:szCs w:val="20"/>
              </w:rPr>
            </w:pPr>
          </w:p>
        </w:tc>
        <w:tc>
          <w:tcPr>
            <w:tcW w:w="1354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676D27F" w14:textId="77777777" w:rsidR="0010457E" w:rsidRPr="0010457E" w:rsidRDefault="0010457E" w:rsidP="0010457E">
            <w:pPr>
              <w:pStyle w:val="Heading2"/>
              <w:keepNext w:val="0"/>
              <w:widowControl w:val="0"/>
              <w:ind w:left="-198" w:firstLine="180"/>
              <w:jc w:val="center"/>
              <w:rPr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776137A" w14:textId="77777777" w:rsidR="0010457E" w:rsidRPr="0010457E" w:rsidRDefault="0010457E" w:rsidP="0010457E">
            <w:pPr>
              <w:pStyle w:val="Heading2"/>
              <w:keepNext w:val="0"/>
              <w:widowControl w:val="0"/>
              <w:ind w:left="-198" w:firstLine="180"/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7D5F1C9" w14:textId="77777777" w:rsidR="0010457E" w:rsidRPr="0010457E" w:rsidRDefault="0010457E" w:rsidP="0010457E">
            <w:pPr>
              <w:pStyle w:val="Heading2"/>
              <w:keepNext w:val="0"/>
              <w:widowControl w:val="0"/>
              <w:ind w:left="-198" w:firstLine="180"/>
              <w:jc w:val="center"/>
              <w:rPr>
                <w:sz w:val="20"/>
                <w:szCs w:val="20"/>
              </w:rPr>
            </w:pPr>
          </w:p>
        </w:tc>
        <w:tc>
          <w:tcPr>
            <w:tcW w:w="91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5A963EA" w14:textId="77777777" w:rsidR="0010457E" w:rsidRPr="0010457E" w:rsidRDefault="0010457E" w:rsidP="0010457E">
            <w:pPr>
              <w:pStyle w:val="Heading2"/>
              <w:keepNext w:val="0"/>
              <w:widowControl w:val="0"/>
              <w:ind w:left="-198" w:firstLine="180"/>
              <w:jc w:val="center"/>
              <w:rPr>
                <w:sz w:val="20"/>
                <w:szCs w:val="20"/>
              </w:rPr>
            </w:pPr>
          </w:p>
        </w:tc>
        <w:tc>
          <w:tcPr>
            <w:tcW w:w="5201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E6AF52D" w14:textId="77777777" w:rsidR="0010457E" w:rsidRPr="0010457E" w:rsidRDefault="0010457E" w:rsidP="0010457E">
            <w:pPr>
              <w:pStyle w:val="Heading2"/>
              <w:keepNext w:val="0"/>
              <w:widowControl w:val="0"/>
              <w:ind w:left="-198" w:firstLine="180"/>
              <w:jc w:val="center"/>
              <w:rPr>
                <w:sz w:val="20"/>
                <w:szCs w:val="20"/>
              </w:rPr>
            </w:pPr>
          </w:p>
        </w:tc>
      </w:tr>
      <w:tr w:rsidR="0010457E" w:rsidRPr="0010457E" w14:paraId="642E0D0F" w14:textId="77777777" w:rsidTr="006D1A48">
        <w:trPr>
          <w:cantSplit/>
          <w:trHeight w:val="65"/>
        </w:trPr>
        <w:tc>
          <w:tcPr>
            <w:tcW w:w="2793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1F4FE"/>
          </w:tcPr>
          <w:p w14:paraId="415ACD0B" w14:textId="77777777" w:rsidR="0010457E" w:rsidRPr="0010457E" w:rsidRDefault="0010457E" w:rsidP="0010457E">
            <w:pPr>
              <w:pStyle w:val="Heading2"/>
              <w:keepNext w:val="0"/>
              <w:widowControl w:val="0"/>
              <w:ind w:left="-198" w:firstLine="180"/>
              <w:rPr>
                <w:bCs/>
                <w:iCs w:val="0"/>
                <w:szCs w:val="20"/>
              </w:rPr>
            </w:pPr>
            <w:r w:rsidRPr="0010457E">
              <w:rPr>
                <w:i w:val="0"/>
                <w:color w:val="787777"/>
                <w:szCs w:val="20"/>
              </w:rPr>
              <w:t>Project Document Repository</w:t>
            </w:r>
          </w:p>
        </w:tc>
        <w:tc>
          <w:tcPr>
            <w:tcW w:w="7896" w:type="dxa"/>
            <w:gridSpan w:val="10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53790127" w14:textId="77777777" w:rsidR="0010457E" w:rsidRPr="0010457E" w:rsidRDefault="0010457E" w:rsidP="0010457E">
            <w:pPr>
              <w:pStyle w:val="Heading2"/>
              <w:keepNext w:val="0"/>
              <w:widowControl w:val="0"/>
              <w:ind w:left="-198" w:firstLine="180"/>
              <w:rPr>
                <w:bCs/>
                <w:i w:val="0"/>
                <w:iCs w:val="0"/>
                <w:szCs w:val="20"/>
              </w:rPr>
            </w:pPr>
          </w:p>
        </w:tc>
      </w:tr>
    </w:tbl>
    <w:p w14:paraId="55B7D4C3" w14:textId="77777777" w:rsidR="0010457E" w:rsidRPr="0010457E" w:rsidRDefault="0010457E" w:rsidP="0010457E">
      <w:pPr>
        <w:widowControl w:val="0"/>
        <w:rPr>
          <w:rFonts w:ascii="Arial" w:hAnsi="Arial" w:cs="Arial"/>
        </w:rPr>
      </w:pPr>
    </w:p>
    <w:p w14:paraId="086A0E4A" w14:textId="77777777" w:rsidR="00187110" w:rsidRPr="0010457E" w:rsidRDefault="00187110" w:rsidP="0010457E">
      <w:pPr>
        <w:widowControl w:val="0"/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X="18" w:tblpY="125"/>
        <w:tblW w:w="1070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67"/>
        <w:gridCol w:w="1531"/>
        <w:gridCol w:w="1439"/>
        <w:gridCol w:w="1263"/>
        <w:gridCol w:w="3507"/>
      </w:tblGrid>
      <w:tr w:rsidR="00C008CE" w:rsidRPr="0010457E" w14:paraId="56E27DBC" w14:textId="77777777" w:rsidTr="0010457E">
        <w:tc>
          <w:tcPr>
            <w:tcW w:w="10707" w:type="dxa"/>
            <w:gridSpan w:val="5"/>
            <w:shd w:val="clear" w:color="auto" w:fill="38CF91"/>
          </w:tcPr>
          <w:p w14:paraId="67B2F15D" w14:textId="77777777" w:rsidR="00C008CE" w:rsidRPr="0010457E" w:rsidRDefault="00C008CE" w:rsidP="0010457E">
            <w:pPr>
              <w:pStyle w:val="ListParagraph"/>
              <w:widowControl w:val="0"/>
              <w:numPr>
                <w:ilvl w:val="0"/>
                <w:numId w:val="32"/>
              </w:numPr>
              <w:tabs>
                <w:tab w:val="left" w:pos="4065"/>
              </w:tabs>
              <w:ind w:left="357" w:hanging="357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  <w:r w:rsidRPr="0010457E">
              <w:rPr>
                <w:rFonts w:ascii="Arial" w:hAnsi="Arial" w:cs="Arial"/>
                <w:b/>
                <w:color w:val="FFFFFF" w:themeColor="background1"/>
                <w:sz w:val="22"/>
              </w:rPr>
              <w:t xml:space="preserve">Key </w:t>
            </w:r>
            <w:r w:rsidR="005D7F3A" w:rsidRPr="0010457E">
              <w:rPr>
                <w:rFonts w:ascii="Arial" w:hAnsi="Arial" w:cs="Arial"/>
                <w:b/>
                <w:color w:val="FFFFFF" w:themeColor="background1"/>
                <w:sz w:val="22"/>
              </w:rPr>
              <w:t xml:space="preserve">Schedule </w:t>
            </w:r>
            <w:r w:rsidRPr="0010457E">
              <w:rPr>
                <w:rFonts w:ascii="Arial" w:hAnsi="Arial" w:cs="Arial"/>
                <w:b/>
                <w:color w:val="FFFFFF" w:themeColor="background1"/>
                <w:sz w:val="22"/>
              </w:rPr>
              <w:t>Milestone Tracking</w:t>
            </w:r>
            <w:r w:rsidR="00367834" w:rsidRPr="0010457E">
              <w:rPr>
                <w:rFonts w:ascii="Arial" w:hAnsi="Arial" w:cs="Arial"/>
                <w:b/>
                <w:color w:val="FFFFFF" w:themeColor="background1"/>
                <w:sz w:val="22"/>
              </w:rPr>
              <w:tab/>
            </w:r>
          </w:p>
        </w:tc>
      </w:tr>
      <w:tr w:rsidR="003C4979" w:rsidRPr="0010457E" w14:paraId="07C22E5F" w14:textId="77777777" w:rsidTr="0010457E">
        <w:trPr>
          <w:trHeight w:val="340"/>
        </w:trPr>
        <w:tc>
          <w:tcPr>
            <w:tcW w:w="2967" w:type="dxa"/>
            <w:shd w:val="clear" w:color="auto" w:fill="F1F4FE"/>
            <w:vAlign w:val="bottom"/>
          </w:tcPr>
          <w:p w14:paraId="49FE864A" w14:textId="77777777" w:rsidR="003C4979" w:rsidRPr="0010457E" w:rsidRDefault="003C4979" w:rsidP="0010457E">
            <w:pPr>
              <w:pStyle w:val="Heading2"/>
              <w:keepNext w:val="0"/>
              <w:widowControl w:val="0"/>
              <w:jc w:val="center"/>
              <w:rPr>
                <w:b/>
                <w:bCs/>
                <w:i w:val="0"/>
                <w:noProof/>
                <w:color w:val="787777"/>
                <w:sz w:val="20"/>
                <w:szCs w:val="20"/>
              </w:rPr>
            </w:pPr>
            <w:r w:rsidRPr="0010457E">
              <w:rPr>
                <w:b/>
                <w:bCs/>
                <w:i w:val="0"/>
                <w:noProof/>
                <w:color w:val="787777"/>
                <w:sz w:val="20"/>
                <w:szCs w:val="20"/>
              </w:rPr>
              <w:t>Milestone</w:t>
            </w:r>
          </w:p>
        </w:tc>
        <w:tc>
          <w:tcPr>
            <w:tcW w:w="1531" w:type="dxa"/>
            <w:shd w:val="clear" w:color="auto" w:fill="F1F4FE"/>
            <w:vAlign w:val="bottom"/>
          </w:tcPr>
          <w:p w14:paraId="44729B6D" w14:textId="77777777" w:rsidR="003C4979" w:rsidRPr="0010457E" w:rsidRDefault="00D655AA" w:rsidP="0010457E">
            <w:pPr>
              <w:pStyle w:val="Heading2"/>
              <w:keepNext w:val="0"/>
              <w:widowControl w:val="0"/>
              <w:jc w:val="center"/>
              <w:rPr>
                <w:b/>
                <w:bCs/>
                <w:i w:val="0"/>
                <w:noProof/>
                <w:color w:val="787777"/>
                <w:sz w:val="20"/>
                <w:szCs w:val="20"/>
              </w:rPr>
            </w:pPr>
            <w:r w:rsidRPr="0010457E">
              <w:rPr>
                <w:b/>
                <w:bCs/>
                <w:i w:val="0"/>
                <w:noProof/>
                <w:color w:val="787777"/>
                <w:sz w:val="20"/>
                <w:szCs w:val="20"/>
              </w:rPr>
              <w:t>Target</w:t>
            </w:r>
            <w:r w:rsidR="003C4979" w:rsidRPr="0010457E">
              <w:rPr>
                <w:b/>
                <w:bCs/>
                <w:i w:val="0"/>
                <w:noProof/>
                <w:color w:val="787777"/>
                <w:sz w:val="20"/>
                <w:szCs w:val="20"/>
              </w:rPr>
              <w:t xml:space="preserve"> Date</w:t>
            </w:r>
          </w:p>
        </w:tc>
        <w:tc>
          <w:tcPr>
            <w:tcW w:w="1439" w:type="dxa"/>
            <w:shd w:val="clear" w:color="auto" w:fill="F1F4FE"/>
            <w:vAlign w:val="bottom"/>
          </w:tcPr>
          <w:p w14:paraId="7BC17691" w14:textId="77777777" w:rsidR="003C4979" w:rsidRPr="0010457E" w:rsidRDefault="00D655AA" w:rsidP="0010457E">
            <w:pPr>
              <w:pStyle w:val="Heading2"/>
              <w:keepNext w:val="0"/>
              <w:widowControl w:val="0"/>
              <w:jc w:val="center"/>
              <w:rPr>
                <w:b/>
                <w:bCs/>
                <w:i w:val="0"/>
                <w:noProof/>
                <w:color w:val="787777"/>
                <w:sz w:val="20"/>
                <w:szCs w:val="20"/>
              </w:rPr>
            </w:pPr>
            <w:r w:rsidRPr="0010457E">
              <w:rPr>
                <w:b/>
                <w:bCs/>
                <w:i w:val="0"/>
                <w:noProof/>
                <w:color w:val="787777"/>
                <w:sz w:val="20"/>
                <w:szCs w:val="20"/>
              </w:rPr>
              <w:t>Actual</w:t>
            </w:r>
            <w:r w:rsidR="003B7A08" w:rsidRPr="0010457E">
              <w:rPr>
                <w:b/>
                <w:bCs/>
                <w:i w:val="0"/>
                <w:noProof/>
                <w:color w:val="787777"/>
                <w:sz w:val="20"/>
                <w:szCs w:val="20"/>
              </w:rPr>
              <w:t xml:space="preserve"> Date</w:t>
            </w:r>
          </w:p>
        </w:tc>
        <w:tc>
          <w:tcPr>
            <w:tcW w:w="1263" w:type="dxa"/>
            <w:shd w:val="clear" w:color="auto" w:fill="F1F4FE"/>
            <w:vAlign w:val="bottom"/>
          </w:tcPr>
          <w:p w14:paraId="47EE8DF0" w14:textId="77777777" w:rsidR="003B7A08" w:rsidRPr="0010457E" w:rsidRDefault="003B7A08" w:rsidP="0010457E">
            <w:pPr>
              <w:widowControl w:val="0"/>
              <w:jc w:val="center"/>
              <w:rPr>
                <w:rFonts w:ascii="Arial" w:hAnsi="Arial" w:cs="Arial"/>
                <w:b/>
                <w:bCs/>
                <w:iCs/>
                <w:noProof/>
                <w:color w:val="787777"/>
              </w:rPr>
            </w:pPr>
            <w:r w:rsidRPr="0010457E">
              <w:rPr>
                <w:rFonts w:ascii="Arial" w:hAnsi="Arial" w:cs="Arial"/>
                <w:b/>
                <w:bCs/>
                <w:iCs/>
                <w:noProof/>
                <w:color w:val="787777"/>
              </w:rPr>
              <w:t>Status</w:t>
            </w:r>
          </w:p>
        </w:tc>
        <w:tc>
          <w:tcPr>
            <w:tcW w:w="3507" w:type="dxa"/>
            <w:shd w:val="clear" w:color="auto" w:fill="F1F4FE"/>
            <w:vAlign w:val="bottom"/>
          </w:tcPr>
          <w:p w14:paraId="25C8145E" w14:textId="77777777" w:rsidR="003C4979" w:rsidRPr="0010457E" w:rsidRDefault="003B7A08" w:rsidP="0010457E">
            <w:pPr>
              <w:pStyle w:val="Heading2"/>
              <w:keepNext w:val="0"/>
              <w:widowControl w:val="0"/>
              <w:jc w:val="center"/>
              <w:rPr>
                <w:b/>
                <w:bCs/>
                <w:i w:val="0"/>
                <w:noProof/>
                <w:color w:val="787777"/>
                <w:sz w:val="20"/>
                <w:szCs w:val="20"/>
              </w:rPr>
            </w:pPr>
            <w:r w:rsidRPr="0010457E">
              <w:rPr>
                <w:b/>
                <w:bCs/>
                <w:i w:val="0"/>
                <w:noProof/>
                <w:color w:val="787777"/>
                <w:sz w:val="20"/>
                <w:szCs w:val="20"/>
              </w:rPr>
              <w:t>Comments</w:t>
            </w:r>
          </w:p>
        </w:tc>
      </w:tr>
      <w:tr w:rsidR="0043236E" w:rsidRPr="0010457E" w14:paraId="4764605E" w14:textId="77777777" w:rsidTr="0010457E">
        <w:tc>
          <w:tcPr>
            <w:tcW w:w="2967" w:type="dxa"/>
            <w:shd w:val="clear" w:color="auto" w:fill="auto"/>
          </w:tcPr>
          <w:p w14:paraId="3F79AC48" w14:textId="77777777" w:rsidR="0043236E" w:rsidRPr="0010457E" w:rsidRDefault="0043236E" w:rsidP="0010457E">
            <w:pPr>
              <w:pStyle w:val="Heading2"/>
              <w:keepNext w:val="0"/>
              <w:widowControl w:val="0"/>
              <w:rPr>
                <w:bCs/>
                <w:i w:val="0"/>
                <w:noProof/>
                <w:sz w:val="20"/>
                <w:szCs w:val="20"/>
              </w:rPr>
            </w:pPr>
          </w:p>
        </w:tc>
        <w:tc>
          <w:tcPr>
            <w:tcW w:w="1531" w:type="dxa"/>
            <w:shd w:val="clear" w:color="auto" w:fill="auto"/>
            <w:vAlign w:val="bottom"/>
          </w:tcPr>
          <w:p w14:paraId="39D321B8" w14:textId="77777777" w:rsidR="0043236E" w:rsidRPr="0010457E" w:rsidRDefault="0043236E" w:rsidP="0010457E">
            <w:pPr>
              <w:pStyle w:val="Heading2"/>
              <w:keepNext w:val="0"/>
              <w:widowControl w:val="0"/>
              <w:jc w:val="center"/>
              <w:rPr>
                <w:bCs/>
                <w:i w:val="0"/>
                <w:noProof/>
                <w:sz w:val="20"/>
                <w:szCs w:val="20"/>
              </w:rPr>
            </w:pPr>
          </w:p>
        </w:tc>
        <w:tc>
          <w:tcPr>
            <w:tcW w:w="1439" w:type="dxa"/>
            <w:shd w:val="clear" w:color="auto" w:fill="auto"/>
            <w:vAlign w:val="bottom"/>
          </w:tcPr>
          <w:p w14:paraId="73C16855" w14:textId="77777777" w:rsidR="0043236E" w:rsidRPr="0010457E" w:rsidRDefault="0043236E" w:rsidP="0010457E">
            <w:pPr>
              <w:pStyle w:val="Heading2"/>
              <w:keepNext w:val="0"/>
              <w:widowControl w:val="0"/>
              <w:jc w:val="center"/>
              <w:rPr>
                <w:bCs/>
                <w:i w:val="0"/>
                <w:noProof/>
                <w:sz w:val="20"/>
                <w:szCs w:val="20"/>
              </w:rPr>
            </w:pPr>
          </w:p>
        </w:tc>
        <w:tc>
          <w:tcPr>
            <w:tcW w:w="1263" w:type="dxa"/>
            <w:shd w:val="clear" w:color="auto" w:fill="auto"/>
            <w:vAlign w:val="bottom"/>
          </w:tcPr>
          <w:p w14:paraId="5DCC7293" w14:textId="77777777" w:rsidR="0043236E" w:rsidRPr="0010457E" w:rsidRDefault="0043236E" w:rsidP="0010457E">
            <w:pPr>
              <w:widowControl w:val="0"/>
              <w:jc w:val="center"/>
              <w:rPr>
                <w:rFonts w:ascii="Arial" w:hAnsi="Arial" w:cs="Arial"/>
                <w:bCs/>
                <w:iCs/>
                <w:noProof/>
              </w:rPr>
            </w:pPr>
          </w:p>
        </w:tc>
        <w:tc>
          <w:tcPr>
            <w:tcW w:w="3507" w:type="dxa"/>
            <w:shd w:val="clear" w:color="auto" w:fill="auto"/>
            <w:vAlign w:val="bottom"/>
          </w:tcPr>
          <w:p w14:paraId="0754483F" w14:textId="77777777" w:rsidR="0043236E" w:rsidRPr="0010457E" w:rsidRDefault="0043236E" w:rsidP="0010457E">
            <w:pPr>
              <w:pStyle w:val="Heading2"/>
              <w:keepNext w:val="0"/>
              <w:widowControl w:val="0"/>
              <w:jc w:val="center"/>
              <w:rPr>
                <w:bCs/>
                <w:i w:val="0"/>
                <w:noProof/>
                <w:sz w:val="20"/>
                <w:szCs w:val="20"/>
              </w:rPr>
            </w:pPr>
          </w:p>
        </w:tc>
      </w:tr>
      <w:tr w:rsidR="00B91D00" w:rsidRPr="0010457E" w14:paraId="499F7691" w14:textId="77777777" w:rsidTr="0010457E">
        <w:tc>
          <w:tcPr>
            <w:tcW w:w="2967" w:type="dxa"/>
            <w:shd w:val="clear" w:color="auto" w:fill="auto"/>
          </w:tcPr>
          <w:p w14:paraId="70D1DAED" w14:textId="77777777" w:rsidR="00B91D00" w:rsidRPr="0010457E" w:rsidRDefault="00B91D00" w:rsidP="0010457E">
            <w:pPr>
              <w:pStyle w:val="Heading2"/>
              <w:keepNext w:val="0"/>
              <w:widowControl w:val="0"/>
              <w:rPr>
                <w:bCs/>
                <w:i w:val="0"/>
                <w:noProof/>
                <w:sz w:val="20"/>
                <w:szCs w:val="20"/>
              </w:rPr>
            </w:pPr>
          </w:p>
        </w:tc>
        <w:tc>
          <w:tcPr>
            <w:tcW w:w="1531" w:type="dxa"/>
            <w:shd w:val="clear" w:color="auto" w:fill="auto"/>
            <w:vAlign w:val="bottom"/>
          </w:tcPr>
          <w:p w14:paraId="3DC89BB3" w14:textId="77777777" w:rsidR="00B91D00" w:rsidRPr="0010457E" w:rsidRDefault="00B91D00" w:rsidP="0010457E">
            <w:pPr>
              <w:pStyle w:val="Heading2"/>
              <w:keepNext w:val="0"/>
              <w:widowControl w:val="0"/>
              <w:jc w:val="center"/>
              <w:rPr>
                <w:bCs/>
                <w:i w:val="0"/>
                <w:noProof/>
                <w:sz w:val="20"/>
                <w:szCs w:val="20"/>
              </w:rPr>
            </w:pPr>
          </w:p>
        </w:tc>
        <w:tc>
          <w:tcPr>
            <w:tcW w:w="1439" w:type="dxa"/>
            <w:shd w:val="clear" w:color="auto" w:fill="auto"/>
            <w:vAlign w:val="bottom"/>
          </w:tcPr>
          <w:p w14:paraId="540A078E" w14:textId="77777777" w:rsidR="00B91D00" w:rsidRPr="0010457E" w:rsidRDefault="00B91D00" w:rsidP="0010457E">
            <w:pPr>
              <w:pStyle w:val="Heading2"/>
              <w:keepNext w:val="0"/>
              <w:widowControl w:val="0"/>
              <w:jc w:val="center"/>
              <w:rPr>
                <w:bCs/>
                <w:i w:val="0"/>
                <w:noProof/>
                <w:sz w:val="20"/>
                <w:szCs w:val="20"/>
              </w:rPr>
            </w:pPr>
          </w:p>
        </w:tc>
        <w:tc>
          <w:tcPr>
            <w:tcW w:w="1263" w:type="dxa"/>
            <w:shd w:val="clear" w:color="auto" w:fill="auto"/>
          </w:tcPr>
          <w:p w14:paraId="1FD0B126" w14:textId="77777777" w:rsidR="00B91D00" w:rsidRPr="0010457E" w:rsidRDefault="00B91D00" w:rsidP="0010457E">
            <w:pPr>
              <w:widowControl w:val="0"/>
              <w:jc w:val="center"/>
              <w:rPr>
                <w:rFonts w:ascii="Arial" w:hAnsi="Arial" w:cs="Arial"/>
                <w:bCs/>
                <w:iCs/>
                <w:noProof/>
              </w:rPr>
            </w:pPr>
          </w:p>
        </w:tc>
        <w:tc>
          <w:tcPr>
            <w:tcW w:w="3507" w:type="dxa"/>
            <w:shd w:val="clear" w:color="auto" w:fill="auto"/>
            <w:vAlign w:val="bottom"/>
          </w:tcPr>
          <w:p w14:paraId="2428BB20" w14:textId="77777777" w:rsidR="00B91D00" w:rsidRPr="0010457E" w:rsidRDefault="00B91D00" w:rsidP="0010457E">
            <w:pPr>
              <w:pStyle w:val="Heading2"/>
              <w:keepNext w:val="0"/>
              <w:widowControl w:val="0"/>
              <w:jc w:val="center"/>
              <w:rPr>
                <w:bCs/>
                <w:i w:val="0"/>
                <w:noProof/>
                <w:sz w:val="20"/>
                <w:szCs w:val="20"/>
              </w:rPr>
            </w:pPr>
          </w:p>
        </w:tc>
      </w:tr>
      <w:tr w:rsidR="00D655AA" w:rsidRPr="0010457E" w14:paraId="2584BA3D" w14:textId="77777777" w:rsidTr="0010457E">
        <w:tc>
          <w:tcPr>
            <w:tcW w:w="2967" w:type="dxa"/>
            <w:shd w:val="clear" w:color="auto" w:fill="auto"/>
          </w:tcPr>
          <w:p w14:paraId="05947E82" w14:textId="77777777" w:rsidR="00D655AA" w:rsidRPr="0010457E" w:rsidRDefault="00D655AA" w:rsidP="0010457E">
            <w:pPr>
              <w:pStyle w:val="Heading2"/>
              <w:keepNext w:val="0"/>
              <w:widowControl w:val="0"/>
              <w:rPr>
                <w:bCs/>
                <w:i w:val="0"/>
                <w:noProof/>
                <w:sz w:val="20"/>
                <w:szCs w:val="20"/>
              </w:rPr>
            </w:pPr>
          </w:p>
        </w:tc>
        <w:tc>
          <w:tcPr>
            <w:tcW w:w="1531" w:type="dxa"/>
            <w:shd w:val="clear" w:color="auto" w:fill="auto"/>
            <w:vAlign w:val="bottom"/>
          </w:tcPr>
          <w:p w14:paraId="2CC5EEEF" w14:textId="77777777" w:rsidR="00D655AA" w:rsidRPr="0010457E" w:rsidRDefault="00D655AA" w:rsidP="0010457E">
            <w:pPr>
              <w:pStyle w:val="Heading2"/>
              <w:keepNext w:val="0"/>
              <w:widowControl w:val="0"/>
              <w:jc w:val="center"/>
              <w:rPr>
                <w:bCs/>
                <w:i w:val="0"/>
                <w:noProof/>
                <w:sz w:val="20"/>
                <w:szCs w:val="20"/>
              </w:rPr>
            </w:pPr>
          </w:p>
        </w:tc>
        <w:tc>
          <w:tcPr>
            <w:tcW w:w="1439" w:type="dxa"/>
            <w:shd w:val="clear" w:color="auto" w:fill="auto"/>
            <w:vAlign w:val="bottom"/>
          </w:tcPr>
          <w:p w14:paraId="406C1905" w14:textId="77777777" w:rsidR="00D655AA" w:rsidRPr="0010457E" w:rsidRDefault="00D655AA" w:rsidP="0010457E">
            <w:pPr>
              <w:pStyle w:val="Heading2"/>
              <w:keepNext w:val="0"/>
              <w:widowControl w:val="0"/>
              <w:jc w:val="center"/>
              <w:rPr>
                <w:bCs/>
                <w:i w:val="0"/>
                <w:noProof/>
                <w:sz w:val="20"/>
                <w:szCs w:val="20"/>
              </w:rPr>
            </w:pPr>
          </w:p>
        </w:tc>
        <w:tc>
          <w:tcPr>
            <w:tcW w:w="1263" w:type="dxa"/>
            <w:shd w:val="clear" w:color="auto" w:fill="auto"/>
            <w:vAlign w:val="bottom"/>
          </w:tcPr>
          <w:p w14:paraId="0E08B8A0" w14:textId="77777777" w:rsidR="00D655AA" w:rsidRPr="0010457E" w:rsidRDefault="00D655AA" w:rsidP="0010457E">
            <w:pPr>
              <w:widowControl w:val="0"/>
              <w:jc w:val="center"/>
              <w:rPr>
                <w:rFonts w:ascii="Arial" w:hAnsi="Arial" w:cs="Arial"/>
                <w:bCs/>
                <w:iCs/>
                <w:noProof/>
              </w:rPr>
            </w:pPr>
          </w:p>
        </w:tc>
        <w:tc>
          <w:tcPr>
            <w:tcW w:w="3507" w:type="dxa"/>
            <w:shd w:val="clear" w:color="auto" w:fill="auto"/>
            <w:vAlign w:val="bottom"/>
          </w:tcPr>
          <w:p w14:paraId="7F9F8380" w14:textId="77777777" w:rsidR="00D655AA" w:rsidRPr="0010457E" w:rsidRDefault="00D655AA" w:rsidP="0010457E">
            <w:pPr>
              <w:pStyle w:val="Heading2"/>
              <w:keepNext w:val="0"/>
              <w:widowControl w:val="0"/>
              <w:jc w:val="center"/>
              <w:rPr>
                <w:bCs/>
                <w:i w:val="0"/>
                <w:noProof/>
                <w:sz w:val="20"/>
                <w:szCs w:val="20"/>
              </w:rPr>
            </w:pPr>
          </w:p>
        </w:tc>
      </w:tr>
      <w:tr w:rsidR="00B91D00" w:rsidRPr="0010457E" w14:paraId="53354F4D" w14:textId="77777777" w:rsidTr="0010457E">
        <w:tc>
          <w:tcPr>
            <w:tcW w:w="2967" w:type="dxa"/>
            <w:shd w:val="clear" w:color="auto" w:fill="auto"/>
          </w:tcPr>
          <w:p w14:paraId="6FE98FFF" w14:textId="77777777" w:rsidR="00B91D00" w:rsidRPr="0010457E" w:rsidRDefault="00B91D00" w:rsidP="0010457E">
            <w:pPr>
              <w:pStyle w:val="Heading2"/>
              <w:keepNext w:val="0"/>
              <w:widowControl w:val="0"/>
              <w:rPr>
                <w:bCs/>
                <w:i w:val="0"/>
                <w:noProof/>
                <w:sz w:val="20"/>
                <w:szCs w:val="20"/>
              </w:rPr>
            </w:pPr>
          </w:p>
        </w:tc>
        <w:tc>
          <w:tcPr>
            <w:tcW w:w="1531" w:type="dxa"/>
            <w:shd w:val="clear" w:color="auto" w:fill="auto"/>
            <w:vAlign w:val="bottom"/>
          </w:tcPr>
          <w:p w14:paraId="6E4621AB" w14:textId="77777777" w:rsidR="00B91D00" w:rsidRPr="0010457E" w:rsidRDefault="00B91D00" w:rsidP="0010457E">
            <w:pPr>
              <w:pStyle w:val="Heading2"/>
              <w:keepNext w:val="0"/>
              <w:widowControl w:val="0"/>
              <w:jc w:val="center"/>
              <w:rPr>
                <w:bCs/>
                <w:i w:val="0"/>
                <w:noProof/>
                <w:sz w:val="20"/>
                <w:szCs w:val="20"/>
              </w:rPr>
            </w:pPr>
          </w:p>
        </w:tc>
        <w:tc>
          <w:tcPr>
            <w:tcW w:w="1439" w:type="dxa"/>
            <w:shd w:val="clear" w:color="auto" w:fill="auto"/>
            <w:vAlign w:val="bottom"/>
          </w:tcPr>
          <w:p w14:paraId="13869D07" w14:textId="77777777" w:rsidR="00B91D00" w:rsidRPr="0010457E" w:rsidRDefault="00B91D00" w:rsidP="0010457E">
            <w:pPr>
              <w:pStyle w:val="Heading2"/>
              <w:keepNext w:val="0"/>
              <w:widowControl w:val="0"/>
              <w:jc w:val="center"/>
              <w:rPr>
                <w:bCs/>
                <w:i w:val="0"/>
                <w:noProof/>
                <w:sz w:val="20"/>
                <w:szCs w:val="20"/>
              </w:rPr>
            </w:pPr>
          </w:p>
        </w:tc>
        <w:tc>
          <w:tcPr>
            <w:tcW w:w="1263" w:type="dxa"/>
            <w:shd w:val="clear" w:color="auto" w:fill="auto"/>
          </w:tcPr>
          <w:p w14:paraId="2E42CB6B" w14:textId="77777777" w:rsidR="00B91D00" w:rsidRPr="0010457E" w:rsidRDefault="00B91D00" w:rsidP="0010457E">
            <w:pPr>
              <w:widowControl w:val="0"/>
              <w:jc w:val="center"/>
              <w:rPr>
                <w:rFonts w:ascii="Arial" w:hAnsi="Arial" w:cs="Arial"/>
                <w:bCs/>
                <w:iCs/>
                <w:noProof/>
              </w:rPr>
            </w:pPr>
          </w:p>
        </w:tc>
        <w:tc>
          <w:tcPr>
            <w:tcW w:w="3507" w:type="dxa"/>
            <w:shd w:val="clear" w:color="auto" w:fill="auto"/>
            <w:vAlign w:val="bottom"/>
          </w:tcPr>
          <w:p w14:paraId="53829259" w14:textId="77777777" w:rsidR="00B91D00" w:rsidRPr="0010457E" w:rsidRDefault="00B91D00" w:rsidP="0010457E">
            <w:pPr>
              <w:pStyle w:val="Heading2"/>
              <w:keepNext w:val="0"/>
              <w:widowControl w:val="0"/>
              <w:jc w:val="center"/>
              <w:rPr>
                <w:bCs/>
                <w:i w:val="0"/>
                <w:noProof/>
                <w:sz w:val="20"/>
                <w:szCs w:val="20"/>
              </w:rPr>
            </w:pPr>
          </w:p>
        </w:tc>
      </w:tr>
      <w:tr w:rsidR="00B91D00" w:rsidRPr="0010457E" w14:paraId="69012219" w14:textId="77777777" w:rsidTr="0010457E">
        <w:tc>
          <w:tcPr>
            <w:tcW w:w="2967" w:type="dxa"/>
            <w:shd w:val="clear" w:color="auto" w:fill="auto"/>
          </w:tcPr>
          <w:p w14:paraId="3F301730" w14:textId="77777777" w:rsidR="00B91D00" w:rsidRPr="0010457E" w:rsidRDefault="00B91D00" w:rsidP="0010457E">
            <w:pPr>
              <w:pStyle w:val="Heading2"/>
              <w:keepNext w:val="0"/>
              <w:widowControl w:val="0"/>
              <w:rPr>
                <w:bCs/>
                <w:i w:val="0"/>
                <w:noProof/>
                <w:sz w:val="20"/>
                <w:szCs w:val="20"/>
              </w:rPr>
            </w:pPr>
          </w:p>
        </w:tc>
        <w:tc>
          <w:tcPr>
            <w:tcW w:w="1531" w:type="dxa"/>
            <w:shd w:val="clear" w:color="auto" w:fill="auto"/>
            <w:vAlign w:val="bottom"/>
          </w:tcPr>
          <w:p w14:paraId="32F65A97" w14:textId="77777777" w:rsidR="00B91D00" w:rsidRPr="0010457E" w:rsidRDefault="00B91D00" w:rsidP="0010457E">
            <w:pPr>
              <w:pStyle w:val="Heading2"/>
              <w:keepNext w:val="0"/>
              <w:widowControl w:val="0"/>
              <w:jc w:val="center"/>
              <w:rPr>
                <w:bCs/>
                <w:i w:val="0"/>
                <w:noProof/>
                <w:sz w:val="20"/>
                <w:szCs w:val="20"/>
              </w:rPr>
            </w:pPr>
          </w:p>
        </w:tc>
        <w:tc>
          <w:tcPr>
            <w:tcW w:w="1439" w:type="dxa"/>
            <w:shd w:val="clear" w:color="auto" w:fill="auto"/>
            <w:vAlign w:val="bottom"/>
          </w:tcPr>
          <w:p w14:paraId="2FFE17A4" w14:textId="77777777" w:rsidR="00B91D00" w:rsidRPr="0010457E" w:rsidRDefault="00B91D00" w:rsidP="0010457E">
            <w:pPr>
              <w:pStyle w:val="Heading2"/>
              <w:keepNext w:val="0"/>
              <w:widowControl w:val="0"/>
              <w:jc w:val="center"/>
              <w:rPr>
                <w:bCs/>
                <w:i w:val="0"/>
                <w:noProof/>
                <w:sz w:val="20"/>
                <w:szCs w:val="20"/>
              </w:rPr>
            </w:pPr>
          </w:p>
        </w:tc>
        <w:tc>
          <w:tcPr>
            <w:tcW w:w="1263" w:type="dxa"/>
            <w:shd w:val="clear" w:color="auto" w:fill="auto"/>
          </w:tcPr>
          <w:p w14:paraId="41DDBEAD" w14:textId="77777777" w:rsidR="00B91D00" w:rsidRPr="0010457E" w:rsidRDefault="00B91D00" w:rsidP="0010457E">
            <w:pPr>
              <w:widowControl w:val="0"/>
              <w:jc w:val="center"/>
              <w:rPr>
                <w:rFonts w:ascii="Arial" w:hAnsi="Arial" w:cs="Arial"/>
                <w:bCs/>
                <w:iCs/>
                <w:noProof/>
              </w:rPr>
            </w:pPr>
          </w:p>
        </w:tc>
        <w:tc>
          <w:tcPr>
            <w:tcW w:w="3507" w:type="dxa"/>
            <w:shd w:val="clear" w:color="auto" w:fill="auto"/>
            <w:vAlign w:val="bottom"/>
          </w:tcPr>
          <w:p w14:paraId="72E8D35A" w14:textId="77777777" w:rsidR="00B91D00" w:rsidRPr="0010457E" w:rsidRDefault="00B91D00" w:rsidP="0010457E">
            <w:pPr>
              <w:pStyle w:val="Heading2"/>
              <w:keepNext w:val="0"/>
              <w:widowControl w:val="0"/>
              <w:jc w:val="center"/>
              <w:rPr>
                <w:bCs/>
                <w:i w:val="0"/>
                <w:noProof/>
                <w:sz w:val="20"/>
                <w:szCs w:val="20"/>
              </w:rPr>
            </w:pPr>
          </w:p>
        </w:tc>
      </w:tr>
      <w:tr w:rsidR="00B91D00" w:rsidRPr="0010457E" w14:paraId="0DA54951" w14:textId="77777777" w:rsidTr="0010457E">
        <w:tc>
          <w:tcPr>
            <w:tcW w:w="2967" w:type="dxa"/>
            <w:shd w:val="clear" w:color="auto" w:fill="auto"/>
          </w:tcPr>
          <w:p w14:paraId="6B860367" w14:textId="77777777" w:rsidR="00B91D00" w:rsidRPr="0010457E" w:rsidRDefault="00B91D00" w:rsidP="0010457E">
            <w:pPr>
              <w:pStyle w:val="Heading2"/>
              <w:keepNext w:val="0"/>
              <w:widowControl w:val="0"/>
              <w:rPr>
                <w:bCs/>
                <w:i w:val="0"/>
                <w:noProof/>
                <w:sz w:val="20"/>
                <w:szCs w:val="20"/>
              </w:rPr>
            </w:pPr>
          </w:p>
        </w:tc>
        <w:tc>
          <w:tcPr>
            <w:tcW w:w="1531" w:type="dxa"/>
            <w:shd w:val="clear" w:color="auto" w:fill="auto"/>
            <w:vAlign w:val="bottom"/>
          </w:tcPr>
          <w:p w14:paraId="0F3D7CF5" w14:textId="77777777" w:rsidR="00B91D00" w:rsidRPr="0010457E" w:rsidRDefault="00B91D00" w:rsidP="0010457E">
            <w:pPr>
              <w:pStyle w:val="Heading2"/>
              <w:keepNext w:val="0"/>
              <w:widowControl w:val="0"/>
              <w:jc w:val="center"/>
              <w:rPr>
                <w:bCs/>
                <w:i w:val="0"/>
                <w:noProof/>
                <w:sz w:val="20"/>
                <w:szCs w:val="20"/>
              </w:rPr>
            </w:pPr>
          </w:p>
        </w:tc>
        <w:tc>
          <w:tcPr>
            <w:tcW w:w="1439" w:type="dxa"/>
            <w:shd w:val="clear" w:color="auto" w:fill="auto"/>
            <w:vAlign w:val="bottom"/>
          </w:tcPr>
          <w:p w14:paraId="44EF8444" w14:textId="77777777" w:rsidR="00B91D00" w:rsidRPr="0010457E" w:rsidRDefault="00B91D00" w:rsidP="0010457E">
            <w:pPr>
              <w:pStyle w:val="Heading2"/>
              <w:keepNext w:val="0"/>
              <w:widowControl w:val="0"/>
              <w:jc w:val="center"/>
              <w:rPr>
                <w:bCs/>
                <w:i w:val="0"/>
                <w:noProof/>
                <w:sz w:val="20"/>
                <w:szCs w:val="20"/>
              </w:rPr>
            </w:pPr>
          </w:p>
        </w:tc>
        <w:tc>
          <w:tcPr>
            <w:tcW w:w="1263" w:type="dxa"/>
            <w:shd w:val="clear" w:color="auto" w:fill="auto"/>
          </w:tcPr>
          <w:p w14:paraId="33B20690" w14:textId="77777777" w:rsidR="00B91D00" w:rsidRPr="0010457E" w:rsidRDefault="00B91D00" w:rsidP="0010457E">
            <w:pPr>
              <w:widowControl w:val="0"/>
              <w:jc w:val="center"/>
              <w:rPr>
                <w:rFonts w:ascii="Arial" w:hAnsi="Arial" w:cs="Arial"/>
                <w:bCs/>
                <w:iCs/>
                <w:noProof/>
              </w:rPr>
            </w:pPr>
          </w:p>
        </w:tc>
        <w:tc>
          <w:tcPr>
            <w:tcW w:w="3507" w:type="dxa"/>
            <w:shd w:val="clear" w:color="auto" w:fill="auto"/>
            <w:vAlign w:val="bottom"/>
          </w:tcPr>
          <w:p w14:paraId="4FB27E54" w14:textId="77777777" w:rsidR="00B91D00" w:rsidRPr="0010457E" w:rsidRDefault="00B91D00" w:rsidP="0010457E">
            <w:pPr>
              <w:pStyle w:val="Heading2"/>
              <w:keepNext w:val="0"/>
              <w:widowControl w:val="0"/>
              <w:jc w:val="center"/>
              <w:rPr>
                <w:bCs/>
                <w:i w:val="0"/>
                <w:noProof/>
                <w:sz w:val="20"/>
                <w:szCs w:val="20"/>
              </w:rPr>
            </w:pPr>
          </w:p>
        </w:tc>
      </w:tr>
      <w:tr w:rsidR="00B91D00" w:rsidRPr="0010457E" w14:paraId="21E83C99" w14:textId="77777777" w:rsidTr="0010457E">
        <w:tc>
          <w:tcPr>
            <w:tcW w:w="2967" w:type="dxa"/>
            <w:shd w:val="clear" w:color="auto" w:fill="auto"/>
          </w:tcPr>
          <w:p w14:paraId="18FA5204" w14:textId="77777777" w:rsidR="00B91D00" w:rsidRPr="0010457E" w:rsidRDefault="00B91D00" w:rsidP="0010457E">
            <w:pPr>
              <w:pStyle w:val="Heading2"/>
              <w:keepNext w:val="0"/>
              <w:widowControl w:val="0"/>
              <w:rPr>
                <w:bCs/>
                <w:i w:val="0"/>
                <w:noProof/>
                <w:sz w:val="20"/>
                <w:szCs w:val="20"/>
              </w:rPr>
            </w:pPr>
          </w:p>
        </w:tc>
        <w:tc>
          <w:tcPr>
            <w:tcW w:w="1531" w:type="dxa"/>
            <w:shd w:val="clear" w:color="auto" w:fill="auto"/>
            <w:vAlign w:val="bottom"/>
          </w:tcPr>
          <w:p w14:paraId="56290FA9" w14:textId="77777777" w:rsidR="00B91D00" w:rsidRPr="0010457E" w:rsidRDefault="00B91D00" w:rsidP="0010457E">
            <w:pPr>
              <w:pStyle w:val="Heading2"/>
              <w:keepNext w:val="0"/>
              <w:widowControl w:val="0"/>
              <w:jc w:val="center"/>
              <w:rPr>
                <w:bCs/>
                <w:i w:val="0"/>
                <w:noProof/>
                <w:sz w:val="20"/>
                <w:szCs w:val="20"/>
              </w:rPr>
            </w:pPr>
          </w:p>
        </w:tc>
        <w:tc>
          <w:tcPr>
            <w:tcW w:w="1439" w:type="dxa"/>
            <w:shd w:val="clear" w:color="auto" w:fill="auto"/>
            <w:vAlign w:val="bottom"/>
          </w:tcPr>
          <w:p w14:paraId="004AA6AE" w14:textId="77777777" w:rsidR="00B91D00" w:rsidRPr="0010457E" w:rsidRDefault="00B91D00" w:rsidP="0010457E">
            <w:pPr>
              <w:pStyle w:val="Heading2"/>
              <w:keepNext w:val="0"/>
              <w:widowControl w:val="0"/>
              <w:jc w:val="center"/>
              <w:rPr>
                <w:bCs/>
                <w:i w:val="0"/>
                <w:noProof/>
                <w:sz w:val="20"/>
                <w:szCs w:val="20"/>
              </w:rPr>
            </w:pPr>
          </w:p>
        </w:tc>
        <w:tc>
          <w:tcPr>
            <w:tcW w:w="1263" w:type="dxa"/>
            <w:shd w:val="clear" w:color="auto" w:fill="auto"/>
          </w:tcPr>
          <w:p w14:paraId="4AE92459" w14:textId="77777777" w:rsidR="00B91D00" w:rsidRPr="0010457E" w:rsidRDefault="00B91D00" w:rsidP="0010457E">
            <w:pPr>
              <w:widowControl w:val="0"/>
              <w:jc w:val="center"/>
              <w:rPr>
                <w:rFonts w:ascii="Arial" w:hAnsi="Arial" w:cs="Arial"/>
                <w:bCs/>
                <w:iCs/>
                <w:noProof/>
              </w:rPr>
            </w:pPr>
          </w:p>
        </w:tc>
        <w:tc>
          <w:tcPr>
            <w:tcW w:w="3507" w:type="dxa"/>
            <w:shd w:val="clear" w:color="auto" w:fill="auto"/>
            <w:vAlign w:val="bottom"/>
          </w:tcPr>
          <w:p w14:paraId="6D243A94" w14:textId="77777777" w:rsidR="00B91D00" w:rsidRPr="0010457E" w:rsidRDefault="00B91D00" w:rsidP="0010457E">
            <w:pPr>
              <w:pStyle w:val="Heading2"/>
              <w:keepNext w:val="0"/>
              <w:widowControl w:val="0"/>
              <w:jc w:val="center"/>
              <w:rPr>
                <w:bCs/>
                <w:i w:val="0"/>
                <w:noProof/>
                <w:sz w:val="20"/>
                <w:szCs w:val="20"/>
              </w:rPr>
            </w:pPr>
          </w:p>
        </w:tc>
      </w:tr>
      <w:tr w:rsidR="00B91D00" w:rsidRPr="0010457E" w14:paraId="79798653" w14:textId="77777777" w:rsidTr="0010457E">
        <w:tc>
          <w:tcPr>
            <w:tcW w:w="2967" w:type="dxa"/>
            <w:shd w:val="clear" w:color="auto" w:fill="auto"/>
          </w:tcPr>
          <w:p w14:paraId="656984BC" w14:textId="77777777" w:rsidR="00B91D00" w:rsidRPr="0010457E" w:rsidRDefault="00B91D00" w:rsidP="0010457E">
            <w:pPr>
              <w:pStyle w:val="Heading2"/>
              <w:keepNext w:val="0"/>
              <w:widowControl w:val="0"/>
              <w:rPr>
                <w:bCs/>
                <w:i w:val="0"/>
                <w:noProof/>
                <w:sz w:val="20"/>
                <w:szCs w:val="20"/>
              </w:rPr>
            </w:pPr>
          </w:p>
        </w:tc>
        <w:tc>
          <w:tcPr>
            <w:tcW w:w="1531" w:type="dxa"/>
            <w:shd w:val="clear" w:color="auto" w:fill="auto"/>
            <w:vAlign w:val="bottom"/>
          </w:tcPr>
          <w:p w14:paraId="1C160142" w14:textId="77777777" w:rsidR="00B91D00" w:rsidRPr="0010457E" w:rsidRDefault="00B91D00" w:rsidP="0010457E">
            <w:pPr>
              <w:pStyle w:val="Heading2"/>
              <w:keepNext w:val="0"/>
              <w:widowControl w:val="0"/>
              <w:jc w:val="center"/>
              <w:rPr>
                <w:bCs/>
                <w:i w:val="0"/>
                <w:noProof/>
                <w:sz w:val="20"/>
                <w:szCs w:val="20"/>
              </w:rPr>
            </w:pPr>
          </w:p>
        </w:tc>
        <w:tc>
          <w:tcPr>
            <w:tcW w:w="1439" w:type="dxa"/>
            <w:shd w:val="clear" w:color="auto" w:fill="auto"/>
            <w:vAlign w:val="bottom"/>
          </w:tcPr>
          <w:p w14:paraId="133AF61B" w14:textId="77777777" w:rsidR="00B91D00" w:rsidRPr="0010457E" w:rsidRDefault="00B91D00" w:rsidP="0010457E">
            <w:pPr>
              <w:pStyle w:val="Heading2"/>
              <w:keepNext w:val="0"/>
              <w:widowControl w:val="0"/>
              <w:jc w:val="center"/>
              <w:rPr>
                <w:bCs/>
                <w:i w:val="0"/>
                <w:noProof/>
                <w:sz w:val="20"/>
                <w:szCs w:val="20"/>
              </w:rPr>
            </w:pPr>
          </w:p>
        </w:tc>
        <w:tc>
          <w:tcPr>
            <w:tcW w:w="1263" w:type="dxa"/>
            <w:shd w:val="clear" w:color="auto" w:fill="auto"/>
          </w:tcPr>
          <w:p w14:paraId="580014F7" w14:textId="77777777" w:rsidR="00B91D00" w:rsidRPr="0010457E" w:rsidRDefault="00B91D00" w:rsidP="0010457E">
            <w:pPr>
              <w:widowControl w:val="0"/>
              <w:jc w:val="center"/>
              <w:rPr>
                <w:rFonts w:ascii="Arial" w:hAnsi="Arial" w:cs="Arial"/>
                <w:bCs/>
                <w:iCs/>
                <w:noProof/>
              </w:rPr>
            </w:pPr>
          </w:p>
        </w:tc>
        <w:tc>
          <w:tcPr>
            <w:tcW w:w="3507" w:type="dxa"/>
            <w:shd w:val="clear" w:color="auto" w:fill="auto"/>
            <w:vAlign w:val="bottom"/>
          </w:tcPr>
          <w:p w14:paraId="1631398D" w14:textId="77777777" w:rsidR="00B91D00" w:rsidRPr="0010457E" w:rsidRDefault="00B91D00" w:rsidP="0010457E">
            <w:pPr>
              <w:pStyle w:val="Heading2"/>
              <w:keepNext w:val="0"/>
              <w:widowControl w:val="0"/>
              <w:jc w:val="center"/>
              <w:rPr>
                <w:bCs/>
                <w:i w:val="0"/>
                <w:noProof/>
                <w:sz w:val="20"/>
                <w:szCs w:val="20"/>
              </w:rPr>
            </w:pPr>
          </w:p>
        </w:tc>
      </w:tr>
      <w:tr w:rsidR="00B91D00" w:rsidRPr="0010457E" w14:paraId="5A8FDB04" w14:textId="77777777" w:rsidTr="0010457E">
        <w:tc>
          <w:tcPr>
            <w:tcW w:w="2967" w:type="dxa"/>
            <w:shd w:val="clear" w:color="auto" w:fill="auto"/>
          </w:tcPr>
          <w:p w14:paraId="46230F85" w14:textId="77777777" w:rsidR="00B91D00" w:rsidRPr="0010457E" w:rsidRDefault="00B91D00" w:rsidP="0010457E">
            <w:pPr>
              <w:pStyle w:val="Heading2"/>
              <w:keepNext w:val="0"/>
              <w:widowControl w:val="0"/>
              <w:rPr>
                <w:bCs/>
                <w:i w:val="0"/>
                <w:noProof/>
                <w:sz w:val="20"/>
                <w:szCs w:val="20"/>
              </w:rPr>
            </w:pPr>
          </w:p>
        </w:tc>
        <w:tc>
          <w:tcPr>
            <w:tcW w:w="1531" w:type="dxa"/>
            <w:shd w:val="clear" w:color="auto" w:fill="auto"/>
            <w:vAlign w:val="bottom"/>
          </w:tcPr>
          <w:p w14:paraId="4A173469" w14:textId="77777777" w:rsidR="00B91D00" w:rsidRPr="0010457E" w:rsidRDefault="00B91D00" w:rsidP="0010457E">
            <w:pPr>
              <w:pStyle w:val="Heading2"/>
              <w:keepNext w:val="0"/>
              <w:widowControl w:val="0"/>
              <w:jc w:val="center"/>
              <w:rPr>
                <w:bCs/>
                <w:i w:val="0"/>
                <w:noProof/>
                <w:sz w:val="20"/>
                <w:szCs w:val="20"/>
              </w:rPr>
            </w:pPr>
          </w:p>
        </w:tc>
        <w:tc>
          <w:tcPr>
            <w:tcW w:w="1439" w:type="dxa"/>
            <w:shd w:val="clear" w:color="auto" w:fill="auto"/>
            <w:vAlign w:val="bottom"/>
          </w:tcPr>
          <w:p w14:paraId="77428AD7" w14:textId="77777777" w:rsidR="00B91D00" w:rsidRPr="0010457E" w:rsidRDefault="00B91D00" w:rsidP="0010457E">
            <w:pPr>
              <w:pStyle w:val="Heading2"/>
              <w:keepNext w:val="0"/>
              <w:widowControl w:val="0"/>
              <w:jc w:val="center"/>
              <w:rPr>
                <w:bCs/>
                <w:i w:val="0"/>
                <w:noProof/>
                <w:sz w:val="20"/>
                <w:szCs w:val="20"/>
              </w:rPr>
            </w:pPr>
          </w:p>
        </w:tc>
        <w:tc>
          <w:tcPr>
            <w:tcW w:w="1263" w:type="dxa"/>
            <w:shd w:val="clear" w:color="auto" w:fill="auto"/>
          </w:tcPr>
          <w:p w14:paraId="4ED54D1F" w14:textId="77777777" w:rsidR="00B91D00" w:rsidRPr="0010457E" w:rsidRDefault="00B91D00" w:rsidP="0010457E">
            <w:pPr>
              <w:widowControl w:val="0"/>
              <w:jc w:val="center"/>
              <w:rPr>
                <w:rFonts w:ascii="Arial" w:hAnsi="Arial" w:cs="Arial"/>
                <w:bCs/>
                <w:iCs/>
                <w:noProof/>
              </w:rPr>
            </w:pPr>
          </w:p>
        </w:tc>
        <w:tc>
          <w:tcPr>
            <w:tcW w:w="3507" w:type="dxa"/>
            <w:shd w:val="clear" w:color="auto" w:fill="auto"/>
            <w:vAlign w:val="bottom"/>
          </w:tcPr>
          <w:p w14:paraId="67FC7135" w14:textId="77777777" w:rsidR="00B91D00" w:rsidRPr="0010457E" w:rsidRDefault="00B91D00" w:rsidP="0010457E">
            <w:pPr>
              <w:pStyle w:val="Heading2"/>
              <w:keepNext w:val="0"/>
              <w:widowControl w:val="0"/>
              <w:jc w:val="center"/>
              <w:rPr>
                <w:bCs/>
                <w:i w:val="0"/>
                <w:noProof/>
                <w:sz w:val="20"/>
                <w:szCs w:val="20"/>
              </w:rPr>
            </w:pPr>
          </w:p>
        </w:tc>
      </w:tr>
    </w:tbl>
    <w:p w14:paraId="5BD1FD58" w14:textId="77777777" w:rsidR="00FB44A8" w:rsidRPr="0010457E" w:rsidRDefault="00FB44A8" w:rsidP="0010457E">
      <w:pPr>
        <w:widowControl w:val="0"/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Y="125"/>
        <w:tblW w:w="107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38CF91"/>
        <w:tblLook w:val="04A0" w:firstRow="1" w:lastRow="0" w:firstColumn="1" w:lastColumn="0" w:noHBand="0" w:noVBand="1"/>
      </w:tblPr>
      <w:tblGrid>
        <w:gridCol w:w="10707"/>
      </w:tblGrid>
      <w:tr w:rsidR="007F2780" w:rsidRPr="0010457E" w14:paraId="38376BFA" w14:textId="77777777" w:rsidTr="0010457E">
        <w:tc>
          <w:tcPr>
            <w:tcW w:w="10707" w:type="dxa"/>
            <w:shd w:val="clear" w:color="auto" w:fill="38CF91"/>
          </w:tcPr>
          <w:p w14:paraId="21F11175" w14:textId="77777777" w:rsidR="007F2780" w:rsidRPr="0010457E" w:rsidRDefault="001A01CA" w:rsidP="0010457E">
            <w:pPr>
              <w:widowControl w:val="0"/>
              <w:tabs>
                <w:tab w:val="left" w:pos="3075"/>
                <w:tab w:val="left" w:pos="3570"/>
              </w:tabs>
              <w:rPr>
                <w:rFonts w:ascii="Arial" w:hAnsi="Arial" w:cs="Arial"/>
                <w:b/>
                <w:color w:val="F2F2F2" w:themeColor="background1" w:themeShade="F2"/>
                <w:sz w:val="22"/>
              </w:rPr>
            </w:pPr>
            <w:r w:rsidRPr="0010457E">
              <w:rPr>
                <w:rFonts w:ascii="Arial" w:hAnsi="Arial" w:cs="Arial"/>
                <w:b/>
                <w:color w:val="FFFFFF" w:themeColor="background1"/>
                <w:sz w:val="22"/>
              </w:rPr>
              <w:t>3</w:t>
            </w:r>
            <w:r w:rsidR="00172302" w:rsidRPr="0010457E">
              <w:rPr>
                <w:rFonts w:ascii="Arial" w:hAnsi="Arial" w:cs="Arial"/>
                <w:b/>
                <w:color w:val="FFFFFF" w:themeColor="background1"/>
                <w:sz w:val="22"/>
              </w:rPr>
              <w:t xml:space="preserve">) Steering Team </w:t>
            </w:r>
            <w:r w:rsidR="007F2780" w:rsidRPr="0010457E">
              <w:rPr>
                <w:rFonts w:ascii="Arial" w:hAnsi="Arial" w:cs="Arial"/>
                <w:b/>
                <w:color w:val="FFFFFF" w:themeColor="background1"/>
                <w:sz w:val="22"/>
              </w:rPr>
              <w:t>Escalation</w:t>
            </w:r>
            <w:r w:rsidR="007F2780" w:rsidRPr="0010457E">
              <w:rPr>
                <w:rFonts w:ascii="Arial" w:hAnsi="Arial" w:cs="Arial"/>
                <w:b/>
                <w:bCs/>
                <w:noProof/>
                <w:color w:val="FFFFFF" w:themeColor="background1"/>
                <w:sz w:val="22"/>
              </w:rPr>
              <w:t xml:space="preserve"> </w:t>
            </w:r>
            <w:r w:rsidR="000C2C19" w:rsidRPr="0010457E">
              <w:rPr>
                <w:rFonts w:ascii="Arial" w:hAnsi="Arial" w:cs="Arial"/>
                <w:b/>
                <w:bCs/>
                <w:noProof/>
                <w:color w:val="F2F2F2" w:themeColor="background1" w:themeShade="F2"/>
                <w:sz w:val="22"/>
              </w:rPr>
              <w:tab/>
            </w:r>
            <w:r w:rsidR="00367834" w:rsidRPr="0010457E">
              <w:rPr>
                <w:rFonts w:ascii="Arial" w:hAnsi="Arial" w:cs="Arial"/>
                <w:b/>
                <w:bCs/>
                <w:noProof/>
                <w:color w:val="F2F2F2" w:themeColor="background1" w:themeShade="F2"/>
                <w:sz w:val="22"/>
              </w:rPr>
              <w:tab/>
            </w:r>
          </w:p>
        </w:tc>
      </w:tr>
    </w:tbl>
    <w:p w14:paraId="413631AF" w14:textId="77777777" w:rsidR="00E40DA4" w:rsidRPr="0010457E" w:rsidRDefault="00E40DA4" w:rsidP="0010457E">
      <w:pPr>
        <w:widowControl w:val="0"/>
        <w:ind w:left="360"/>
        <w:rPr>
          <w:rFonts w:ascii="Arial" w:hAnsi="Arial" w:cs="Arial"/>
        </w:rPr>
      </w:pPr>
    </w:p>
    <w:p w14:paraId="571CD493" w14:textId="77777777" w:rsidR="003C4979" w:rsidRPr="006D1A48" w:rsidRDefault="00EE1326" w:rsidP="0010457E">
      <w:pPr>
        <w:pStyle w:val="ListParagraph"/>
        <w:widowControl w:val="0"/>
        <w:numPr>
          <w:ilvl w:val="0"/>
          <w:numId w:val="16"/>
        </w:numPr>
        <w:rPr>
          <w:rFonts w:ascii="Arial" w:hAnsi="Arial" w:cs="Arial"/>
          <w:color w:val="04092A"/>
        </w:rPr>
      </w:pPr>
      <w:r w:rsidRPr="006D1A48">
        <w:rPr>
          <w:rFonts w:ascii="Arial" w:hAnsi="Arial" w:cs="Arial"/>
          <w:color w:val="04092A"/>
        </w:rPr>
        <w:t>[Bullet]</w:t>
      </w:r>
    </w:p>
    <w:p w14:paraId="0813E89E" w14:textId="77777777" w:rsidR="008F1C45" w:rsidRPr="0010457E" w:rsidRDefault="008F1C45" w:rsidP="0010457E">
      <w:pPr>
        <w:widowControl w:val="0"/>
        <w:rPr>
          <w:rFonts w:ascii="Arial" w:hAnsi="Arial" w:cs="Arial"/>
        </w:rPr>
      </w:pPr>
    </w:p>
    <w:tbl>
      <w:tblPr>
        <w:tblW w:w="10689" w:type="dxa"/>
        <w:tblInd w:w="18" w:type="dxa"/>
        <w:shd w:val="clear" w:color="auto" w:fill="38CF91"/>
        <w:tblLayout w:type="fixed"/>
        <w:tblLook w:val="0000" w:firstRow="0" w:lastRow="0" w:firstColumn="0" w:lastColumn="0" w:noHBand="0" w:noVBand="0"/>
      </w:tblPr>
      <w:tblGrid>
        <w:gridCol w:w="10689"/>
      </w:tblGrid>
      <w:tr w:rsidR="0010457E" w:rsidRPr="0010457E" w14:paraId="7F54EDA1" w14:textId="77777777" w:rsidTr="0010457E">
        <w:trPr>
          <w:cantSplit/>
          <w:trHeight w:val="231"/>
        </w:trPr>
        <w:tc>
          <w:tcPr>
            <w:tcW w:w="10689" w:type="dxa"/>
            <w:shd w:val="clear" w:color="auto" w:fill="38CF91"/>
          </w:tcPr>
          <w:p w14:paraId="7ECFA75F" w14:textId="77777777" w:rsidR="007F2780" w:rsidRPr="0010457E" w:rsidRDefault="00367834" w:rsidP="0010457E">
            <w:pPr>
              <w:widowControl w:val="0"/>
              <w:rPr>
                <w:rFonts w:ascii="Arial" w:hAnsi="Arial" w:cs="Arial"/>
                <w:b/>
                <w:bCs/>
                <w:i/>
                <w:noProof/>
                <w:color w:val="FFFFFF" w:themeColor="background1"/>
                <w:sz w:val="22"/>
              </w:rPr>
            </w:pPr>
            <w:r w:rsidRPr="0010457E">
              <w:rPr>
                <w:rFonts w:ascii="Arial" w:hAnsi="Arial" w:cs="Arial"/>
                <w:b/>
                <w:color w:val="FFFFFF" w:themeColor="background1"/>
                <w:sz w:val="22"/>
              </w:rPr>
              <w:t>4</w:t>
            </w:r>
            <w:r w:rsidR="00172302" w:rsidRPr="0010457E">
              <w:rPr>
                <w:rFonts w:ascii="Arial" w:hAnsi="Arial" w:cs="Arial"/>
                <w:b/>
                <w:color w:val="FFFFFF" w:themeColor="background1"/>
                <w:sz w:val="22"/>
              </w:rPr>
              <w:t>) Progress from Previous Week</w:t>
            </w:r>
          </w:p>
        </w:tc>
      </w:tr>
    </w:tbl>
    <w:p w14:paraId="782D3F15" w14:textId="77777777" w:rsidR="00501B76" w:rsidRPr="0010457E" w:rsidRDefault="00501B76" w:rsidP="0010457E">
      <w:pPr>
        <w:widowControl w:val="0"/>
        <w:rPr>
          <w:rFonts w:ascii="Arial" w:hAnsi="Arial" w:cs="Arial"/>
        </w:rPr>
      </w:pPr>
    </w:p>
    <w:p w14:paraId="7ADA03BC" w14:textId="77777777" w:rsidR="00C72264" w:rsidRPr="006D1A48" w:rsidRDefault="000C2C19" w:rsidP="0010457E">
      <w:pPr>
        <w:pStyle w:val="ListParagraph"/>
        <w:widowControl w:val="0"/>
        <w:numPr>
          <w:ilvl w:val="0"/>
          <w:numId w:val="16"/>
        </w:numPr>
        <w:spacing w:before="40"/>
        <w:ind w:left="714" w:hanging="357"/>
        <w:contextualSpacing w:val="0"/>
        <w:rPr>
          <w:rFonts w:ascii="Arial" w:hAnsi="Arial" w:cs="Arial"/>
          <w:color w:val="04092A"/>
        </w:rPr>
      </w:pPr>
      <w:r w:rsidRPr="006D1A48">
        <w:rPr>
          <w:rFonts w:ascii="Arial" w:hAnsi="Arial" w:cs="Arial"/>
          <w:color w:val="04092A"/>
        </w:rPr>
        <w:t>[</w:t>
      </w:r>
      <w:r w:rsidR="0084177C" w:rsidRPr="006D1A48">
        <w:rPr>
          <w:rFonts w:ascii="Arial" w:hAnsi="Arial" w:cs="Arial"/>
          <w:color w:val="04092A"/>
        </w:rPr>
        <w:t>Bullet</w:t>
      </w:r>
      <w:r w:rsidRPr="006D1A48">
        <w:rPr>
          <w:rFonts w:ascii="Arial" w:hAnsi="Arial" w:cs="Arial"/>
          <w:color w:val="04092A"/>
        </w:rPr>
        <w:t>]</w:t>
      </w:r>
    </w:p>
    <w:p w14:paraId="18CE2DEC" w14:textId="77777777" w:rsidR="0084177C" w:rsidRPr="006D1A48" w:rsidRDefault="000C2C19" w:rsidP="0010457E">
      <w:pPr>
        <w:pStyle w:val="ListParagraph"/>
        <w:widowControl w:val="0"/>
        <w:numPr>
          <w:ilvl w:val="0"/>
          <w:numId w:val="16"/>
        </w:numPr>
        <w:spacing w:before="40"/>
        <w:ind w:left="714" w:hanging="357"/>
        <w:contextualSpacing w:val="0"/>
        <w:rPr>
          <w:rFonts w:ascii="Arial" w:hAnsi="Arial" w:cs="Arial"/>
          <w:color w:val="04092A"/>
        </w:rPr>
      </w:pPr>
      <w:r w:rsidRPr="006D1A48">
        <w:rPr>
          <w:rFonts w:ascii="Arial" w:hAnsi="Arial" w:cs="Arial"/>
          <w:color w:val="04092A"/>
        </w:rPr>
        <w:t>[</w:t>
      </w:r>
      <w:r w:rsidR="0084177C" w:rsidRPr="006D1A48">
        <w:rPr>
          <w:rFonts w:ascii="Arial" w:hAnsi="Arial" w:cs="Arial"/>
          <w:color w:val="04092A"/>
        </w:rPr>
        <w:t>Bullet</w:t>
      </w:r>
      <w:r w:rsidRPr="006D1A48">
        <w:rPr>
          <w:rFonts w:ascii="Arial" w:hAnsi="Arial" w:cs="Arial"/>
          <w:color w:val="04092A"/>
        </w:rPr>
        <w:t>]</w:t>
      </w:r>
    </w:p>
    <w:p w14:paraId="38C47C7E" w14:textId="77777777" w:rsidR="0084177C" w:rsidRPr="006D1A48" w:rsidRDefault="000C2C19" w:rsidP="0010457E">
      <w:pPr>
        <w:pStyle w:val="ListParagraph"/>
        <w:widowControl w:val="0"/>
        <w:numPr>
          <w:ilvl w:val="0"/>
          <w:numId w:val="16"/>
        </w:numPr>
        <w:spacing w:before="40"/>
        <w:ind w:left="714" w:hanging="357"/>
        <w:contextualSpacing w:val="0"/>
        <w:rPr>
          <w:rFonts w:ascii="Arial" w:hAnsi="Arial" w:cs="Arial"/>
          <w:color w:val="04092A"/>
        </w:rPr>
      </w:pPr>
      <w:r w:rsidRPr="006D1A48">
        <w:rPr>
          <w:rFonts w:ascii="Arial" w:hAnsi="Arial" w:cs="Arial"/>
          <w:color w:val="04092A"/>
        </w:rPr>
        <w:t>[</w:t>
      </w:r>
      <w:r w:rsidR="0084177C" w:rsidRPr="006D1A48">
        <w:rPr>
          <w:rFonts w:ascii="Arial" w:hAnsi="Arial" w:cs="Arial"/>
          <w:color w:val="04092A"/>
        </w:rPr>
        <w:t>Bullet</w:t>
      </w:r>
      <w:r w:rsidRPr="006D1A48">
        <w:rPr>
          <w:rFonts w:ascii="Arial" w:hAnsi="Arial" w:cs="Arial"/>
          <w:color w:val="04092A"/>
        </w:rPr>
        <w:t>]</w:t>
      </w:r>
    </w:p>
    <w:p w14:paraId="64E8CBBB" w14:textId="77777777" w:rsidR="00172302" w:rsidRPr="0010457E" w:rsidRDefault="00172302" w:rsidP="0010457E">
      <w:pPr>
        <w:widowControl w:val="0"/>
        <w:rPr>
          <w:rFonts w:ascii="Arial" w:hAnsi="Arial" w:cs="Arial"/>
        </w:rPr>
      </w:pPr>
    </w:p>
    <w:tbl>
      <w:tblPr>
        <w:tblW w:w="10689" w:type="dxa"/>
        <w:tblInd w:w="18" w:type="dxa"/>
        <w:shd w:val="clear" w:color="auto" w:fill="38CF91"/>
        <w:tblLayout w:type="fixed"/>
        <w:tblLook w:val="0000" w:firstRow="0" w:lastRow="0" w:firstColumn="0" w:lastColumn="0" w:noHBand="0" w:noVBand="0"/>
      </w:tblPr>
      <w:tblGrid>
        <w:gridCol w:w="10689"/>
      </w:tblGrid>
      <w:tr w:rsidR="0010457E" w:rsidRPr="0010457E" w14:paraId="1C3BF022" w14:textId="77777777" w:rsidTr="0010457E">
        <w:trPr>
          <w:cantSplit/>
          <w:trHeight w:val="231"/>
        </w:trPr>
        <w:tc>
          <w:tcPr>
            <w:tcW w:w="10689" w:type="dxa"/>
            <w:shd w:val="clear" w:color="auto" w:fill="38CF91"/>
          </w:tcPr>
          <w:p w14:paraId="51DCBC98" w14:textId="77777777" w:rsidR="00172302" w:rsidRPr="0010457E" w:rsidRDefault="00367834" w:rsidP="0010457E">
            <w:pPr>
              <w:widowControl w:val="0"/>
              <w:tabs>
                <w:tab w:val="left" w:pos="4290"/>
              </w:tabs>
              <w:rPr>
                <w:rFonts w:ascii="Arial" w:hAnsi="Arial" w:cs="Arial"/>
                <w:b/>
                <w:bCs/>
                <w:i/>
                <w:noProof/>
                <w:color w:val="FFFFFF" w:themeColor="background1"/>
                <w:sz w:val="22"/>
              </w:rPr>
            </w:pPr>
            <w:r w:rsidRPr="0010457E">
              <w:rPr>
                <w:rFonts w:ascii="Arial" w:hAnsi="Arial" w:cs="Arial"/>
                <w:b/>
                <w:color w:val="FFFFFF" w:themeColor="background1"/>
                <w:sz w:val="22"/>
              </w:rPr>
              <w:t>5</w:t>
            </w:r>
            <w:r w:rsidR="00172302" w:rsidRPr="0010457E">
              <w:rPr>
                <w:rFonts w:ascii="Arial" w:hAnsi="Arial" w:cs="Arial"/>
                <w:b/>
                <w:color w:val="FFFFFF" w:themeColor="background1"/>
                <w:sz w:val="22"/>
              </w:rPr>
              <w:t xml:space="preserve">) </w:t>
            </w:r>
            <w:r w:rsidR="001A01CA" w:rsidRPr="0010457E">
              <w:rPr>
                <w:rFonts w:ascii="Arial" w:hAnsi="Arial" w:cs="Arial"/>
                <w:b/>
                <w:color w:val="FFFFFF" w:themeColor="background1"/>
                <w:sz w:val="22"/>
              </w:rPr>
              <w:t>Progress Planned for</w:t>
            </w:r>
            <w:r w:rsidR="00E63EBF" w:rsidRPr="0010457E">
              <w:rPr>
                <w:rFonts w:ascii="Arial" w:hAnsi="Arial" w:cs="Arial"/>
                <w:b/>
                <w:color w:val="FFFFFF" w:themeColor="background1"/>
                <w:sz w:val="22"/>
              </w:rPr>
              <w:t xml:space="preserve"> </w:t>
            </w:r>
            <w:r w:rsidR="00F5215D" w:rsidRPr="0010457E">
              <w:rPr>
                <w:rFonts w:ascii="Arial" w:hAnsi="Arial" w:cs="Arial"/>
                <w:b/>
                <w:color w:val="FFFFFF" w:themeColor="background1"/>
                <w:sz w:val="22"/>
              </w:rPr>
              <w:t>This</w:t>
            </w:r>
            <w:r w:rsidR="00E63EBF" w:rsidRPr="0010457E">
              <w:rPr>
                <w:rFonts w:ascii="Arial" w:hAnsi="Arial" w:cs="Arial"/>
                <w:b/>
                <w:color w:val="FFFFFF" w:themeColor="background1"/>
                <w:sz w:val="22"/>
              </w:rPr>
              <w:t xml:space="preserve"> Week</w:t>
            </w:r>
            <w:r w:rsidRPr="0010457E">
              <w:rPr>
                <w:rFonts w:ascii="Arial" w:hAnsi="Arial" w:cs="Arial"/>
                <w:b/>
                <w:color w:val="FFFFFF" w:themeColor="background1"/>
                <w:sz w:val="22"/>
              </w:rPr>
              <w:tab/>
            </w:r>
          </w:p>
        </w:tc>
      </w:tr>
    </w:tbl>
    <w:p w14:paraId="427804D2" w14:textId="77777777" w:rsidR="00172302" w:rsidRPr="0010457E" w:rsidRDefault="00172302" w:rsidP="0010457E">
      <w:pPr>
        <w:widowControl w:val="0"/>
        <w:rPr>
          <w:rFonts w:ascii="Arial" w:hAnsi="Arial" w:cs="Arial"/>
        </w:rPr>
      </w:pPr>
    </w:p>
    <w:p w14:paraId="115DB62C" w14:textId="77777777" w:rsidR="0084177C" w:rsidRPr="006D1A48" w:rsidRDefault="000C2C19" w:rsidP="0010457E">
      <w:pPr>
        <w:pStyle w:val="ListParagraph"/>
        <w:widowControl w:val="0"/>
        <w:numPr>
          <w:ilvl w:val="0"/>
          <w:numId w:val="16"/>
        </w:numPr>
        <w:spacing w:before="40"/>
        <w:ind w:left="714" w:hanging="357"/>
        <w:contextualSpacing w:val="0"/>
        <w:rPr>
          <w:rFonts w:ascii="Arial" w:hAnsi="Arial" w:cs="Arial"/>
          <w:color w:val="04092A"/>
        </w:rPr>
      </w:pPr>
      <w:r w:rsidRPr="006D1A48">
        <w:rPr>
          <w:rFonts w:ascii="Arial" w:hAnsi="Arial" w:cs="Arial"/>
          <w:color w:val="04092A"/>
        </w:rPr>
        <w:t>[</w:t>
      </w:r>
      <w:r w:rsidR="0084177C" w:rsidRPr="006D1A48">
        <w:rPr>
          <w:rFonts w:ascii="Arial" w:hAnsi="Arial" w:cs="Arial"/>
          <w:color w:val="04092A"/>
        </w:rPr>
        <w:t>Bullet</w:t>
      </w:r>
      <w:r w:rsidRPr="006D1A48">
        <w:rPr>
          <w:rFonts w:ascii="Arial" w:hAnsi="Arial" w:cs="Arial"/>
          <w:color w:val="04092A"/>
        </w:rPr>
        <w:t>]</w:t>
      </w:r>
    </w:p>
    <w:p w14:paraId="53226D35" w14:textId="77777777" w:rsidR="0084177C" w:rsidRPr="006D1A48" w:rsidRDefault="000C2C19" w:rsidP="0010457E">
      <w:pPr>
        <w:pStyle w:val="ListParagraph"/>
        <w:widowControl w:val="0"/>
        <w:numPr>
          <w:ilvl w:val="0"/>
          <w:numId w:val="16"/>
        </w:numPr>
        <w:spacing w:before="40"/>
        <w:ind w:left="714" w:hanging="357"/>
        <w:contextualSpacing w:val="0"/>
        <w:rPr>
          <w:rFonts w:ascii="Arial" w:hAnsi="Arial" w:cs="Arial"/>
          <w:color w:val="04092A"/>
        </w:rPr>
      </w:pPr>
      <w:r w:rsidRPr="006D1A48">
        <w:rPr>
          <w:rFonts w:ascii="Arial" w:hAnsi="Arial" w:cs="Arial"/>
          <w:color w:val="04092A"/>
        </w:rPr>
        <w:t>[</w:t>
      </w:r>
      <w:r w:rsidR="0084177C" w:rsidRPr="006D1A48">
        <w:rPr>
          <w:rFonts w:ascii="Arial" w:hAnsi="Arial" w:cs="Arial"/>
          <w:color w:val="04092A"/>
        </w:rPr>
        <w:t>Bullet</w:t>
      </w:r>
      <w:r w:rsidRPr="006D1A48">
        <w:rPr>
          <w:rFonts w:ascii="Arial" w:hAnsi="Arial" w:cs="Arial"/>
          <w:color w:val="04092A"/>
        </w:rPr>
        <w:t>]</w:t>
      </w:r>
    </w:p>
    <w:p w14:paraId="6AC45F12" w14:textId="77777777" w:rsidR="00C72264" w:rsidRDefault="000C2C19" w:rsidP="0010457E">
      <w:pPr>
        <w:pStyle w:val="ListParagraph"/>
        <w:widowControl w:val="0"/>
        <w:numPr>
          <w:ilvl w:val="0"/>
          <w:numId w:val="16"/>
        </w:numPr>
        <w:spacing w:before="40"/>
        <w:ind w:left="714" w:hanging="357"/>
        <w:contextualSpacing w:val="0"/>
        <w:rPr>
          <w:rFonts w:ascii="Arial" w:hAnsi="Arial" w:cs="Arial"/>
          <w:color w:val="04092A"/>
        </w:rPr>
      </w:pPr>
      <w:r w:rsidRPr="006D1A48">
        <w:rPr>
          <w:rFonts w:ascii="Arial" w:hAnsi="Arial" w:cs="Arial"/>
          <w:color w:val="04092A"/>
        </w:rPr>
        <w:t>[</w:t>
      </w:r>
      <w:r w:rsidR="0084177C" w:rsidRPr="006D1A48">
        <w:rPr>
          <w:rFonts w:ascii="Arial" w:hAnsi="Arial" w:cs="Arial"/>
          <w:color w:val="04092A"/>
        </w:rPr>
        <w:t>Bullet</w:t>
      </w:r>
      <w:r w:rsidRPr="006D1A48">
        <w:rPr>
          <w:rFonts w:ascii="Arial" w:hAnsi="Arial" w:cs="Arial"/>
          <w:color w:val="04092A"/>
        </w:rPr>
        <w:t>]</w:t>
      </w:r>
    </w:p>
    <w:p w14:paraId="0A80270F" w14:textId="77777777" w:rsidR="00EB2F72" w:rsidRPr="00EB2F72" w:rsidRDefault="00EB2F72" w:rsidP="00EB2F72">
      <w:pPr>
        <w:ind w:left="360"/>
        <w:rPr>
          <w:rFonts w:ascii="Times New Roman" w:hAnsi="Times New Roman" w:cs="Times New Roman"/>
          <w:sz w:val="24"/>
          <w:szCs w:val="24"/>
        </w:rPr>
      </w:pPr>
      <w:r w:rsidRPr="00EB2F72">
        <w:rPr>
          <w:rFonts w:ascii="Arial" w:hAnsi="Arial" w:cs="Arial"/>
          <w:color w:val="000000"/>
          <w:sz w:val="22"/>
          <w:szCs w:val="22"/>
        </w:rPr>
        <w:lastRenderedPageBreak/>
        <w:t xml:space="preserve">Tired of working with reports manually? Status.net is a modern solution to share regular reports and gather insights automatically. </w:t>
      </w:r>
    </w:p>
    <w:p w14:paraId="7167251E" w14:textId="77777777" w:rsidR="00EB2F72" w:rsidRPr="00EB2F72" w:rsidRDefault="00EB2F72" w:rsidP="00EB2F72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1D07D25B" w14:textId="77777777" w:rsidR="00EB2F72" w:rsidRPr="00EB2F72" w:rsidRDefault="00EB2F72" w:rsidP="00EB2F72">
      <w:pPr>
        <w:ind w:left="360"/>
        <w:rPr>
          <w:rFonts w:ascii="Times New Roman" w:hAnsi="Times New Roman" w:cs="Times New Roman"/>
          <w:sz w:val="24"/>
          <w:szCs w:val="24"/>
        </w:rPr>
      </w:pPr>
      <w:r w:rsidRPr="00EB2F72">
        <w:rPr>
          <w:rFonts w:ascii="Arial" w:hAnsi="Arial" w:cs="Arial"/>
          <w:color w:val="000000"/>
          <w:sz w:val="22"/>
          <w:szCs w:val="22"/>
        </w:rPr>
        <w:t>Status.net collects data regularly with scheduled auto reminders. Run powerful reports with export and print features.</w:t>
      </w:r>
    </w:p>
    <w:p w14:paraId="501DBA9C" w14:textId="77777777" w:rsidR="00EB2F72" w:rsidRDefault="00EB2F72" w:rsidP="00EB2F72">
      <w:pPr>
        <w:ind w:left="360"/>
        <w:rPr>
          <w:rFonts w:ascii="Arial" w:hAnsi="Arial" w:cs="Arial"/>
          <w:color w:val="000000"/>
          <w:sz w:val="22"/>
          <w:szCs w:val="22"/>
        </w:rPr>
      </w:pPr>
    </w:p>
    <w:p w14:paraId="1F8CCC70" w14:textId="77777777" w:rsidR="00EB2F72" w:rsidRPr="00EB2F72" w:rsidRDefault="00FA583A" w:rsidP="00EB2F72">
      <w:pPr>
        <w:ind w:left="360"/>
        <w:rPr>
          <w:rFonts w:ascii="Times New Roman" w:hAnsi="Times New Roman" w:cs="Times New Roman"/>
          <w:sz w:val="24"/>
          <w:szCs w:val="24"/>
        </w:rPr>
      </w:pPr>
      <w:hyperlink r:id="rId11" w:history="1">
        <w:r w:rsidR="00EB2F72" w:rsidRPr="00EB2F72">
          <w:rPr>
            <w:rStyle w:val="Hyperlink"/>
            <w:rFonts w:ascii="Arial" w:hAnsi="Arial" w:cs="Arial"/>
            <w:sz w:val="22"/>
            <w:szCs w:val="22"/>
          </w:rPr>
          <w:t>Click here to try it now for free</w:t>
        </w:r>
      </w:hyperlink>
      <w:r w:rsidR="00EB2F72" w:rsidRPr="00EB2F72">
        <w:rPr>
          <w:rFonts w:ascii="Arial" w:hAnsi="Arial" w:cs="Arial"/>
          <w:color w:val="000000"/>
          <w:sz w:val="22"/>
          <w:szCs w:val="22"/>
        </w:rPr>
        <w:t>.</w:t>
      </w:r>
    </w:p>
    <w:p w14:paraId="778BAF63" w14:textId="77777777" w:rsidR="00EB2F72" w:rsidRPr="00EB2F72" w:rsidRDefault="00EB2F72" w:rsidP="00EB2F72">
      <w:pPr>
        <w:widowControl w:val="0"/>
        <w:spacing w:before="40"/>
        <w:rPr>
          <w:rFonts w:ascii="Arial" w:hAnsi="Arial" w:cs="Arial"/>
          <w:color w:val="04092A"/>
        </w:rPr>
      </w:pPr>
    </w:p>
    <w:sectPr w:rsidR="00EB2F72" w:rsidRPr="00EB2F72" w:rsidSect="0010457E">
      <w:headerReference w:type="default" r:id="rId12"/>
      <w:footerReference w:type="default" r:id="rId13"/>
      <w:pgSz w:w="12240" w:h="15840"/>
      <w:pgMar w:top="2268" w:right="1077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A9F36A" w14:textId="77777777" w:rsidR="00FA583A" w:rsidRDefault="00FA583A">
      <w:r>
        <w:separator/>
      </w:r>
    </w:p>
  </w:endnote>
  <w:endnote w:type="continuationSeparator" w:id="0">
    <w:p w14:paraId="22D08470" w14:textId="77777777" w:rsidR="00FA583A" w:rsidRDefault="00FA58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">
    <w:panose1 w:val="02000500000000000000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0000000000000000000"/>
    <w:charset w:val="00"/>
    <w:family w:val="swiss"/>
    <w:pitch w:val="variable"/>
    <w:sig w:usb0="E00002FF" w:usb1="5000785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Calibri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7B04A850" w14:textId="77777777" w:rsidR="00831D5A" w:rsidRPr="000C2C19" w:rsidRDefault="00831D5A" w:rsidP="00C84EB1">
    <w:pPr>
      <w:pStyle w:val="Footer"/>
      <w:tabs>
        <w:tab w:val="clear" w:pos="8640"/>
        <w:tab w:val="right" w:pos="10080"/>
      </w:tabs>
      <w:jc w:val="center"/>
      <w:rPr>
        <w:rFonts w:ascii="Segoe UI" w:hAnsi="Segoe UI" w:cs="Segoe UI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6FDB33" w14:textId="77777777" w:rsidR="00FA583A" w:rsidRDefault="00FA583A">
      <w:r>
        <w:separator/>
      </w:r>
    </w:p>
  </w:footnote>
  <w:footnote w:type="continuationSeparator" w:id="0">
    <w:p w14:paraId="0D5A206B" w14:textId="77777777" w:rsidR="00FA583A" w:rsidRDefault="00FA583A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3D7539D7" w14:textId="77777777" w:rsidR="0010457E" w:rsidRDefault="00FA583A">
    <w:pPr>
      <w:pStyle w:val="Header"/>
    </w:pPr>
    <w:r>
      <w:rPr>
        <w:rFonts w:ascii="Arial" w:hAnsi="Arial" w:cs="Arial"/>
        <w:noProof/>
      </w:rPr>
      <w:pict w14:anchorId="388E0B6B">
        <v:rect id="Rectangle 3" o:spid="_x0000_s2050" style="position:absolute;margin-left:326.25pt;margin-top:-9.75pt;width:237.15pt;height:20.6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1O6UhAIAAAYFAAAOAAAAZHJzL2Uyb0RvYy54bWysVF1v2yAUfZ+0/4B4T/1RJ42tOlW/PE3q&#10;tmrdfgABHKNhYEDidNP++y44SZNtD9O0PBAwl8M5957L5dW2l2jDrRNa1Tg7SzHiimom1KrGnz81&#10;kzlGzhPFiNSK1/iZO3y1eP3qcjAVz3WnJeMWAYhy1WBq3HlvqiRxtOM9cWfacAWbrbY98bC0q4RZ&#10;MgB6L5M8TWfJoC0zVlPuHHy9GzfxIuK3Laf+Q9s67pGsMXDzcbRxXIYxWVySamWJ6QTd0SD/wKIn&#10;QsGlB6g74glaW/EbVC+o1U63/ozqPtFtKyiPGkBNlv6i5qkjhkctkBxnDmly/w+Wvt88WiRYjc8x&#10;UqSHEn2EpBG1khydh/QMxlUQ9WQebRDozIOmXxxS+raDKH5trR46ThiQykJ8cnIgLBwcRcvhnWaA&#10;TtZex0xtW9sHQMgB2saCPB8KwrceUfiYp2VezqBuFPbyWTbLY8USUu1PG+v8G657FCY1tsA9opPN&#10;g/OBDan2IZG9loI1Qsq4sKvlrbRoQ8AczXkza+6jABB5HCZVCFY6HBsRxy9AEu4Ie4FuLPb3MsuL&#10;9CYvJ81sfjEpmmI6KS/S+STNyhsQUpTFXfMjEMyKqhOMcfUgFN8bLyv+rrC7FhgtE62HhhqX03wa&#10;tZ+wd8ci0/j7k8heeOhDKfoazw9BpAqFvVcMZJPKEyHHeXJKP2YZcrD/j1mJNgiVHx3kt8stoAQ7&#10;LDV7BkNYDfWC0sLjAZNO228YDdCINXZf18RyjORbBaYqs6IInRsXxfQCLIDs8c7yeIcoClA19hiN&#10;01s/dvvaWLHq4KYs5kjpazBiK6JHXljt7AvNFsXsHobQzcfrGPXyfC1+AgAA//8DAFBLAwQUAAYA&#10;CAAAACEAKwf0XeAAAAALAQAADwAAAGRycy9kb3ducmV2LnhtbEyPy07DMBBF90j8gzVI7KiTijpR&#10;GqdCiMc6bYGtG7tx1HgcYrdN+XqmK9jNaI7unFuuJtezkxlD51FCOkuAGWy87rCVsN28PuTAQlSo&#10;Ve/RSLiYAKvq9qZUhfZnrM1pHVtGIRgKJcHGOBSch8Yap8LMDwbptvejU5HWseV6VGcKdz2fJ4ng&#10;TnVIH6wazLM1zWF9dBLexkOdfosf9fFpL+hfFl/Ztn6X8v5ueloCi2aKfzBc9UkdKnLa+SPqwHoJ&#10;Wb6YEypBCAHsCqTpI5XZ0ZRkOfCq5P87VL8AAAD//wMAUEsBAi0AFAAGAAgAAAAhALaDOJL+AAAA&#10;4QEAABMAAAAAAAAAAAAAAAAAAAAAAFtDb250ZW50X1R5cGVzXS54bWxQSwECLQAUAAYACAAAACEA&#10;OP0h/9YAAACUAQAACwAAAAAAAAAAAAAAAAAvAQAAX3JlbHMvLnJlbHNQSwECLQAUAAYACAAAACEA&#10;OdTulIQCAAAGBQAADgAAAAAAAAAAAAAAAAAuAgAAZHJzL2Uyb0RvYy54bWxQSwECLQAUAAYACAAA&#10;ACEAKwf0XeAAAAALAQAADwAAAAAAAAAAAAAAAADeBAAAZHJzL2Rvd25yZXYueG1sUEsFBgAAAAAE&#10;AAQA8wAAAOsFAAAAAA==&#10;" fillcolor="#f3f6fe" stroked="f">
          <v:textbox>
            <w:txbxContent>
              <w:p w14:paraId="2EB63E50" w14:textId="77777777" w:rsidR="00EB2F72" w:rsidRPr="00EB2F72" w:rsidRDefault="00EB2F72" w:rsidP="00EB2F72">
                <w:pPr>
                  <w:spacing w:after="120"/>
                  <w:ind w:right="-22"/>
                  <w:jc w:val="right"/>
                  <w:rPr>
                    <w:rFonts w:ascii="Arial" w:hAnsi="Arial"/>
                    <w:color w:val="04092A"/>
                    <w:sz w:val="22"/>
                    <w:szCs w:val="22"/>
                  </w:rPr>
                </w:pPr>
                <w:r w:rsidRPr="00EB2F72">
                  <w:rPr>
                    <w:rFonts w:ascii="Arial" w:hAnsi="Arial"/>
                    <w:color w:val="04092A"/>
                    <w:sz w:val="22"/>
                    <w:szCs w:val="22"/>
                  </w:rPr>
                  <w:t xml:space="preserve">Automate your reporting with </w:t>
                </w:r>
                <w:hyperlink r:id="rId1" w:history="1">
                  <w:r w:rsidRPr="00EB2F72">
                    <w:rPr>
                      <w:rStyle w:val="Hyperlink"/>
                      <w:rFonts w:ascii="Arial" w:hAnsi="Arial"/>
                      <w:sz w:val="22"/>
                      <w:szCs w:val="22"/>
                    </w:rPr>
                    <w:t>status.net</w:t>
                  </w:r>
                </w:hyperlink>
              </w:p>
              <w:p w14:paraId="208154E3" w14:textId="77777777" w:rsidR="0010457E" w:rsidRPr="00EB2F72" w:rsidRDefault="0010457E" w:rsidP="00EB2F72">
                <w:pPr>
                  <w:rPr>
                    <w:sz w:val="22"/>
                    <w:szCs w:val="22"/>
                  </w:rPr>
                </w:pPr>
              </w:p>
            </w:txbxContent>
          </v:textbox>
        </v:rect>
      </w:pict>
    </w:r>
    <w:r w:rsidR="00EB2F72" w:rsidRPr="00EB2F72">
      <w:rPr>
        <w:rFonts w:ascii="Arial" w:hAnsi="Arial" w:cs="Arial"/>
        <w:noProof/>
      </w:rPr>
      <w:drawing>
        <wp:anchor distT="0" distB="0" distL="114300" distR="114300" simplePos="0" relativeHeight="251665408" behindDoc="0" locked="0" layoutInCell="1" allowOverlap="1" wp14:anchorId="3C58EB60" wp14:editId="3A4AA41B">
          <wp:simplePos x="0" y="0"/>
          <wp:positionH relativeFrom="column">
            <wp:posOffset>6105154</wp:posOffset>
          </wp:positionH>
          <wp:positionV relativeFrom="paragraph">
            <wp:posOffset>-302821</wp:posOffset>
          </wp:positionV>
          <wp:extent cx="978477" cy="154379"/>
          <wp:effectExtent l="19050" t="0" r="0" b="0"/>
          <wp:wrapNone/>
          <wp:docPr id="45" name="Picture 1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status_net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4799" cy="15044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pict w14:anchorId="5C867EAB">
        <v:rect id="Rectangle 1" o:spid="_x0000_s2049" style="position:absolute;margin-left:-37.35pt;margin-top:-40.75pt;width:618.75pt;height:109.35pt;z-index:251659264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svLogIAAJgFAAAOAAAAZHJzL2Uyb0RvYy54bWysVN9P2zAQfp+0/8Hy+0haWugqUlTBOk1C&#10;gICJZ9exm0iOz7PdJt1fv7OdBMbQHqb1IfX5vvvuh+/u4rJrFDkI62rQBZ2c5JQIzaGs9a6g3582&#10;nxaUOM90yRRoUdCjcPRy9fHDRWuWYgoVqFJYgiTaLVtT0Mp7s8wyxyvRMHcCRmhUSrAN8yjaXVZa&#10;1iJ7o7Jpnp9lLdjSWODCOby9Tkq6ivxSCu7vpHTCE1VQjM3Hr43fbfhmqwu23Flmqpr3YbB/iKJh&#10;tUanI9U184zsbf0HVVNzCw6kP+HQZCBlzUXMAbOZ5G+yeayYETEXLI4zY5nc/6Plt4d7S+oS344S&#10;zRp8ogcsGtM7JcgklKc1bomoR3Nve8nhMeTaSduEf8yCdLGkx7GkovOE4+X5Yr7IZ1NKOOomp4vF&#10;fBZZsxdzY53/KqAh4VBQi+5jKdnhxnl0idABErw5UHW5qZWKgt1tr5QlB4bvuzndnG2+hJjR5DeY&#10;0gGsIZgldbjJQmopmXjyRyUCTukHIbEmGP40RhK7UYx+GOdC+0lSVawUyf08x9/gPfRvsIixRMLA&#10;LNH/yN0TDMhEMnCnKHt8MBWxmUfj/G+BJePRInoG7UfjptZg3yNQmFXvOeGHIqXShCr5btv1/YLI&#10;cLOF8og9ZCENlzN8U+NL3jDn75nFacK5ww3h7/AjFbQFhf5ESQX253v3AY9NjlpKWpzOgrofe2YF&#10;Jeqbxvb/PJnNwjhHYTY/n6JgX2u2rzV631wBNgi2OEYXjwHv1XCUFppnXCTr4BVVTHP0XVDu7SBc&#10;+bQ1cBVxsV5HGI6wYf5GPxoeyEOdQ6c+dc/Mmr6dPU7CLQyTzJZvujphg6WG9d6DrGPLv9S1fwEc&#10;/9hK/aoK++W1HFEvC3X1CwAA//8DAFBLAwQUAAYACAAAACEAvlByX98AAAAMAQAADwAAAGRycy9k&#10;b3ducmV2LnhtbEyPQU+DQBCF7yb+h82YeGsXqoWKLI3RcPCktv6AhZ0Cys4SdqH4752e9PZe5sub&#10;9/L9Ynsx4+g7RwridQQCqXamo0bB57Fc7UD4oMno3hEq+EEP++L6KteZcWf6wPkQGsEh5DOtoA1h&#10;yKT0dYtW+7UbkPh2cqPVge3YSDPqM4fbXm6iKJFWd8QfWj3gc4v192GyCpLtVA7vvk6Opnrryldz&#10;enn4mpW6vVmeHkEEXMIfDJf6XB0K7lS5iYwXvYJVep8yymIXb0FciDjZ8JqK1V26AVnk8v+I4hcA&#10;AP//AwBQSwECLQAUAAYACAAAACEAtoM4kv4AAADhAQAAEwAAAAAAAAAAAAAAAAAAAAAAW0NvbnRl&#10;bnRfVHlwZXNdLnhtbFBLAQItABQABgAIAAAAIQA4/SH/1gAAAJQBAAALAAAAAAAAAAAAAAAAAC8B&#10;AABfcmVscy8ucmVsc1BLAQItABQABgAIAAAAIQCXpsvLogIAAJgFAAAOAAAAAAAAAAAAAAAAAC4C&#10;AABkcnMvZTJvRG9jLnhtbFBLAQItABQABgAIAAAAIQC+UHJf3wAAAAwBAAAPAAAAAAAAAAAAAAAA&#10;APwEAABkcnMvZG93bnJldi54bWxQSwUGAAAAAAQABADzAAAACAYAAAAA&#10;" fillcolor="#f3f6fe" stroked="f" strokeweight="2pt">
          <v:textbox>
            <w:txbxContent>
              <w:p w14:paraId="18E7C6F2" w14:textId="77777777" w:rsidR="0010457E" w:rsidRDefault="0010457E" w:rsidP="0010457E">
                <w:pPr>
                  <w:jc w:val="center"/>
                </w:pPr>
              </w:p>
            </w:txbxContent>
          </v:textbox>
        </v:rect>
      </w:pic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A51583"/>
    <w:multiLevelType w:val="hybridMultilevel"/>
    <w:tmpl w:val="C166007A"/>
    <w:lvl w:ilvl="0" w:tplc="958806EA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8E3D40"/>
    <w:multiLevelType w:val="hybridMultilevel"/>
    <w:tmpl w:val="E7AA0140"/>
    <w:lvl w:ilvl="0" w:tplc="38766EEA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90DCC00C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23EC7D6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BCB87A7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52D4ED9E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4D3C823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ED4794C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B78284A2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D8CEF49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05DD285F"/>
    <w:multiLevelType w:val="hybridMultilevel"/>
    <w:tmpl w:val="503096B8"/>
    <w:lvl w:ilvl="0" w:tplc="83B66328">
      <w:start w:val="1"/>
      <w:numFmt w:val="decimal"/>
      <w:lvlText w:val="%1)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5916C5"/>
    <w:multiLevelType w:val="hybridMultilevel"/>
    <w:tmpl w:val="736EA7D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>
    <w:nsid w:val="107C1081"/>
    <w:multiLevelType w:val="hybridMultilevel"/>
    <w:tmpl w:val="B374E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DE7FE7"/>
    <w:multiLevelType w:val="hybridMultilevel"/>
    <w:tmpl w:val="3E6E90AA"/>
    <w:lvl w:ilvl="0" w:tplc="41E2CD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E60BD44">
      <w:start w:val="597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56A61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E7CA57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186902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82D14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82568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1E2B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FA2F0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D700490"/>
    <w:multiLevelType w:val="hybridMultilevel"/>
    <w:tmpl w:val="5EA42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E457C64"/>
    <w:multiLevelType w:val="hybridMultilevel"/>
    <w:tmpl w:val="AF9EE2C6"/>
    <w:lvl w:ilvl="0" w:tplc="5B64600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D267674">
      <w:start w:val="597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406E4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6CFD7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ABA83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98FA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5EC7F3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1803C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7E235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5421F4A"/>
    <w:multiLevelType w:val="hybridMultilevel"/>
    <w:tmpl w:val="302E9B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6B36177"/>
    <w:multiLevelType w:val="hybridMultilevel"/>
    <w:tmpl w:val="FF8A03D2"/>
    <w:lvl w:ilvl="0" w:tplc="BAF85BF4">
      <w:numFmt w:val="bullet"/>
      <w:lvlText w:val="-"/>
      <w:lvlJc w:val="left"/>
      <w:pPr>
        <w:ind w:left="720" w:hanging="360"/>
      </w:pPr>
      <w:rPr>
        <w:rFonts w:ascii="Verdana" w:eastAsia="Times New Roman" w:hAnsi="Verdana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762098E"/>
    <w:multiLevelType w:val="hybridMultilevel"/>
    <w:tmpl w:val="273806FE"/>
    <w:lvl w:ilvl="0" w:tplc="04090011">
      <w:start w:val="1"/>
      <w:numFmt w:val="decimal"/>
      <w:lvlText w:val="%1)"/>
      <w:lvlJc w:val="left"/>
      <w:pPr>
        <w:ind w:left="9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92" w:hanging="360"/>
      </w:pPr>
    </w:lvl>
    <w:lvl w:ilvl="2" w:tplc="0409001B" w:tentative="1">
      <w:start w:val="1"/>
      <w:numFmt w:val="lowerRoman"/>
      <w:lvlText w:val="%3."/>
      <w:lvlJc w:val="right"/>
      <w:pPr>
        <w:ind w:left="2412" w:hanging="180"/>
      </w:pPr>
    </w:lvl>
    <w:lvl w:ilvl="3" w:tplc="0409000F" w:tentative="1">
      <w:start w:val="1"/>
      <w:numFmt w:val="decimal"/>
      <w:lvlText w:val="%4."/>
      <w:lvlJc w:val="left"/>
      <w:pPr>
        <w:ind w:left="3132" w:hanging="360"/>
      </w:pPr>
    </w:lvl>
    <w:lvl w:ilvl="4" w:tplc="04090019" w:tentative="1">
      <w:start w:val="1"/>
      <w:numFmt w:val="lowerLetter"/>
      <w:lvlText w:val="%5."/>
      <w:lvlJc w:val="left"/>
      <w:pPr>
        <w:ind w:left="3852" w:hanging="360"/>
      </w:pPr>
    </w:lvl>
    <w:lvl w:ilvl="5" w:tplc="0409001B" w:tentative="1">
      <w:start w:val="1"/>
      <w:numFmt w:val="lowerRoman"/>
      <w:lvlText w:val="%6."/>
      <w:lvlJc w:val="right"/>
      <w:pPr>
        <w:ind w:left="4572" w:hanging="180"/>
      </w:pPr>
    </w:lvl>
    <w:lvl w:ilvl="6" w:tplc="0409000F" w:tentative="1">
      <w:start w:val="1"/>
      <w:numFmt w:val="decimal"/>
      <w:lvlText w:val="%7."/>
      <w:lvlJc w:val="left"/>
      <w:pPr>
        <w:ind w:left="5292" w:hanging="360"/>
      </w:pPr>
    </w:lvl>
    <w:lvl w:ilvl="7" w:tplc="04090019" w:tentative="1">
      <w:start w:val="1"/>
      <w:numFmt w:val="lowerLetter"/>
      <w:lvlText w:val="%8."/>
      <w:lvlJc w:val="left"/>
      <w:pPr>
        <w:ind w:left="6012" w:hanging="360"/>
      </w:pPr>
    </w:lvl>
    <w:lvl w:ilvl="8" w:tplc="0409001B" w:tentative="1">
      <w:start w:val="1"/>
      <w:numFmt w:val="lowerRoman"/>
      <w:lvlText w:val="%9."/>
      <w:lvlJc w:val="right"/>
      <w:pPr>
        <w:ind w:left="6732" w:hanging="180"/>
      </w:pPr>
    </w:lvl>
  </w:abstractNum>
  <w:abstractNum w:abstractNumId="11">
    <w:nsid w:val="280A342E"/>
    <w:multiLevelType w:val="hybridMultilevel"/>
    <w:tmpl w:val="31A88066"/>
    <w:lvl w:ilvl="0" w:tplc="C90C6F7A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9B844E3"/>
    <w:multiLevelType w:val="hybridMultilevel"/>
    <w:tmpl w:val="FC249C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CF907F5"/>
    <w:multiLevelType w:val="hybridMultilevel"/>
    <w:tmpl w:val="AC08453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0CA5FD7"/>
    <w:multiLevelType w:val="hybridMultilevel"/>
    <w:tmpl w:val="1EC83F8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33840F84"/>
    <w:multiLevelType w:val="hybridMultilevel"/>
    <w:tmpl w:val="C71871B2"/>
    <w:lvl w:ilvl="0" w:tplc="1E96A51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36EFE4">
      <w:start w:val="610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D4D6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1BE9B1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98869F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C32C7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55859C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E84273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4D439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33C01A7A"/>
    <w:multiLevelType w:val="hybridMultilevel"/>
    <w:tmpl w:val="DD349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5E84258"/>
    <w:multiLevelType w:val="hybridMultilevel"/>
    <w:tmpl w:val="ED4C26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3BC66D42"/>
    <w:multiLevelType w:val="hybridMultilevel"/>
    <w:tmpl w:val="9E3E5F66"/>
    <w:lvl w:ilvl="0" w:tplc="554834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528516">
      <w:start w:val="560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098E39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D6ECC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646CED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59496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3D6F6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8E437A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2CE89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455C0AD8"/>
    <w:multiLevelType w:val="hybridMultilevel"/>
    <w:tmpl w:val="5546DB9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0">
    <w:nsid w:val="45BA22E1"/>
    <w:multiLevelType w:val="hybridMultilevel"/>
    <w:tmpl w:val="B32E6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6697519"/>
    <w:multiLevelType w:val="hybridMultilevel"/>
    <w:tmpl w:val="14AA05C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7E60067"/>
    <w:multiLevelType w:val="hybridMultilevel"/>
    <w:tmpl w:val="32BCB6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D131C31"/>
    <w:multiLevelType w:val="hybridMultilevel"/>
    <w:tmpl w:val="69AEC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86C5D21"/>
    <w:multiLevelType w:val="hybridMultilevel"/>
    <w:tmpl w:val="EB48F1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5A8F589A"/>
    <w:multiLevelType w:val="hybridMultilevel"/>
    <w:tmpl w:val="CF0692E6"/>
    <w:lvl w:ilvl="0" w:tplc="81DA1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87777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D096FC5"/>
    <w:multiLevelType w:val="hybridMultilevel"/>
    <w:tmpl w:val="2794AD82"/>
    <w:lvl w:ilvl="0" w:tplc="84EAAE0A">
      <w:start w:val="1"/>
      <w:numFmt w:val="decimal"/>
      <w:lvlText w:val="%1)"/>
      <w:lvlJc w:val="left"/>
      <w:pPr>
        <w:ind w:left="687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47" w:hanging="360"/>
      </w:pPr>
    </w:lvl>
    <w:lvl w:ilvl="2" w:tplc="0409001B" w:tentative="1">
      <w:start w:val="1"/>
      <w:numFmt w:val="lowerRoman"/>
      <w:lvlText w:val="%3."/>
      <w:lvlJc w:val="right"/>
      <w:pPr>
        <w:ind w:left="1767" w:hanging="180"/>
      </w:pPr>
    </w:lvl>
    <w:lvl w:ilvl="3" w:tplc="0409000F" w:tentative="1">
      <w:start w:val="1"/>
      <w:numFmt w:val="decimal"/>
      <w:lvlText w:val="%4."/>
      <w:lvlJc w:val="left"/>
      <w:pPr>
        <w:ind w:left="2487" w:hanging="360"/>
      </w:pPr>
    </w:lvl>
    <w:lvl w:ilvl="4" w:tplc="04090019" w:tentative="1">
      <w:start w:val="1"/>
      <w:numFmt w:val="lowerLetter"/>
      <w:lvlText w:val="%5."/>
      <w:lvlJc w:val="left"/>
      <w:pPr>
        <w:ind w:left="3207" w:hanging="360"/>
      </w:pPr>
    </w:lvl>
    <w:lvl w:ilvl="5" w:tplc="0409001B" w:tentative="1">
      <w:start w:val="1"/>
      <w:numFmt w:val="lowerRoman"/>
      <w:lvlText w:val="%6."/>
      <w:lvlJc w:val="right"/>
      <w:pPr>
        <w:ind w:left="3927" w:hanging="180"/>
      </w:pPr>
    </w:lvl>
    <w:lvl w:ilvl="6" w:tplc="0409000F" w:tentative="1">
      <w:start w:val="1"/>
      <w:numFmt w:val="decimal"/>
      <w:lvlText w:val="%7."/>
      <w:lvlJc w:val="left"/>
      <w:pPr>
        <w:ind w:left="4647" w:hanging="360"/>
      </w:pPr>
    </w:lvl>
    <w:lvl w:ilvl="7" w:tplc="04090019" w:tentative="1">
      <w:start w:val="1"/>
      <w:numFmt w:val="lowerLetter"/>
      <w:lvlText w:val="%8."/>
      <w:lvlJc w:val="left"/>
      <w:pPr>
        <w:ind w:left="5367" w:hanging="360"/>
      </w:pPr>
    </w:lvl>
    <w:lvl w:ilvl="8" w:tplc="0409001B" w:tentative="1">
      <w:start w:val="1"/>
      <w:numFmt w:val="lowerRoman"/>
      <w:lvlText w:val="%9."/>
      <w:lvlJc w:val="right"/>
      <w:pPr>
        <w:ind w:left="6087" w:hanging="180"/>
      </w:pPr>
    </w:lvl>
  </w:abstractNum>
  <w:abstractNum w:abstractNumId="27">
    <w:nsid w:val="686365C0"/>
    <w:multiLevelType w:val="hybridMultilevel"/>
    <w:tmpl w:val="A4087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8C06560"/>
    <w:multiLevelType w:val="hybridMultilevel"/>
    <w:tmpl w:val="E3AA8D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BD50B29"/>
    <w:multiLevelType w:val="hybridMultilevel"/>
    <w:tmpl w:val="B1CC8CA0"/>
    <w:lvl w:ilvl="0" w:tplc="78ACDE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9D89A68">
      <w:start w:val="597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B66969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09056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618C79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F220D8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F08E7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7FA630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4038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79E35854"/>
    <w:multiLevelType w:val="hybridMultilevel"/>
    <w:tmpl w:val="62F0EFB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3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7DCE2B93"/>
    <w:multiLevelType w:val="hybridMultilevel"/>
    <w:tmpl w:val="CCF8DC32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19"/>
  </w:num>
  <w:num w:numId="3">
    <w:abstractNumId w:val="31"/>
  </w:num>
  <w:num w:numId="4">
    <w:abstractNumId w:val="3"/>
  </w:num>
  <w:num w:numId="5">
    <w:abstractNumId w:val="21"/>
  </w:num>
  <w:num w:numId="6">
    <w:abstractNumId w:val="8"/>
  </w:num>
  <w:num w:numId="7">
    <w:abstractNumId w:val="24"/>
  </w:num>
  <w:num w:numId="8">
    <w:abstractNumId w:val="17"/>
  </w:num>
  <w:num w:numId="9">
    <w:abstractNumId w:val="14"/>
  </w:num>
  <w:num w:numId="10">
    <w:abstractNumId w:val="22"/>
  </w:num>
  <w:num w:numId="11">
    <w:abstractNumId w:val="11"/>
  </w:num>
  <w:num w:numId="12">
    <w:abstractNumId w:val="10"/>
  </w:num>
  <w:num w:numId="13">
    <w:abstractNumId w:val="28"/>
  </w:num>
  <w:num w:numId="14">
    <w:abstractNumId w:val="12"/>
  </w:num>
  <w:num w:numId="15">
    <w:abstractNumId w:val="13"/>
  </w:num>
  <w:num w:numId="16">
    <w:abstractNumId w:val="25"/>
  </w:num>
  <w:num w:numId="17">
    <w:abstractNumId w:val="6"/>
  </w:num>
  <w:num w:numId="18">
    <w:abstractNumId w:val="0"/>
  </w:num>
  <w:num w:numId="19">
    <w:abstractNumId w:val="26"/>
  </w:num>
  <w:num w:numId="20">
    <w:abstractNumId w:val="4"/>
  </w:num>
  <w:num w:numId="21">
    <w:abstractNumId w:val="27"/>
  </w:num>
  <w:num w:numId="22">
    <w:abstractNumId w:val="20"/>
  </w:num>
  <w:num w:numId="23">
    <w:abstractNumId w:val="1"/>
  </w:num>
  <w:num w:numId="24">
    <w:abstractNumId w:val="5"/>
  </w:num>
  <w:num w:numId="25">
    <w:abstractNumId w:val="7"/>
  </w:num>
  <w:num w:numId="26">
    <w:abstractNumId w:val="29"/>
  </w:num>
  <w:num w:numId="27">
    <w:abstractNumId w:val="15"/>
  </w:num>
  <w:num w:numId="28">
    <w:abstractNumId w:val="18"/>
  </w:num>
  <w:num w:numId="29">
    <w:abstractNumId w:val="16"/>
  </w:num>
  <w:num w:numId="30">
    <w:abstractNumId w:val="23"/>
  </w:num>
  <w:num w:numId="31">
    <w:abstractNumId w:val="9"/>
  </w:num>
  <w:num w:numId="32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U2NTU2N7SwtDAzNjNS0lEKTi0uzszPAykwqgUAtveduSwAAAA="/>
  </w:docVars>
  <w:rsids>
    <w:rsidRoot w:val="00267921"/>
    <w:rsid w:val="0000285B"/>
    <w:rsid w:val="00004054"/>
    <w:rsid w:val="00004365"/>
    <w:rsid w:val="000047BF"/>
    <w:rsid w:val="00005429"/>
    <w:rsid w:val="00005599"/>
    <w:rsid w:val="00007725"/>
    <w:rsid w:val="000154D1"/>
    <w:rsid w:val="0001624E"/>
    <w:rsid w:val="000168C1"/>
    <w:rsid w:val="00016FA0"/>
    <w:rsid w:val="000245B1"/>
    <w:rsid w:val="00026406"/>
    <w:rsid w:val="000270BE"/>
    <w:rsid w:val="000274D6"/>
    <w:rsid w:val="00032EC3"/>
    <w:rsid w:val="00033722"/>
    <w:rsid w:val="0003385A"/>
    <w:rsid w:val="00034371"/>
    <w:rsid w:val="00036D04"/>
    <w:rsid w:val="00040A84"/>
    <w:rsid w:val="0004213D"/>
    <w:rsid w:val="00042F6D"/>
    <w:rsid w:val="00045A5D"/>
    <w:rsid w:val="0005286F"/>
    <w:rsid w:val="000547A3"/>
    <w:rsid w:val="0006172A"/>
    <w:rsid w:val="0006191D"/>
    <w:rsid w:val="00065FFA"/>
    <w:rsid w:val="00067039"/>
    <w:rsid w:val="00072C67"/>
    <w:rsid w:val="000734D8"/>
    <w:rsid w:val="00073E66"/>
    <w:rsid w:val="00074C3E"/>
    <w:rsid w:val="00075020"/>
    <w:rsid w:val="0007512E"/>
    <w:rsid w:val="00076B91"/>
    <w:rsid w:val="00076FB8"/>
    <w:rsid w:val="0007762A"/>
    <w:rsid w:val="0008287A"/>
    <w:rsid w:val="00082A4D"/>
    <w:rsid w:val="0008492D"/>
    <w:rsid w:val="00084A47"/>
    <w:rsid w:val="00084A74"/>
    <w:rsid w:val="00085756"/>
    <w:rsid w:val="00085DE0"/>
    <w:rsid w:val="00087BAB"/>
    <w:rsid w:val="00090034"/>
    <w:rsid w:val="0009059C"/>
    <w:rsid w:val="00093826"/>
    <w:rsid w:val="00094496"/>
    <w:rsid w:val="00095236"/>
    <w:rsid w:val="000977D0"/>
    <w:rsid w:val="000A0A4E"/>
    <w:rsid w:val="000A52AA"/>
    <w:rsid w:val="000A67EC"/>
    <w:rsid w:val="000B49D5"/>
    <w:rsid w:val="000B4FA1"/>
    <w:rsid w:val="000B654E"/>
    <w:rsid w:val="000B6C00"/>
    <w:rsid w:val="000C1E22"/>
    <w:rsid w:val="000C2830"/>
    <w:rsid w:val="000C2C19"/>
    <w:rsid w:val="000C3A28"/>
    <w:rsid w:val="000C47D4"/>
    <w:rsid w:val="000C56EC"/>
    <w:rsid w:val="000D0F8B"/>
    <w:rsid w:val="000D2CAC"/>
    <w:rsid w:val="000D45FE"/>
    <w:rsid w:val="000D492A"/>
    <w:rsid w:val="000D52D8"/>
    <w:rsid w:val="000E06D7"/>
    <w:rsid w:val="000E16A7"/>
    <w:rsid w:val="000E20C3"/>
    <w:rsid w:val="000E2506"/>
    <w:rsid w:val="000E277F"/>
    <w:rsid w:val="000E27CF"/>
    <w:rsid w:val="000E29B5"/>
    <w:rsid w:val="000E4F25"/>
    <w:rsid w:val="000E61C8"/>
    <w:rsid w:val="000E6F12"/>
    <w:rsid w:val="000E7B1A"/>
    <w:rsid w:val="000F20F8"/>
    <w:rsid w:val="000F3A4D"/>
    <w:rsid w:val="001000E3"/>
    <w:rsid w:val="001019C1"/>
    <w:rsid w:val="00102928"/>
    <w:rsid w:val="0010457E"/>
    <w:rsid w:val="00106D7E"/>
    <w:rsid w:val="001116CF"/>
    <w:rsid w:val="00111DBB"/>
    <w:rsid w:val="0011312D"/>
    <w:rsid w:val="00113B2B"/>
    <w:rsid w:val="00114140"/>
    <w:rsid w:val="00115341"/>
    <w:rsid w:val="001156A2"/>
    <w:rsid w:val="001160AD"/>
    <w:rsid w:val="0011623A"/>
    <w:rsid w:val="0012027D"/>
    <w:rsid w:val="00122A91"/>
    <w:rsid w:val="00123F37"/>
    <w:rsid w:val="001260AC"/>
    <w:rsid w:val="00126F9D"/>
    <w:rsid w:val="0013084B"/>
    <w:rsid w:val="00134B08"/>
    <w:rsid w:val="0014015F"/>
    <w:rsid w:val="00141241"/>
    <w:rsid w:val="00150202"/>
    <w:rsid w:val="00150EA3"/>
    <w:rsid w:val="00157F56"/>
    <w:rsid w:val="00161EDE"/>
    <w:rsid w:val="0016228C"/>
    <w:rsid w:val="001635FF"/>
    <w:rsid w:val="00164F93"/>
    <w:rsid w:val="0017100E"/>
    <w:rsid w:val="00172302"/>
    <w:rsid w:val="00172E7C"/>
    <w:rsid w:val="00173AB1"/>
    <w:rsid w:val="001744F2"/>
    <w:rsid w:val="001747E2"/>
    <w:rsid w:val="001753E2"/>
    <w:rsid w:val="00175768"/>
    <w:rsid w:val="00176AAC"/>
    <w:rsid w:val="00177148"/>
    <w:rsid w:val="00180D05"/>
    <w:rsid w:val="001835C2"/>
    <w:rsid w:val="0018426A"/>
    <w:rsid w:val="00186960"/>
    <w:rsid w:val="00187110"/>
    <w:rsid w:val="00190077"/>
    <w:rsid w:val="001922A1"/>
    <w:rsid w:val="00194456"/>
    <w:rsid w:val="0019463B"/>
    <w:rsid w:val="001A01CA"/>
    <w:rsid w:val="001A06C3"/>
    <w:rsid w:val="001A35B6"/>
    <w:rsid w:val="001A55D5"/>
    <w:rsid w:val="001A646B"/>
    <w:rsid w:val="001B04F5"/>
    <w:rsid w:val="001B16B8"/>
    <w:rsid w:val="001B2262"/>
    <w:rsid w:val="001B2980"/>
    <w:rsid w:val="001B3592"/>
    <w:rsid w:val="001B3899"/>
    <w:rsid w:val="001B460B"/>
    <w:rsid w:val="001B546C"/>
    <w:rsid w:val="001B72A0"/>
    <w:rsid w:val="001C09B5"/>
    <w:rsid w:val="001C180B"/>
    <w:rsid w:val="001C1DAB"/>
    <w:rsid w:val="001C2B8A"/>
    <w:rsid w:val="001C2D63"/>
    <w:rsid w:val="001C3057"/>
    <w:rsid w:val="001C353D"/>
    <w:rsid w:val="001D17DE"/>
    <w:rsid w:val="001D1D53"/>
    <w:rsid w:val="001D2BDC"/>
    <w:rsid w:val="001D3973"/>
    <w:rsid w:val="001D461F"/>
    <w:rsid w:val="001D5552"/>
    <w:rsid w:val="001D6C96"/>
    <w:rsid w:val="001D766D"/>
    <w:rsid w:val="001E05B1"/>
    <w:rsid w:val="001F0171"/>
    <w:rsid w:val="001F0878"/>
    <w:rsid w:val="001F0E6B"/>
    <w:rsid w:val="001F26C1"/>
    <w:rsid w:val="001F275A"/>
    <w:rsid w:val="001F6500"/>
    <w:rsid w:val="001F67DF"/>
    <w:rsid w:val="00203807"/>
    <w:rsid w:val="00203CA3"/>
    <w:rsid w:val="00204415"/>
    <w:rsid w:val="002051BD"/>
    <w:rsid w:val="00205F2D"/>
    <w:rsid w:val="0020700B"/>
    <w:rsid w:val="002107CB"/>
    <w:rsid w:val="002119C2"/>
    <w:rsid w:val="00212E3A"/>
    <w:rsid w:val="00212EB1"/>
    <w:rsid w:val="0021364E"/>
    <w:rsid w:val="00214552"/>
    <w:rsid w:val="00217929"/>
    <w:rsid w:val="002179D1"/>
    <w:rsid w:val="002202E0"/>
    <w:rsid w:val="00221B2E"/>
    <w:rsid w:val="0022299A"/>
    <w:rsid w:val="0023343C"/>
    <w:rsid w:val="00233AB0"/>
    <w:rsid w:val="00234E27"/>
    <w:rsid w:val="00240F07"/>
    <w:rsid w:val="00241A97"/>
    <w:rsid w:val="002435C3"/>
    <w:rsid w:val="00243C06"/>
    <w:rsid w:val="0024458A"/>
    <w:rsid w:val="00245222"/>
    <w:rsid w:val="002452C4"/>
    <w:rsid w:val="002475A6"/>
    <w:rsid w:val="00250138"/>
    <w:rsid w:val="002519B8"/>
    <w:rsid w:val="00251D24"/>
    <w:rsid w:val="002546B2"/>
    <w:rsid w:val="00254FDC"/>
    <w:rsid w:val="002555A2"/>
    <w:rsid w:val="00256552"/>
    <w:rsid w:val="002600D2"/>
    <w:rsid w:val="002651B5"/>
    <w:rsid w:val="00266445"/>
    <w:rsid w:val="00267921"/>
    <w:rsid w:val="0027221B"/>
    <w:rsid w:val="002723CC"/>
    <w:rsid w:val="002732BB"/>
    <w:rsid w:val="00273A41"/>
    <w:rsid w:val="00274E55"/>
    <w:rsid w:val="0027521E"/>
    <w:rsid w:val="002761B3"/>
    <w:rsid w:val="00281551"/>
    <w:rsid w:val="002849A1"/>
    <w:rsid w:val="00284B9C"/>
    <w:rsid w:val="0028786B"/>
    <w:rsid w:val="00290D6F"/>
    <w:rsid w:val="00292ED4"/>
    <w:rsid w:val="00297434"/>
    <w:rsid w:val="002A263C"/>
    <w:rsid w:val="002A4E51"/>
    <w:rsid w:val="002A63FB"/>
    <w:rsid w:val="002A7F40"/>
    <w:rsid w:val="002B2E41"/>
    <w:rsid w:val="002B30DF"/>
    <w:rsid w:val="002B33F4"/>
    <w:rsid w:val="002B5702"/>
    <w:rsid w:val="002B74E9"/>
    <w:rsid w:val="002C0AEF"/>
    <w:rsid w:val="002C2461"/>
    <w:rsid w:val="002C2A7B"/>
    <w:rsid w:val="002C2C7D"/>
    <w:rsid w:val="002C3389"/>
    <w:rsid w:val="002C5B3B"/>
    <w:rsid w:val="002C7E8E"/>
    <w:rsid w:val="002D5F3A"/>
    <w:rsid w:val="002E1DAD"/>
    <w:rsid w:val="002E493D"/>
    <w:rsid w:val="002E578E"/>
    <w:rsid w:val="002E5E25"/>
    <w:rsid w:val="002E71CC"/>
    <w:rsid w:val="002E7D20"/>
    <w:rsid w:val="002E7EC9"/>
    <w:rsid w:val="002F0F89"/>
    <w:rsid w:val="002F1261"/>
    <w:rsid w:val="002F1F78"/>
    <w:rsid w:val="002F7FEA"/>
    <w:rsid w:val="00301615"/>
    <w:rsid w:val="00301B1C"/>
    <w:rsid w:val="00311600"/>
    <w:rsid w:val="003121E8"/>
    <w:rsid w:val="00313EB1"/>
    <w:rsid w:val="00314D3F"/>
    <w:rsid w:val="003168B2"/>
    <w:rsid w:val="00320617"/>
    <w:rsid w:val="00325038"/>
    <w:rsid w:val="00330E1C"/>
    <w:rsid w:val="0033116C"/>
    <w:rsid w:val="00331BED"/>
    <w:rsid w:val="00332244"/>
    <w:rsid w:val="003325E3"/>
    <w:rsid w:val="0033387C"/>
    <w:rsid w:val="0033718E"/>
    <w:rsid w:val="00337486"/>
    <w:rsid w:val="003422B2"/>
    <w:rsid w:val="003425E2"/>
    <w:rsid w:val="003440BC"/>
    <w:rsid w:val="00345E79"/>
    <w:rsid w:val="00350799"/>
    <w:rsid w:val="003514FF"/>
    <w:rsid w:val="003527FD"/>
    <w:rsid w:val="00352B79"/>
    <w:rsid w:val="00352F93"/>
    <w:rsid w:val="00353BEE"/>
    <w:rsid w:val="00354843"/>
    <w:rsid w:val="00355440"/>
    <w:rsid w:val="003556F8"/>
    <w:rsid w:val="00357287"/>
    <w:rsid w:val="003575F5"/>
    <w:rsid w:val="00357FAB"/>
    <w:rsid w:val="0036098E"/>
    <w:rsid w:val="00367834"/>
    <w:rsid w:val="00373153"/>
    <w:rsid w:val="00375B9B"/>
    <w:rsid w:val="003801DD"/>
    <w:rsid w:val="00380592"/>
    <w:rsid w:val="003808AC"/>
    <w:rsid w:val="00382D05"/>
    <w:rsid w:val="00382D64"/>
    <w:rsid w:val="003845C6"/>
    <w:rsid w:val="003847E8"/>
    <w:rsid w:val="00385E40"/>
    <w:rsid w:val="00392E3F"/>
    <w:rsid w:val="0039592B"/>
    <w:rsid w:val="00396075"/>
    <w:rsid w:val="00397A28"/>
    <w:rsid w:val="003A0F53"/>
    <w:rsid w:val="003A19CF"/>
    <w:rsid w:val="003A1E20"/>
    <w:rsid w:val="003A3C22"/>
    <w:rsid w:val="003A51B5"/>
    <w:rsid w:val="003B1DE7"/>
    <w:rsid w:val="003B1FE0"/>
    <w:rsid w:val="003B565D"/>
    <w:rsid w:val="003B6324"/>
    <w:rsid w:val="003B7A08"/>
    <w:rsid w:val="003C0F90"/>
    <w:rsid w:val="003C4979"/>
    <w:rsid w:val="003C4DA1"/>
    <w:rsid w:val="003C5E08"/>
    <w:rsid w:val="003D4965"/>
    <w:rsid w:val="003D70E2"/>
    <w:rsid w:val="003D73EC"/>
    <w:rsid w:val="003E0B18"/>
    <w:rsid w:val="003E36A7"/>
    <w:rsid w:val="003E39E7"/>
    <w:rsid w:val="003E4007"/>
    <w:rsid w:val="003E5A04"/>
    <w:rsid w:val="003E618C"/>
    <w:rsid w:val="003E6324"/>
    <w:rsid w:val="003E726E"/>
    <w:rsid w:val="003F0190"/>
    <w:rsid w:val="003F1CEC"/>
    <w:rsid w:val="003F2161"/>
    <w:rsid w:val="003F4167"/>
    <w:rsid w:val="003F6119"/>
    <w:rsid w:val="00401DA4"/>
    <w:rsid w:val="004034AE"/>
    <w:rsid w:val="004052EF"/>
    <w:rsid w:val="00405D9E"/>
    <w:rsid w:val="00406190"/>
    <w:rsid w:val="0040786F"/>
    <w:rsid w:val="004103A6"/>
    <w:rsid w:val="00410AD8"/>
    <w:rsid w:val="0041214D"/>
    <w:rsid w:val="00412C9F"/>
    <w:rsid w:val="00413654"/>
    <w:rsid w:val="00413F8A"/>
    <w:rsid w:val="0041417F"/>
    <w:rsid w:val="00414C03"/>
    <w:rsid w:val="00415D21"/>
    <w:rsid w:val="004168F6"/>
    <w:rsid w:val="00420FDB"/>
    <w:rsid w:val="00421494"/>
    <w:rsid w:val="0042191C"/>
    <w:rsid w:val="004237C1"/>
    <w:rsid w:val="004243CC"/>
    <w:rsid w:val="0043236E"/>
    <w:rsid w:val="00434CBB"/>
    <w:rsid w:val="00446004"/>
    <w:rsid w:val="00452132"/>
    <w:rsid w:val="0045438D"/>
    <w:rsid w:val="00454AB7"/>
    <w:rsid w:val="00456696"/>
    <w:rsid w:val="00456960"/>
    <w:rsid w:val="00457E66"/>
    <w:rsid w:val="00461A72"/>
    <w:rsid w:val="004623E7"/>
    <w:rsid w:val="004625D6"/>
    <w:rsid w:val="0046560A"/>
    <w:rsid w:val="00467927"/>
    <w:rsid w:val="00470F6F"/>
    <w:rsid w:val="00471358"/>
    <w:rsid w:val="004728A3"/>
    <w:rsid w:val="00472B6C"/>
    <w:rsid w:val="00484B3F"/>
    <w:rsid w:val="00487311"/>
    <w:rsid w:val="004878BF"/>
    <w:rsid w:val="004927E8"/>
    <w:rsid w:val="004928B4"/>
    <w:rsid w:val="0049735B"/>
    <w:rsid w:val="004A01E5"/>
    <w:rsid w:val="004A27C3"/>
    <w:rsid w:val="004A32B3"/>
    <w:rsid w:val="004A3336"/>
    <w:rsid w:val="004A7ABF"/>
    <w:rsid w:val="004B1037"/>
    <w:rsid w:val="004B1D3F"/>
    <w:rsid w:val="004B3C3E"/>
    <w:rsid w:val="004B4B4C"/>
    <w:rsid w:val="004B7AB5"/>
    <w:rsid w:val="004B7BDE"/>
    <w:rsid w:val="004C009E"/>
    <w:rsid w:val="004C00DC"/>
    <w:rsid w:val="004C1B97"/>
    <w:rsid w:val="004C2E91"/>
    <w:rsid w:val="004C3AFC"/>
    <w:rsid w:val="004C40F4"/>
    <w:rsid w:val="004C4C25"/>
    <w:rsid w:val="004C794A"/>
    <w:rsid w:val="004D00AF"/>
    <w:rsid w:val="004D014D"/>
    <w:rsid w:val="004D1D38"/>
    <w:rsid w:val="004D5238"/>
    <w:rsid w:val="004E0FD4"/>
    <w:rsid w:val="004E2FC3"/>
    <w:rsid w:val="004F133B"/>
    <w:rsid w:val="004F34D6"/>
    <w:rsid w:val="004F49FB"/>
    <w:rsid w:val="004F5762"/>
    <w:rsid w:val="004F5773"/>
    <w:rsid w:val="004F75B4"/>
    <w:rsid w:val="004F7EE0"/>
    <w:rsid w:val="004F7F08"/>
    <w:rsid w:val="00501B76"/>
    <w:rsid w:val="005052BD"/>
    <w:rsid w:val="00506154"/>
    <w:rsid w:val="00506E22"/>
    <w:rsid w:val="00511390"/>
    <w:rsid w:val="005145E5"/>
    <w:rsid w:val="00516E67"/>
    <w:rsid w:val="00517D1B"/>
    <w:rsid w:val="0052109F"/>
    <w:rsid w:val="005223F7"/>
    <w:rsid w:val="0052248A"/>
    <w:rsid w:val="0052708B"/>
    <w:rsid w:val="00530A03"/>
    <w:rsid w:val="00530E8E"/>
    <w:rsid w:val="00531332"/>
    <w:rsid w:val="005330A7"/>
    <w:rsid w:val="00533EDF"/>
    <w:rsid w:val="005356B3"/>
    <w:rsid w:val="00536414"/>
    <w:rsid w:val="00536E86"/>
    <w:rsid w:val="00537400"/>
    <w:rsid w:val="0054018E"/>
    <w:rsid w:val="00540620"/>
    <w:rsid w:val="005440BE"/>
    <w:rsid w:val="005446D6"/>
    <w:rsid w:val="005458CD"/>
    <w:rsid w:val="0055138A"/>
    <w:rsid w:val="00551EF4"/>
    <w:rsid w:val="00552C0D"/>
    <w:rsid w:val="00554F10"/>
    <w:rsid w:val="00557189"/>
    <w:rsid w:val="005575B0"/>
    <w:rsid w:val="00560B45"/>
    <w:rsid w:val="0056168E"/>
    <w:rsid w:val="00561E95"/>
    <w:rsid w:val="00562587"/>
    <w:rsid w:val="00562BCD"/>
    <w:rsid w:val="00563321"/>
    <w:rsid w:val="005644D0"/>
    <w:rsid w:val="00566AFD"/>
    <w:rsid w:val="00573EF5"/>
    <w:rsid w:val="0057461D"/>
    <w:rsid w:val="00575F97"/>
    <w:rsid w:val="00576E24"/>
    <w:rsid w:val="00577861"/>
    <w:rsid w:val="005866EA"/>
    <w:rsid w:val="00592591"/>
    <w:rsid w:val="00592DC3"/>
    <w:rsid w:val="00593706"/>
    <w:rsid w:val="00595505"/>
    <w:rsid w:val="005A06E5"/>
    <w:rsid w:val="005A1D59"/>
    <w:rsid w:val="005A227C"/>
    <w:rsid w:val="005A318F"/>
    <w:rsid w:val="005A36FE"/>
    <w:rsid w:val="005A446D"/>
    <w:rsid w:val="005A55C8"/>
    <w:rsid w:val="005A6D14"/>
    <w:rsid w:val="005B00C0"/>
    <w:rsid w:val="005B0714"/>
    <w:rsid w:val="005B0A22"/>
    <w:rsid w:val="005B0B8C"/>
    <w:rsid w:val="005B1140"/>
    <w:rsid w:val="005B594B"/>
    <w:rsid w:val="005B6F9D"/>
    <w:rsid w:val="005B7FFC"/>
    <w:rsid w:val="005C19E0"/>
    <w:rsid w:val="005C5BF7"/>
    <w:rsid w:val="005D1814"/>
    <w:rsid w:val="005D249F"/>
    <w:rsid w:val="005D5349"/>
    <w:rsid w:val="005D54AB"/>
    <w:rsid w:val="005D6A3A"/>
    <w:rsid w:val="005D7723"/>
    <w:rsid w:val="005D7F3A"/>
    <w:rsid w:val="005E35A6"/>
    <w:rsid w:val="005E52D2"/>
    <w:rsid w:val="005E77CB"/>
    <w:rsid w:val="005F101B"/>
    <w:rsid w:val="005F51EB"/>
    <w:rsid w:val="005F6B05"/>
    <w:rsid w:val="005F7201"/>
    <w:rsid w:val="005F770B"/>
    <w:rsid w:val="00601B28"/>
    <w:rsid w:val="006030A3"/>
    <w:rsid w:val="00605F46"/>
    <w:rsid w:val="00606C80"/>
    <w:rsid w:val="00606E21"/>
    <w:rsid w:val="006079EC"/>
    <w:rsid w:val="00613D1F"/>
    <w:rsid w:val="00613EC3"/>
    <w:rsid w:val="00614858"/>
    <w:rsid w:val="0061744E"/>
    <w:rsid w:val="00620406"/>
    <w:rsid w:val="00622FF0"/>
    <w:rsid w:val="00624384"/>
    <w:rsid w:val="0062508E"/>
    <w:rsid w:val="00627CC5"/>
    <w:rsid w:val="0063111F"/>
    <w:rsid w:val="00631A24"/>
    <w:rsid w:val="006357C4"/>
    <w:rsid w:val="00636EB4"/>
    <w:rsid w:val="00640D74"/>
    <w:rsid w:val="00643927"/>
    <w:rsid w:val="00645737"/>
    <w:rsid w:val="006458F1"/>
    <w:rsid w:val="00650F62"/>
    <w:rsid w:val="006529B4"/>
    <w:rsid w:val="00652F7F"/>
    <w:rsid w:val="0065312D"/>
    <w:rsid w:val="0065422D"/>
    <w:rsid w:val="00655243"/>
    <w:rsid w:val="00656D74"/>
    <w:rsid w:val="006605E2"/>
    <w:rsid w:val="006614C2"/>
    <w:rsid w:val="00665538"/>
    <w:rsid w:val="006657AE"/>
    <w:rsid w:val="00667FE9"/>
    <w:rsid w:val="00667FF9"/>
    <w:rsid w:val="00670645"/>
    <w:rsid w:val="00672100"/>
    <w:rsid w:val="00672229"/>
    <w:rsid w:val="00672C99"/>
    <w:rsid w:val="006741BB"/>
    <w:rsid w:val="006762C2"/>
    <w:rsid w:val="00676B7E"/>
    <w:rsid w:val="0067794D"/>
    <w:rsid w:val="00683335"/>
    <w:rsid w:val="006903BC"/>
    <w:rsid w:val="00690770"/>
    <w:rsid w:val="00690E86"/>
    <w:rsid w:val="006920D0"/>
    <w:rsid w:val="00694F67"/>
    <w:rsid w:val="0069515E"/>
    <w:rsid w:val="00696CD8"/>
    <w:rsid w:val="00697FDB"/>
    <w:rsid w:val="006A0AF8"/>
    <w:rsid w:val="006A168D"/>
    <w:rsid w:val="006A3543"/>
    <w:rsid w:val="006A63D9"/>
    <w:rsid w:val="006B0A61"/>
    <w:rsid w:val="006B690C"/>
    <w:rsid w:val="006C1B7C"/>
    <w:rsid w:val="006C252A"/>
    <w:rsid w:val="006C49DB"/>
    <w:rsid w:val="006C4FB6"/>
    <w:rsid w:val="006C567E"/>
    <w:rsid w:val="006D1A48"/>
    <w:rsid w:val="006D2CC4"/>
    <w:rsid w:val="006D31A7"/>
    <w:rsid w:val="006D48A0"/>
    <w:rsid w:val="006E247A"/>
    <w:rsid w:val="006E5241"/>
    <w:rsid w:val="006E5F7D"/>
    <w:rsid w:val="006F0192"/>
    <w:rsid w:val="006F1A67"/>
    <w:rsid w:val="006F308C"/>
    <w:rsid w:val="006F4F82"/>
    <w:rsid w:val="0070086E"/>
    <w:rsid w:val="0070117E"/>
    <w:rsid w:val="0070213F"/>
    <w:rsid w:val="0070224F"/>
    <w:rsid w:val="00702424"/>
    <w:rsid w:val="00704BD3"/>
    <w:rsid w:val="00705BE1"/>
    <w:rsid w:val="00706666"/>
    <w:rsid w:val="00706F1A"/>
    <w:rsid w:val="007078BB"/>
    <w:rsid w:val="00714472"/>
    <w:rsid w:val="0071520C"/>
    <w:rsid w:val="0071553A"/>
    <w:rsid w:val="00716420"/>
    <w:rsid w:val="00720957"/>
    <w:rsid w:val="00721141"/>
    <w:rsid w:val="00721C02"/>
    <w:rsid w:val="00724067"/>
    <w:rsid w:val="007246A7"/>
    <w:rsid w:val="00724C27"/>
    <w:rsid w:val="00724D13"/>
    <w:rsid w:val="00726F56"/>
    <w:rsid w:val="00730BCA"/>
    <w:rsid w:val="00734A67"/>
    <w:rsid w:val="00740828"/>
    <w:rsid w:val="0074389A"/>
    <w:rsid w:val="00744144"/>
    <w:rsid w:val="00744182"/>
    <w:rsid w:val="00750B8C"/>
    <w:rsid w:val="007517AD"/>
    <w:rsid w:val="00752120"/>
    <w:rsid w:val="007557FE"/>
    <w:rsid w:val="00756865"/>
    <w:rsid w:val="00756F58"/>
    <w:rsid w:val="00757638"/>
    <w:rsid w:val="00764B75"/>
    <w:rsid w:val="00766E2D"/>
    <w:rsid w:val="007672B4"/>
    <w:rsid w:val="00767F0D"/>
    <w:rsid w:val="00775A6F"/>
    <w:rsid w:val="00777AEE"/>
    <w:rsid w:val="00781F49"/>
    <w:rsid w:val="007823D1"/>
    <w:rsid w:val="007831CC"/>
    <w:rsid w:val="00786721"/>
    <w:rsid w:val="00790D52"/>
    <w:rsid w:val="007915B5"/>
    <w:rsid w:val="007917C5"/>
    <w:rsid w:val="007919AC"/>
    <w:rsid w:val="0079259D"/>
    <w:rsid w:val="00793138"/>
    <w:rsid w:val="007959D0"/>
    <w:rsid w:val="007A08BB"/>
    <w:rsid w:val="007A36F5"/>
    <w:rsid w:val="007A3A9C"/>
    <w:rsid w:val="007A3F77"/>
    <w:rsid w:val="007A5A55"/>
    <w:rsid w:val="007B46EC"/>
    <w:rsid w:val="007B4DCD"/>
    <w:rsid w:val="007B5937"/>
    <w:rsid w:val="007B6026"/>
    <w:rsid w:val="007C23FA"/>
    <w:rsid w:val="007C2B0A"/>
    <w:rsid w:val="007C4058"/>
    <w:rsid w:val="007C479A"/>
    <w:rsid w:val="007D007E"/>
    <w:rsid w:val="007D0CD2"/>
    <w:rsid w:val="007D1FC4"/>
    <w:rsid w:val="007D2C24"/>
    <w:rsid w:val="007D31C6"/>
    <w:rsid w:val="007D38FC"/>
    <w:rsid w:val="007D4B71"/>
    <w:rsid w:val="007D4C0B"/>
    <w:rsid w:val="007D5167"/>
    <w:rsid w:val="007E38E1"/>
    <w:rsid w:val="007E3B04"/>
    <w:rsid w:val="007E4AFA"/>
    <w:rsid w:val="007E5D98"/>
    <w:rsid w:val="007E7FDC"/>
    <w:rsid w:val="007F05B1"/>
    <w:rsid w:val="007F0DF6"/>
    <w:rsid w:val="007F2780"/>
    <w:rsid w:val="007F70A0"/>
    <w:rsid w:val="008039AF"/>
    <w:rsid w:val="00804787"/>
    <w:rsid w:val="008050B3"/>
    <w:rsid w:val="00806EB1"/>
    <w:rsid w:val="0081008C"/>
    <w:rsid w:val="008104A2"/>
    <w:rsid w:val="00810ACE"/>
    <w:rsid w:val="00810DA7"/>
    <w:rsid w:val="008112CC"/>
    <w:rsid w:val="008114FB"/>
    <w:rsid w:val="008206B5"/>
    <w:rsid w:val="008208B5"/>
    <w:rsid w:val="008214DC"/>
    <w:rsid w:val="00821853"/>
    <w:rsid w:val="00822DDC"/>
    <w:rsid w:val="00825E0E"/>
    <w:rsid w:val="008269A8"/>
    <w:rsid w:val="00827518"/>
    <w:rsid w:val="0082772C"/>
    <w:rsid w:val="008310A0"/>
    <w:rsid w:val="00831D5A"/>
    <w:rsid w:val="008354A3"/>
    <w:rsid w:val="00835D48"/>
    <w:rsid w:val="00836481"/>
    <w:rsid w:val="00841266"/>
    <w:rsid w:val="008415CD"/>
    <w:rsid w:val="0084177C"/>
    <w:rsid w:val="00841F3A"/>
    <w:rsid w:val="00842F96"/>
    <w:rsid w:val="00845B3A"/>
    <w:rsid w:val="00846EC7"/>
    <w:rsid w:val="0085115B"/>
    <w:rsid w:val="00852622"/>
    <w:rsid w:val="0085280B"/>
    <w:rsid w:val="00852C5C"/>
    <w:rsid w:val="0085406F"/>
    <w:rsid w:val="0085452E"/>
    <w:rsid w:val="00855949"/>
    <w:rsid w:val="00856741"/>
    <w:rsid w:val="0085787A"/>
    <w:rsid w:val="008609FA"/>
    <w:rsid w:val="00861190"/>
    <w:rsid w:val="008629D7"/>
    <w:rsid w:val="0087306D"/>
    <w:rsid w:val="00873367"/>
    <w:rsid w:val="00874F9C"/>
    <w:rsid w:val="00877D5E"/>
    <w:rsid w:val="0088532A"/>
    <w:rsid w:val="00886A10"/>
    <w:rsid w:val="00891541"/>
    <w:rsid w:val="0089346A"/>
    <w:rsid w:val="00896685"/>
    <w:rsid w:val="008966A1"/>
    <w:rsid w:val="00897869"/>
    <w:rsid w:val="008A15D6"/>
    <w:rsid w:val="008A21F3"/>
    <w:rsid w:val="008A39EF"/>
    <w:rsid w:val="008A7394"/>
    <w:rsid w:val="008B076B"/>
    <w:rsid w:val="008B1D63"/>
    <w:rsid w:val="008B2DFC"/>
    <w:rsid w:val="008B2E50"/>
    <w:rsid w:val="008B32A2"/>
    <w:rsid w:val="008B3CBF"/>
    <w:rsid w:val="008B780C"/>
    <w:rsid w:val="008C207C"/>
    <w:rsid w:val="008C6823"/>
    <w:rsid w:val="008C6E1B"/>
    <w:rsid w:val="008C798C"/>
    <w:rsid w:val="008D16E7"/>
    <w:rsid w:val="008D3B0B"/>
    <w:rsid w:val="008D4E61"/>
    <w:rsid w:val="008D7E11"/>
    <w:rsid w:val="008E14BB"/>
    <w:rsid w:val="008E435D"/>
    <w:rsid w:val="008F0A47"/>
    <w:rsid w:val="008F0DEE"/>
    <w:rsid w:val="008F1C45"/>
    <w:rsid w:val="008F2FA3"/>
    <w:rsid w:val="008F4673"/>
    <w:rsid w:val="008F4895"/>
    <w:rsid w:val="008F69E6"/>
    <w:rsid w:val="008F7AA5"/>
    <w:rsid w:val="008F7DE8"/>
    <w:rsid w:val="008F7E61"/>
    <w:rsid w:val="009017E4"/>
    <w:rsid w:val="009043FC"/>
    <w:rsid w:val="00904B0A"/>
    <w:rsid w:val="00904BE4"/>
    <w:rsid w:val="009060ED"/>
    <w:rsid w:val="00907944"/>
    <w:rsid w:val="00910649"/>
    <w:rsid w:val="009155AE"/>
    <w:rsid w:val="00920E86"/>
    <w:rsid w:val="009218F8"/>
    <w:rsid w:val="00921DA6"/>
    <w:rsid w:val="0092216B"/>
    <w:rsid w:val="00923DFD"/>
    <w:rsid w:val="00925756"/>
    <w:rsid w:val="00926FE7"/>
    <w:rsid w:val="0092723A"/>
    <w:rsid w:val="00930F4C"/>
    <w:rsid w:val="009321C3"/>
    <w:rsid w:val="00932C4F"/>
    <w:rsid w:val="00933215"/>
    <w:rsid w:val="00934250"/>
    <w:rsid w:val="00936590"/>
    <w:rsid w:val="00937B58"/>
    <w:rsid w:val="0094209B"/>
    <w:rsid w:val="009428C8"/>
    <w:rsid w:val="00942B55"/>
    <w:rsid w:val="00947224"/>
    <w:rsid w:val="00947403"/>
    <w:rsid w:val="00950106"/>
    <w:rsid w:val="00950211"/>
    <w:rsid w:val="00950CD0"/>
    <w:rsid w:val="00951D45"/>
    <w:rsid w:val="00955DAD"/>
    <w:rsid w:val="009563E8"/>
    <w:rsid w:val="00956AEB"/>
    <w:rsid w:val="00961C3F"/>
    <w:rsid w:val="00966B47"/>
    <w:rsid w:val="0097067C"/>
    <w:rsid w:val="0097231E"/>
    <w:rsid w:val="00972BF0"/>
    <w:rsid w:val="00976772"/>
    <w:rsid w:val="00977790"/>
    <w:rsid w:val="0098051A"/>
    <w:rsid w:val="00981550"/>
    <w:rsid w:val="00981B26"/>
    <w:rsid w:val="00981CCD"/>
    <w:rsid w:val="00982934"/>
    <w:rsid w:val="00983E10"/>
    <w:rsid w:val="0098498D"/>
    <w:rsid w:val="0098615A"/>
    <w:rsid w:val="009865D3"/>
    <w:rsid w:val="009879F0"/>
    <w:rsid w:val="009915FF"/>
    <w:rsid w:val="00994F32"/>
    <w:rsid w:val="0099786F"/>
    <w:rsid w:val="00997A73"/>
    <w:rsid w:val="009A204C"/>
    <w:rsid w:val="009A23EA"/>
    <w:rsid w:val="009A6696"/>
    <w:rsid w:val="009B116C"/>
    <w:rsid w:val="009B1537"/>
    <w:rsid w:val="009B493B"/>
    <w:rsid w:val="009B68EC"/>
    <w:rsid w:val="009B6CB6"/>
    <w:rsid w:val="009C075D"/>
    <w:rsid w:val="009C093D"/>
    <w:rsid w:val="009C2ACB"/>
    <w:rsid w:val="009C33A0"/>
    <w:rsid w:val="009C6600"/>
    <w:rsid w:val="009D11FE"/>
    <w:rsid w:val="009E71E2"/>
    <w:rsid w:val="009E7B4A"/>
    <w:rsid w:val="009F1F54"/>
    <w:rsid w:val="009F1FA2"/>
    <w:rsid w:val="009F31A0"/>
    <w:rsid w:val="009F3D0C"/>
    <w:rsid w:val="009F5AB8"/>
    <w:rsid w:val="00A00227"/>
    <w:rsid w:val="00A01E21"/>
    <w:rsid w:val="00A12EBB"/>
    <w:rsid w:val="00A1335E"/>
    <w:rsid w:val="00A21893"/>
    <w:rsid w:val="00A253AF"/>
    <w:rsid w:val="00A25A21"/>
    <w:rsid w:val="00A326FD"/>
    <w:rsid w:val="00A333E9"/>
    <w:rsid w:val="00A3765A"/>
    <w:rsid w:val="00A37CF6"/>
    <w:rsid w:val="00A40308"/>
    <w:rsid w:val="00A41297"/>
    <w:rsid w:val="00A41B1D"/>
    <w:rsid w:val="00A41E64"/>
    <w:rsid w:val="00A41F54"/>
    <w:rsid w:val="00A43F63"/>
    <w:rsid w:val="00A43F7B"/>
    <w:rsid w:val="00A4586A"/>
    <w:rsid w:val="00A50925"/>
    <w:rsid w:val="00A50E55"/>
    <w:rsid w:val="00A55303"/>
    <w:rsid w:val="00A55D04"/>
    <w:rsid w:val="00A62BBA"/>
    <w:rsid w:val="00A64ED4"/>
    <w:rsid w:val="00A7196D"/>
    <w:rsid w:val="00A7266D"/>
    <w:rsid w:val="00A742A9"/>
    <w:rsid w:val="00A81BBF"/>
    <w:rsid w:val="00A833CC"/>
    <w:rsid w:val="00A835BC"/>
    <w:rsid w:val="00A83D9D"/>
    <w:rsid w:val="00A84B71"/>
    <w:rsid w:val="00A8745A"/>
    <w:rsid w:val="00A910C9"/>
    <w:rsid w:val="00A91F42"/>
    <w:rsid w:val="00A95B0D"/>
    <w:rsid w:val="00A976DE"/>
    <w:rsid w:val="00AA207A"/>
    <w:rsid w:val="00AA2794"/>
    <w:rsid w:val="00AA7F5D"/>
    <w:rsid w:val="00AB0773"/>
    <w:rsid w:val="00AB478B"/>
    <w:rsid w:val="00AB6210"/>
    <w:rsid w:val="00AC01D2"/>
    <w:rsid w:val="00AC16D3"/>
    <w:rsid w:val="00AC3830"/>
    <w:rsid w:val="00AC3D96"/>
    <w:rsid w:val="00AD601A"/>
    <w:rsid w:val="00AE4757"/>
    <w:rsid w:val="00AE4D33"/>
    <w:rsid w:val="00AE5C90"/>
    <w:rsid w:val="00AE70E4"/>
    <w:rsid w:val="00AE7A21"/>
    <w:rsid w:val="00AE7A95"/>
    <w:rsid w:val="00AF0ADE"/>
    <w:rsid w:val="00AF156E"/>
    <w:rsid w:val="00AF1C98"/>
    <w:rsid w:val="00AF2AE4"/>
    <w:rsid w:val="00AF441D"/>
    <w:rsid w:val="00AF5682"/>
    <w:rsid w:val="00AF7381"/>
    <w:rsid w:val="00B008FA"/>
    <w:rsid w:val="00B0628E"/>
    <w:rsid w:val="00B116C6"/>
    <w:rsid w:val="00B11D12"/>
    <w:rsid w:val="00B12A46"/>
    <w:rsid w:val="00B1742C"/>
    <w:rsid w:val="00B27591"/>
    <w:rsid w:val="00B34EA9"/>
    <w:rsid w:val="00B36D62"/>
    <w:rsid w:val="00B373F9"/>
    <w:rsid w:val="00B37C96"/>
    <w:rsid w:val="00B4137C"/>
    <w:rsid w:val="00B41C05"/>
    <w:rsid w:val="00B42311"/>
    <w:rsid w:val="00B42E2F"/>
    <w:rsid w:val="00B46274"/>
    <w:rsid w:val="00B500CF"/>
    <w:rsid w:val="00B51ED2"/>
    <w:rsid w:val="00B53881"/>
    <w:rsid w:val="00B579FE"/>
    <w:rsid w:val="00B625AB"/>
    <w:rsid w:val="00B629CB"/>
    <w:rsid w:val="00B62B6F"/>
    <w:rsid w:val="00B62D2A"/>
    <w:rsid w:val="00B65EF3"/>
    <w:rsid w:val="00B663D9"/>
    <w:rsid w:val="00B664DF"/>
    <w:rsid w:val="00B700E8"/>
    <w:rsid w:val="00B70AD9"/>
    <w:rsid w:val="00B7307B"/>
    <w:rsid w:val="00B81603"/>
    <w:rsid w:val="00B84331"/>
    <w:rsid w:val="00B853C7"/>
    <w:rsid w:val="00B85781"/>
    <w:rsid w:val="00B86F2E"/>
    <w:rsid w:val="00B876DB"/>
    <w:rsid w:val="00B876EA"/>
    <w:rsid w:val="00B908AA"/>
    <w:rsid w:val="00B91D00"/>
    <w:rsid w:val="00B951B9"/>
    <w:rsid w:val="00B9618B"/>
    <w:rsid w:val="00B970D4"/>
    <w:rsid w:val="00B97109"/>
    <w:rsid w:val="00B9781A"/>
    <w:rsid w:val="00B97F32"/>
    <w:rsid w:val="00BA1F78"/>
    <w:rsid w:val="00BB1347"/>
    <w:rsid w:val="00BB5079"/>
    <w:rsid w:val="00BB66BB"/>
    <w:rsid w:val="00BC0219"/>
    <w:rsid w:val="00BC2020"/>
    <w:rsid w:val="00BC3651"/>
    <w:rsid w:val="00BC3933"/>
    <w:rsid w:val="00BC3FCC"/>
    <w:rsid w:val="00BC7E89"/>
    <w:rsid w:val="00BD529E"/>
    <w:rsid w:val="00BD5B3A"/>
    <w:rsid w:val="00BD5E59"/>
    <w:rsid w:val="00BE0F04"/>
    <w:rsid w:val="00BE2ADD"/>
    <w:rsid w:val="00BE3E9E"/>
    <w:rsid w:val="00BE4A57"/>
    <w:rsid w:val="00BE6504"/>
    <w:rsid w:val="00BE764C"/>
    <w:rsid w:val="00BE7DFA"/>
    <w:rsid w:val="00BF1739"/>
    <w:rsid w:val="00BF4081"/>
    <w:rsid w:val="00BF78F2"/>
    <w:rsid w:val="00C008CE"/>
    <w:rsid w:val="00C0317B"/>
    <w:rsid w:val="00C041B4"/>
    <w:rsid w:val="00C04F44"/>
    <w:rsid w:val="00C07D80"/>
    <w:rsid w:val="00C10CFD"/>
    <w:rsid w:val="00C2251D"/>
    <w:rsid w:val="00C26219"/>
    <w:rsid w:val="00C27224"/>
    <w:rsid w:val="00C27541"/>
    <w:rsid w:val="00C363FF"/>
    <w:rsid w:val="00C40870"/>
    <w:rsid w:val="00C433EB"/>
    <w:rsid w:val="00C438A1"/>
    <w:rsid w:val="00C47649"/>
    <w:rsid w:val="00C47EF0"/>
    <w:rsid w:val="00C51246"/>
    <w:rsid w:val="00C54E1C"/>
    <w:rsid w:val="00C55BB0"/>
    <w:rsid w:val="00C561E7"/>
    <w:rsid w:val="00C5668C"/>
    <w:rsid w:val="00C56A84"/>
    <w:rsid w:val="00C56CB5"/>
    <w:rsid w:val="00C57376"/>
    <w:rsid w:val="00C57D1A"/>
    <w:rsid w:val="00C60924"/>
    <w:rsid w:val="00C61F37"/>
    <w:rsid w:val="00C65AAB"/>
    <w:rsid w:val="00C65BFC"/>
    <w:rsid w:val="00C6640E"/>
    <w:rsid w:val="00C66FE6"/>
    <w:rsid w:val="00C67259"/>
    <w:rsid w:val="00C71748"/>
    <w:rsid w:val="00C72264"/>
    <w:rsid w:val="00C76EB2"/>
    <w:rsid w:val="00C81784"/>
    <w:rsid w:val="00C81D5A"/>
    <w:rsid w:val="00C8292B"/>
    <w:rsid w:val="00C84EB1"/>
    <w:rsid w:val="00CA0CF3"/>
    <w:rsid w:val="00CA1676"/>
    <w:rsid w:val="00CA279F"/>
    <w:rsid w:val="00CA2945"/>
    <w:rsid w:val="00CA29AD"/>
    <w:rsid w:val="00CA7989"/>
    <w:rsid w:val="00CB117C"/>
    <w:rsid w:val="00CB2028"/>
    <w:rsid w:val="00CB39C6"/>
    <w:rsid w:val="00CC6749"/>
    <w:rsid w:val="00CC7A85"/>
    <w:rsid w:val="00CD0A19"/>
    <w:rsid w:val="00CD27F8"/>
    <w:rsid w:val="00CD5791"/>
    <w:rsid w:val="00CE399E"/>
    <w:rsid w:val="00CE4A47"/>
    <w:rsid w:val="00CE588B"/>
    <w:rsid w:val="00CE68D6"/>
    <w:rsid w:val="00CE6E20"/>
    <w:rsid w:val="00CF0790"/>
    <w:rsid w:val="00CF3A2D"/>
    <w:rsid w:val="00CF5361"/>
    <w:rsid w:val="00CF568A"/>
    <w:rsid w:val="00CF5BAD"/>
    <w:rsid w:val="00CF66B5"/>
    <w:rsid w:val="00D0117F"/>
    <w:rsid w:val="00D107F9"/>
    <w:rsid w:val="00D10A70"/>
    <w:rsid w:val="00D12797"/>
    <w:rsid w:val="00D15884"/>
    <w:rsid w:val="00D15E80"/>
    <w:rsid w:val="00D16727"/>
    <w:rsid w:val="00D17813"/>
    <w:rsid w:val="00D211C6"/>
    <w:rsid w:val="00D222AE"/>
    <w:rsid w:val="00D26746"/>
    <w:rsid w:val="00D3285A"/>
    <w:rsid w:val="00D329F9"/>
    <w:rsid w:val="00D35127"/>
    <w:rsid w:val="00D35AB1"/>
    <w:rsid w:val="00D35DFD"/>
    <w:rsid w:val="00D36D30"/>
    <w:rsid w:val="00D41BE4"/>
    <w:rsid w:val="00D47B66"/>
    <w:rsid w:val="00D5079F"/>
    <w:rsid w:val="00D5166F"/>
    <w:rsid w:val="00D526DA"/>
    <w:rsid w:val="00D539D8"/>
    <w:rsid w:val="00D546E7"/>
    <w:rsid w:val="00D563CE"/>
    <w:rsid w:val="00D57855"/>
    <w:rsid w:val="00D60588"/>
    <w:rsid w:val="00D60D04"/>
    <w:rsid w:val="00D619F8"/>
    <w:rsid w:val="00D655AA"/>
    <w:rsid w:val="00D6667E"/>
    <w:rsid w:val="00D70368"/>
    <w:rsid w:val="00D727BA"/>
    <w:rsid w:val="00D744D9"/>
    <w:rsid w:val="00D828DD"/>
    <w:rsid w:val="00D86235"/>
    <w:rsid w:val="00D86C6F"/>
    <w:rsid w:val="00D91857"/>
    <w:rsid w:val="00D9250F"/>
    <w:rsid w:val="00D93305"/>
    <w:rsid w:val="00D937CD"/>
    <w:rsid w:val="00D93968"/>
    <w:rsid w:val="00D943EB"/>
    <w:rsid w:val="00DA45C9"/>
    <w:rsid w:val="00DA673B"/>
    <w:rsid w:val="00DA7B8D"/>
    <w:rsid w:val="00DA7C8F"/>
    <w:rsid w:val="00DA7F2A"/>
    <w:rsid w:val="00DB55F4"/>
    <w:rsid w:val="00DB7D2E"/>
    <w:rsid w:val="00DC010D"/>
    <w:rsid w:val="00DD05B4"/>
    <w:rsid w:val="00DD0C7D"/>
    <w:rsid w:val="00DD26C6"/>
    <w:rsid w:val="00DD2922"/>
    <w:rsid w:val="00DD2A5E"/>
    <w:rsid w:val="00DD2E8C"/>
    <w:rsid w:val="00DD37BB"/>
    <w:rsid w:val="00DD3AA0"/>
    <w:rsid w:val="00DD44CB"/>
    <w:rsid w:val="00DD4B28"/>
    <w:rsid w:val="00DE11DC"/>
    <w:rsid w:val="00DE1358"/>
    <w:rsid w:val="00DE32C8"/>
    <w:rsid w:val="00DE4EFE"/>
    <w:rsid w:val="00DE52BA"/>
    <w:rsid w:val="00DF27CC"/>
    <w:rsid w:val="00DF2A3A"/>
    <w:rsid w:val="00DF3D10"/>
    <w:rsid w:val="00E004BC"/>
    <w:rsid w:val="00E0123C"/>
    <w:rsid w:val="00E038BF"/>
    <w:rsid w:val="00E040F3"/>
    <w:rsid w:val="00E0547C"/>
    <w:rsid w:val="00E05D26"/>
    <w:rsid w:val="00E05DF3"/>
    <w:rsid w:val="00E06254"/>
    <w:rsid w:val="00E06A50"/>
    <w:rsid w:val="00E10842"/>
    <w:rsid w:val="00E11654"/>
    <w:rsid w:val="00E11A76"/>
    <w:rsid w:val="00E123CB"/>
    <w:rsid w:val="00E14361"/>
    <w:rsid w:val="00E17113"/>
    <w:rsid w:val="00E21EC8"/>
    <w:rsid w:val="00E230B3"/>
    <w:rsid w:val="00E23BFE"/>
    <w:rsid w:val="00E24D59"/>
    <w:rsid w:val="00E25C9A"/>
    <w:rsid w:val="00E26698"/>
    <w:rsid w:val="00E302C3"/>
    <w:rsid w:val="00E31429"/>
    <w:rsid w:val="00E34D57"/>
    <w:rsid w:val="00E36D12"/>
    <w:rsid w:val="00E37A86"/>
    <w:rsid w:val="00E40DA4"/>
    <w:rsid w:val="00E41B9A"/>
    <w:rsid w:val="00E443DE"/>
    <w:rsid w:val="00E46338"/>
    <w:rsid w:val="00E4694F"/>
    <w:rsid w:val="00E545D4"/>
    <w:rsid w:val="00E56C0C"/>
    <w:rsid w:val="00E57486"/>
    <w:rsid w:val="00E57F97"/>
    <w:rsid w:val="00E606E9"/>
    <w:rsid w:val="00E60777"/>
    <w:rsid w:val="00E630EB"/>
    <w:rsid w:val="00E63A02"/>
    <w:rsid w:val="00E63EBF"/>
    <w:rsid w:val="00E65577"/>
    <w:rsid w:val="00E6571F"/>
    <w:rsid w:val="00E672FE"/>
    <w:rsid w:val="00E675B2"/>
    <w:rsid w:val="00E715F9"/>
    <w:rsid w:val="00E747A0"/>
    <w:rsid w:val="00E767C0"/>
    <w:rsid w:val="00E76B72"/>
    <w:rsid w:val="00E776EF"/>
    <w:rsid w:val="00E808EC"/>
    <w:rsid w:val="00E81493"/>
    <w:rsid w:val="00E83345"/>
    <w:rsid w:val="00E850BE"/>
    <w:rsid w:val="00E85886"/>
    <w:rsid w:val="00E92899"/>
    <w:rsid w:val="00E93131"/>
    <w:rsid w:val="00E9763F"/>
    <w:rsid w:val="00EA172F"/>
    <w:rsid w:val="00EA1A38"/>
    <w:rsid w:val="00EA1C70"/>
    <w:rsid w:val="00EA6047"/>
    <w:rsid w:val="00EA7F7D"/>
    <w:rsid w:val="00EB1253"/>
    <w:rsid w:val="00EB1AEA"/>
    <w:rsid w:val="00EB1CE3"/>
    <w:rsid w:val="00EB2632"/>
    <w:rsid w:val="00EB2F72"/>
    <w:rsid w:val="00EB3630"/>
    <w:rsid w:val="00EB47DA"/>
    <w:rsid w:val="00EB4C80"/>
    <w:rsid w:val="00EB5FC9"/>
    <w:rsid w:val="00EB6902"/>
    <w:rsid w:val="00EB69DF"/>
    <w:rsid w:val="00EB74C0"/>
    <w:rsid w:val="00EB74EF"/>
    <w:rsid w:val="00EC05BC"/>
    <w:rsid w:val="00EC112F"/>
    <w:rsid w:val="00EC1AF3"/>
    <w:rsid w:val="00EC3834"/>
    <w:rsid w:val="00EC3911"/>
    <w:rsid w:val="00EC4869"/>
    <w:rsid w:val="00EC7079"/>
    <w:rsid w:val="00EC7DA2"/>
    <w:rsid w:val="00ED0F51"/>
    <w:rsid w:val="00EE1326"/>
    <w:rsid w:val="00EE18E3"/>
    <w:rsid w:val="00EE5201"/>
    <w:rsid w:val="00EE765E"/>
    <w:rsid w:val="00EE7733"/>
    <w:rsid w:val="00EE79F8"/>
    <w:rsid w:val="00EF0E43"/>
    <w:rsid w:val="00EF20FA"/>
    <w:rsid w:val="00EF329F"/>
    <w:rsid w:val="00EF6B40"/>
    <w:rsid w:val="00EF7862"/>
    <w:rsid w:val="00EF7D30"/>
    <w:rsid w:val="00F008BA"/>
    <w:rsid w:val="00F07472"/>
    <w:rsid w:val="00F1067B"/>
    <w:rsid w:val="00F11109"/>
    <w:rsid w:val="00F11343"/>
    <w:rsid w:val="00F11879"/>
    <w:rsid w:val="00F12342"/>
    <w:rsid w:val="00F130E1"/>
    <w:rsid w:val="00F13130"/>
    <w:rsid w:val="00F15CBC"/>
    <w:rsid w:val="00F15E95"/>
    <w:rsid w:val="00F16E4D"/>
    <w:rsid w:val="00F17CEC"/>
    <w:rsid w:val="00F2011B"/>
    <w:rsid w:val="00F25078"/>
    <w:rsid w:val="00F269EF"/>
    <w:rsid w:val="00F26D94"/>
    <w:rsid w:val="00F272F1"/>
    <w:rsid w:val="00F31FEA"/>
    <w:rsid w:val="00F32340"/>
    <w:rsid w:val="00F33F72"/>
    <w:rsid w:val="00F34BF7"/>
    <w:rsid w:val="00F351E6"/>
    <w:rsid w:val="00F37DC2"/>
    <w:rsid w:val="00F37F5D"/>
    <w:rsid w:val="00F40F8A"/>
    <w:rsid w:val="00F41E04"/>
    <w:rsid w:val="00F42FB8"/>
    <w:rsid w:val="00F440C4"/>
    <w:rsid w:val="00F472CC"/>
    <w:rsid w:val="00F5215D"/>
    <w:rsid w:val="00F52B6D"/>
    <w:rsid w:val="00F60171"/>
    <w:rsid w:val="00F60343"/>
    <w:rsid w:val="00F6185F"/>
    <w:rsid w:val="00F62A60"/>
    <w:rsid w:val="00F63C26"/>
    <w:rsid w:val="00F64011"/>
    <w:rsid w:val="00F64152"/>
    <w:rsid w:val="00F658D5"/>
    <w:rsid w:val="00F66D20"/>
    <w:rsid w:val="00F70222"/>
    <w:rsid w:val="00F72202"/>
    <w:rsid w:val="00F7436D"/>
    <w:rsid w:val="00F74B08"/>
    <w:rsid w:val="00F759B0"/>
    <w:rsid w:val="00F760E1"/>
    <w:rsid w:val="00F7748B"/>
    <w:rsid w:val="00F80A34"/>
    <w:rsid w:val="00F8164F"/>
    <w:rsid w:val="00F832F0"/>
    <w:rsid w:val="00F853D8"/>
    <w:rsid w:val="00F85900"/>
    <w:rsid w:val="00F865A3"/>
    <w:rsid w:val="00F87259"/>
    <w:rsid w:val="00F87AE2"/>
    <w:rsid w:val="00F9240B"/>
    <w:rsid w:val="00FA41D4"/>
    <w:rsid w:val="00FA583A"/>
    <w:rsid w:val="00FA752E"/>
    <w:rsid w:val="00FA762A"/>
    <w:rsid w:val="00FB0911"/>
    <w:rsid w:val="00FB30E5"/>
    <w:rsid w:val="00FB44A8"/>
    <w:rsid w:val="00FB5B6A"/>
    <w:rsid w:val="00FC2ED8"/>
    <w:rsid w:val="00FC62AA"/>
    <w:rsid w:val="00FD2E1C"/>
    <w:rsid w:val="00FD3C24"/>
    <w:rsid w:val="00FD5649"/>
    <w:rsid w:val="00FD7DD9"/>
    <w:rsid w:val="00FE0B05"/>
    <w:rsid w:val="00FE778F"/>
    <w:rsid w:val="00FF0000"/>
    <w:rsid w:val="00FF0CF8"/>
    <w:rsid w:val="00FF1194"/>
    <w:rsid w:val="00FF18D0"/>
    <w:rsid w:val="00FF22AB"/>
    <w:rsid w:val="00FF27D7"/>
    <w:rsid w:val="00FF3DDE"/>
    <w:rsid w:val="00FF7DF1"/>
    <w:rsid w:val="36AA3477"/>
    <w:rsid w:val="42B26C7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oNotEmbedSmartTags/>
  <w:decimalSymbol w:val="."/>
  <w:listSeparator w:val=","/>
  <w14:docId w14:val="5A477A4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AE4757"/>
    <w:rPr>
      <w:rFonts w:ascii="Times" w:hAnsi="Times" w:cs="Times"/>
    </w:rPr>
  </w:style>
  <w:style w:type="paragraph" w:styleId="Heading1">
    <w:name w:val="heading 1"/>
    <w:basedOn w:val="Normal"/>
    <w:next w:val="Normal"/>
    <w:qFormat/>
    <w:rsid w:val="004F75B4"/>
    <w:pPr>
      <w:keepNext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link w:val="Heading2Char"/>
    <w:qFormat/>
    <w:rsid w:val="004F75B4"/>
    <w:pPr>
      <w:keepNext/>
      <w:outlineLvl w:val="1"/>
    </w:pPr>
    <w:rPr>
      <w:rFonts w:ascii="Arial" w:hAnsi="Arial" w:cs="Arial"/>
      <w:i/>
      <w:iCs/>
      <w:sz w:val="18"/>
      <w:szCs w:val="18"/>
    </w:rPr>
  </w:style>
  <w:style w:type="paragraph" w:styleId="Heading3">
    <w:name w:val="heading 3"/>
    <w:basedOn w:val="Normal"/>
    <w:next w:val="Normal"/>
    <w:qFormat/>
    <w:rsid w:val="004F75B4"/>
    <w:pPr>
      <w:keepNext/>
      <w:outlineLvl w:val="2"/>
    </w:pPr>
    <w:rPr>
      <w:rFonts w:ascii="Helvetica" w:hAnsi="Helvetica" w:cs="Helvetica"/>
      <w:b/>
      <w:bCs/>
      <w:color w:val="FFFFFF"/>
      <w:sz w:val="14"/>
      <w:szCs w:val="14"/>
    </w:rPr>
  </w:style>
  <w:style w:type="paragraph" w:styleId="Heading4">
    <w:name w:val="heading 4"/>
    <w:basedOn w:val="Normal"/>
    <w:next w:val="Normal"/>
    <w:qFormat/>
    <w:rsid w:val="004F75B4"/>
    <w:pPr>
      <w:keepNext/>
      <w:outlineLvl w:val="3"/>
    </w:pPr>
    <w:rPr>
      <w:rFonts w:ascii="Arial" w:hAnsi="Arial" w:cs="Arial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F75B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F75B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F75B4"/>
  </w:style>
  <w:style w:type="character" w:customStyle="1" w:styleId="EmailStyle181">
    <w:name w:val="EmailStyle181"/>
    <w:basedOn w:val="DefaultParagraphFont"/>
    <w:rsid w:val="004F75B4"/>
    <w:rPr>
      <w:rFonts w:ascii="Arial" w:hAnsi="Arial" w:cs="Arial"/>
      <w:color w:val="000000"/>
      <w:sz w:val="20"/>
      <w:szCs w:val="20"/>
    </w:rPr>
  </w:style>
  <w:style w:type="character" w:styleId="Hyperlink">
    <w:name w:val="Hyperlink"/>
    <w:basedOn w:val="DefaultParagraphFont"/>
    <w:rsid w:val="004F75B4"/>
    <w:rPr>
      <w:color w:val="0000FF"/>
      <w:u w:val="single"/>
    </w:rPr>
  </w:style>
  <w:style w:type="paragraph" w:styleId="BalloonText">
    <w:name w:val="Balloon Text"/>
    <w:basedOn w:val="Normal"/>
    <w:semiHidden/>
    <w:rsid w:val="00845B3A"/>
    <w:rPr>
      <w:rFonts w:ascii="Tahoma" w:hAnsi="Tahoma" w:cs="Tahoma"/>
      <w:sz w:val="16"/>
      <w:szCs w:val="16"/>
    </w:rPr>
  </w:style>
  <w:style w:type="paragraph" w:styleId="ListParagraph">
    <w:name w:val="List Paragraph"/>
    <w:aliases w:val="Heading2"/>
    <w:basedOn w:val="Normal"/>
    <w:uiPriority w:val="34"/>
    <w:qFormat/>
    <w:rsid w:val="00846EC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14361"/>
    <w:rPr>
      <w:color w:val="808080"/>
    </w:rPr>
  </w:style>
  <w:style w:type="table" w:styleId="TableGrid">
    <w:name w:val="Table Grid"/>
    <w:basedOn w:val="TableNormal"/>
    <w:rsid w:val="004A27C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rsid w:val="007F2780"/>
    <w:rPr>
      <w:rFonts w:ascii="Arial" w:hAnsi="Arial" w:cs="Arial"/>
      <w:i/>
      <w:iCs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B2F72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06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6688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86084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083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65395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36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0312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71730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631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0246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09818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05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02130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48127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4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3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2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4492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0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725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8530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522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03595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08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1622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28046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32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981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19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316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95490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19000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193706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2077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043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0955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458923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7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1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6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1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8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7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6934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2949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38322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191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77488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7586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3661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69884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58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73222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52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6092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819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3173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1436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94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87066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3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69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28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2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23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2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8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5677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76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8169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4123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781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46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9556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0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782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276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9008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3840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2056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72804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5245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7918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7242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330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9104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44041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04513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626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9017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8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4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3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4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0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96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3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16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app.status.net/g/signup/plus/?utm_source=templ&amp;utm_medium=project-summary-report" TargetMode="External"/><Relationship Id="rId12" Type="http://schemas.openxmlformats.org/officeDocument/2006/relationships/header" Target="header1.xml"/><Relationship Id="rId13" Type="http://schemas.openxmlformats.org/officeDocument/2006/relationships/footer" Target="footer1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openxmlformats.org/officeDocument/2006/relationships/settings" Target="settings.xml"/><Relationship Id="rId8" Type="http://schemas.openxmlformats.org/officeDocument/2006/relationships/webSettings" Target="webSettings.xml"/><Relationship Id="rId9" Type="http://schemas.openxmlformats.org/officeDocument/2006/relationships/footnotes" Target="footnotes.xml"/><Relationship Id="rId10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tatus.net/?utm_source=templ&amp;utm_medium=top" TargetMode="External"/><Relationship Id="rId2" Type="http://schemas.openxmlformats.org/officeDocument/2006/relationships/hyperlink" Target="https://status.net/?utm_source=templ&amp;utm_medium=logo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7996d6f-33e5-4816-b6cd-99ae4c781505">
      <UserInfo>
        <DisplayName>Chesley, Crystal</DisplayName>
        <AccountId>9</AccountId>
        <AccountType/>
      </UserInfo>
      <UserInfo>
        <DisplayName>Fitzsimmons, Hoyt</DisplayName>
        <AccountId>10</AccountId>
        <AccountType/>
      </UserInfo>
      <UserInfo>
        <DisplayName>Tross, Lori</DisplayName>
        <AccountId>19</AccountId>
        <AccountType/>
      </UserInfo>
      <UserInfo>
        <DisplayName>Fredericks, Katie</DisplayName>
        <AccountId>20</AccountId>
        <AccountType/>
      </UserInfo>
      <UserInfo>
        <DisplayName>Johnson, Dell</DisplayName>
        <AccountId>21</AccountId>
        <AccountType/>
      </UserInfo>
      <UserInfo>
        <DisplayName>Skinner, Dominic</DisplayName>
        <AccountId>22</AccountId>
        <AccountType/>
      </UserInfo>
      <UserInfo>
        <DisplayName>Patterson, Henry</DisplayName>
        <AccountId>23</AccountId>
        <AccountType/>
      </UserInfo>
      <UserInfo>
        <DisplayName>Butler, Benny</DisplayName>
        <AccountId>24</AccountId>
        <AccountType/>
      </UserInfo>
      <UserInfo>
        <DisplayName>Kierstead, Eric</DisplayName>
        <AccountId>25</AccountId>
        <AccountType/>
      </UserInfo>
      <UserInfo>
        <DisplayName>Castillo, Melisa</DisplayName>
        <AccountId>26</AccountId>
        <AccountType/>
      </UserInfo>
      <UserInfo>
        <DisplayName>Hauptman, David</DisplayName>
        <AccountId>27</AccountId>
        <AccountType/>
      </UserInfo>
      <UserInfo>
        <DisplayName>Kelso, Sean</DisplayName>
        <AccountId>8</AccountId>
        <AccountType/>
      </UserInfo>
      <UserInfo>
        <DisplayName>Malone, Scott</DisplayName>
        <AccountId>12</AccountId>
        <AccountType/>
      </UserInfo>
      <UserInfo>
        <DisplayName>Bumpus, Justin</DisplayName>
        <AccountId>14</AccountId>
        <AccountType/>
      </UserInfo>
      <UserInfo>
        <DisplayName>Smith, Tia</DisplayName>
        <AccountId>16</AccountId>
        <AccountType/>
      </UserInfo>
      <UserInfo>
        <DisplayName>Clayton, Frank</DisplayName>
        <AccountId>11</AccountId>
        <AccountType/>
      </UserInfo>
      <UserInfo>
        <DisplayName>Douglas, Eric</DisplayName>
        <AccountId>15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941408C9BB7D4F989643E55E8658EB" ma:contentTypeVersion="1" ma:contentTypeDescription="Create a new document." ma:contentTypeScope="" ma:versionID="e1ae4288a7450607ee44e2636be15912">
  <xsd:schema xmlns:xsd="http://www.w3.org/2001/XMLSchema" xmlns:xs="http://www.w3.org/2001/XMLSchema" xmlns:p="http://schemas.microsoft.com/office/2006/metadata/properties" xmlns:ns3="47996d6f-33e5-4816-b6cd-99ae4c781505" targetNamespace="http://schemas.microsoft.com/office/2006/metadata/properties" ma:root="true" ma:fieldsID="556854f936148d4379f690b9c3b81d37" ns3:_="">
    <xsd:import namespace="47996d6f-33e5-4816-b6cd-99ae4c781505"/>
    <xsd:element name="properties">
      <xsd:complexType>
        <xsd:sequence>
          <xsd:element name="documentManagement">
            <xsd:complexType>
              <xsd:all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996d6f-33e5-4816-b6cd-99ae4c78150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D8144E-A532-445F-8765-4D2E61F269FF}">
  <ds:schemaRefs>
    <ds:schemaRef ds:uri="http://schemas.microsoft.com/office/2006/metadata/properties"/>
    <ds:schemaRef ds:uri="http://schemas.microsoft.com/office/infopath/2007/PartnerControls"/>
    <ds:schemaRef ds:uri="47996d6f-33e5-4816-b6cd-99ae4c781505"/>
  </ds:schemaRefs>
</ds:datastoreItem>
</file>

<file path=customXml/itemProps2.xml><?xml version="1.0" encoding="utf-8"?>
<ds:datastoreItem xmlns:ds="http://schemas.openxmlformats.org/officeDocument/2006/customXml" ds:itemID="{FE512F05-949E-4AD6-8115-4961C864375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EE0604-3A99-4149-A710-52C6EF0647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996d6f-33e5-4816-b6cd-99ae4c7815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37ACA0E-00C2-744B-90F3-83617F1CFE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77</Words>
  <Characters>984</Characters>
  <Application>Microsoft Macintosh Word</Application>
  <DocSecurity>0</DocSecurity>
  <Lines>164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Status.net</Company>
  <LinksUpToDate>false</LinksUpToDate>
  <CharactersWithSpaces>1097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tus.net</dc:creator>
  <cp:keywords/>
  <dc:description/>
  <cp:lastModifiedBy>VT</cp:lastModifiedBy>
  <cp:revision>3</cp:revision>
  <cp:lastPrinted>2013-12-02T18:50:00Z</cp:lastPrinted>
  <dcterms:created xsi:type="dcterms:W3CDTF">2017-12-12T02:57:00Z</dcterms:created>
  <dcterms:modified xsi:type="dcterms:W3CDTF">2017-12-13T02:0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941408C9BB7D4F989643E55E8658EB</vt:lpwstr>
  </property>
  <property fmtid="{D5CDD505-2E9C-101B-9397-08002B2CF9AE}" pid="3" name="IsMyDocuments">
    <vt:bool>true</vt:bool>
  </property>
</Properties>
</file>